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85FA9D" w14:textId="60C47551" w:rsidR="00107D9C" w:rsidRPr="00107D9C" w:rsidRDefault="003E1FC2" w:rsidP="00107D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T</w:t>
      </w:r>
      <w:r w:rsidR="00107D9C"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he </w:t>
      </w:r>
      <w:r w:rsidR="00107D9C"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ag of Words (</w:t>
      </w:r>
      <w:proofErr w:type="spellStart"/>
      <w:r w:rsidR="00107D9C"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BoW</w:t>
      </w:r>
      <w:proofErr w:type="spellEnd"/>
      <w:r w:rsidR="00107D9C"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)</w:t>
      </w:r>
      <w:r w:rsidR="00107D9C"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pproach is a fundamental technique used in </w:t>
      </w:r>
      <w:r w:rsidR="00107D9C"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atural Language Processing (NLP)</w:t>
      </w:r>
      <w:r w:rsidR="00107D9C"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or text representation. Here's a breakdown of the </w:t>
      </w:r>
      <w:proofErr w:type="spellStart"/>
      <w:r w:rsidR="00107D9C"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BoW</w:t>
      </w:r>
      <w:proofErr w:type="spellEnd"/>
      <w:r w:rsidR="00107D9C"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odel:</w:t>
      </w:r>
    </w:p>
    <w:p w14:paraId="24EC4AB4" w14:textId="77777777" w:rsidR="00107D9C" w:rsidRPr="00107D9C" w:rsidRDefault="00107D9C" w:rsidP="00107D9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oncept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17FAA400" w14:textId="77777777" w:rsidR="00107D9C" w:rsidRPr="00107D9C" w:rsidRDefault="00107D9C" w:rsidP="00107D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proofErr w:type="spellStart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BoW</w:t>
      </w:r>
      <w:proofErr w:type="spellEnd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odel represents text as a collection (or "bag") of its words, disregarding grammar, word order, and syntax but maintaining frequency counts of words in the text.</w:t>
      </w:r>
    </w:p>
    <w:p w14:paraId="057247DB" w14:textId="77777777" w:rsidR="00107D9C" w:rsidRPr="00107D9C" w:rsidRDefault="00107D9C" w:rsidP="00107D9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tep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0C3B4459" w14:textId="77777777" w:rsidR="00107D9C" w:rsidRPr="00107D9C" w:rsidRDefault="00107D9C" w:rsidP="00D35C4F">
      <w:pPr>
        <w:numPr>
          <w:ilvl w:val="1"/>
          <w:numId w:val="1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okenization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Split the text into </w:t>
      </w:r>
      <w:r w:rsidRPr="00F90C3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individual words (tokens).</w:t>
      </w:r>
    </w:p>
    <w:p w14:paraId="58B9CF1D" w14:textId="77777777" w:rsidR="00107D9C" w:rsidRPr="00107D9C" w:rsidRDefault="00107D9C" w:rsidP="00D35C4F">
      <w:pPr>
        <w:numPr>
          <w:ilvl w:val="1"/>
          <w:numId w:val="1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Vocabulary creation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Build a set of </w:t>
      </w:r>
      <w:r w:rsidRPr="00F90C3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unique words (vocabulary)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rom the corpus.</w:t>
      </w:r>
    </w:p>
    <w:p w14:paraId="6B4B81FF" w14:textId="77777777" w:rsidR="00107D9C" w:rsidRDefault="00107D9C" w:rsidP="00D35C4F">
      <w:pPr>
        <w:numPr>
          <w:ilvl w:val="1"/>
          <w:numId w:val="1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Vectorization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For each document, </w:t>
      </w:r>
      <w:r w:rsidRPr="00F90C3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reate a vector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here each </w:t>
      </w:r>
      <w:r w:rsidRPr="00F90C3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lement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rresponds to a word in the vocabulary. The </w:t>
      </w:r>
      <w:r w:rsidRPr="00F90C3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value of each element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the </w:t>
      </w:r>
      <w:r w:rsidRPr="00F90C3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ount of occurrences of that word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the document.</w:t>
      </w:r>
    </w:p>
    <w:p w14:paraId="5FC7732E" w14:textId="77777777" w:rsidR="00D35C4F" w:rsidRPr="00107D9C" w:rsidRDefault="00D35C4F" w:rsidP="00107D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AC6F425" w14:textId="77777777" w:rsidR="00107D9C" w:rsidRPr="00107D9C" w:rsidRDefault="00107D9C" w:rsidP="00107D9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Example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: Suppose you have two sentences:</w:t>
      </w:r>
    </w:p>
    <w:p w14:paraId="4D91077B" w14:textId="77777777" w:rsidR="00107D9C" w:rsidRPr="00107D9C" w:rsidRDefault="00107D9C" w:rsidP="00107D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"I love cats"</w:t>
      </w:r>
    </w:p>
    <w:p w14:paraId="4FD8E3EE" w14:textId="77777777" w:rsidR="00107D9C" w:rsidRPr="00107D9C" w:rsidRDefault="00107D9C" w:rsidP="00107D9C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"I love dogs"</w:t>
      </w:r>
    </w:p>
    <w:p w14:paraId="4EAD1107" w14:textId="77777777" w:rsidR="00107D9C" w:rsidRPr="00107D9C" w:rsidRDefault="00107D9C" w:rsidP="00107D9C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vocabulary would be: </w:t>
      </w:r>
      <w:r w:rsidRPr="00107D9C">
        <w:rPr>
          <w:rFonts w:ascii="Courier New" w:eastAsia="Times New Roman" w:hAnsi="Courier New" w:cs="Courier New"/>
          <w:sz w:val="20"/>
          <w:szCs w:val="20"/>
          <w:lang w:eastAsia="en-PK"/>
        </w:rPr>
        <w:t>["I", "love", "cats", "dogs"]</w:t>
      </w:r>
    </w:p>
    <w:p w14:paraId="60732523" w14:textId="77777777" w:rsidR="00107D9C" w:rsidRPr="00107D9C" w:rsidRDefault="00107D9C" w:rsidP="00D35C4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Now, represent </w:t>
      </w:r>
      <w:r w:rsidRPr="001D571C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ach sentence as a vector based on the word occurrences:</w:t>
      </w:r>
    </w:p>
    <w:p w14:paraId="38D8708E" w14:textId="77777777" w:rsidR="00D35C4F" w:rsidRDefault="00107D9C" w:rsidP="00D35C4F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"I love cats" → [1, 1, 1, 0] </w:t>
      </w:r>
    </w:p>
    <w:p w14:paraId="4CC9B7B8" w14:textId="2158238C" w:rsidR="00D35C4F" w:rsidRPr="00D35C4F" w:rsidRDefault="00107D9C" w:rsidP="00D35C4F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(1 occurrence of "I", 1 of "love", 1 of "cats", 0 of "dogs")</w:t>
      </w:r>
    </w:p>
    <w:p w14:paraId="56EEBAFA" w14:textId="77777777" w:rsidR="00D35C4F" w:rsidRDefault="00107D9C" w:rsidP="00D35C4F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"I love dogs" → [1, 1, 0, 1] </w:t>
      </w:r>
    </w:p>
    <w:p w14:paraId="7CCC26E7" w14:textId="4D587E36" w:rsidR="00107D9C" w:rsidRPr="00107D9C" w:rsidRDefault="00107D9C" w:rsidP="00D35C4F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(1 occurrence of "I", 1 of "love", 0 of "cats", 1 of "dogs")</w:t>
      </w:r>
    </w:p>
    <w:p w14:paraId="3EFD6C92" w14:textId="77777777" w:rsidR="00107D9C" w:rsidRPr="00107D9C" w:rsidRDefault="00107D9C" w:rsidP="00D35C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imitation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1B3AF23C" w14:textId="77777777" w:rsidR="00107D9C" w:rsidRPr="00107D9C" w:rsidRDefault="00107D9C" w:rsidP="00D35C4F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o semantic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</w:t>
      </w:r>
      <w:proofErr w:type="spellStart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BoW</w:t>
      </w:r>
      <w:proofErr w:type="spellEnd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doesn't capture the meaning or context of words.</w:t>
      </w:r>
    </w:p>
    <w:p w14:paraId="3F6BAF6E" w14:textId="77777777" w:rsidR="00107D9C" w:rsidRPr="00107D9C" w:rsidRDefault="00107D9C" w:rsidP="00D35C4F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High dimensionality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For large vocabularies, </w:t>
      </w:r>
      <w:proofErr w:type="spellStart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BoW</w:t>
      </w:r>
      <w:proofErr w:type="spellEnd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an result in large sparse vectors.</w:t>
      </w:r>
    </w:p>
    <w:p w14:paraId="2135DB51" w14:textId="77777777" w:rsidR="00107D9C" w:rsidRPr="00F90C37" w:rsidRDefault="00107D9C" w:rsidP="00D35C4F">
      <w:pPr>
        <w:numPr>
          <w:ilvl w:val="1"/>
          <w:numId w:val="1"/>
        </w:numPr>
        <w:spacing w:before="120" w:after="120" w:line="240" w:lineRule="auto"/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Word order ignored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</w:t>
      </w:r>
      <w:r w:rsidRPr="00F90C37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Sentences with the same words but different meanings (due to word order) are treated the same.</w:t>
      </w:r>
    </w:p>
    <w:p w14:paraId="2A2B696D" w14:textId="77777777" w:rsidR="00107D9C" w:rsidRPr="00107D9C" w:rsidRDefault="00107D9C" w:rsidP="00D35C4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Extension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5E783A83" w14:textId="77777777" w:rsidR="00107D9C" w:rsidRPr="00107D9C" w:rsidRDefault="00107D9C" w:rsidP="00F90C37">
      <w:pPr>
        <w:numPr>
          <w:ilvl w:val="1"/>
          <w:numId w:val="1"/>
        </w:num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F-IDF (Term Frequency-Inverse Document Frequency)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A more advanced variant that </w:t>
      </w:r>
      <w:r w:rsidRPr="001D571C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weighs words based on their importance in the document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lative to the entire corpus, reducing the </w:t>
      </w:r>
      <w:r w:rsidRPr="001D571C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impact of common word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ike "the", "and", etc.</w:t>
      </w:r>
    </w:p>
    <w:p w14:paraId="45698B1B" w14:textId="77777777" w:rsidR="00107D9C" w:rsidRPr="00107D9C" w:rsidRDefault="00107D9C" w:rsidP="00D35C4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BoW</w:t>
      </w:r>
      <w:proofErr w:type="spellEnd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often used as a baseline for more </w:t>
      </w:r>
      <w:r w:rsidRPr="001D571C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omplex text representation technique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ike </w:t>
      </w: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word embedding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Word2Vec, </w:t>
      </w:r>
      <w:proofErr w:type="spellStart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>GloVe</w:t>
      </w:r>
      <w:proofErr w:type="spellEnd"/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) and </w:t>
      </w:r>
      <w:r w:rsidRPr="00107D9C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ransformers</w:t>
      </w:r>
      <w:r w:rsidRPr="00107D9C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BERT, GPT).</w:t>
      </w:r>
    </w:p>
    <w:p w14:paraId="79D5374D" w14:textId="77777777" w:rsidR="003E1FC2" w:rsidRDefault="003E1FC2" w:rsidP="00023563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</w:pPr>
    </w:p>
    <w:p w14:paraId="16EB6FF4" w14:textId="77777777" w:rsidR="00233904" w:rsidRDefault="00023563" w:rsidP="0023390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proofErr w:type="spellStart"/>
      <w:r w:rsidRPr="00023563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lastRenderedPageBreak/>
        <w:t>CountVectorizer</w:t>
      </w:r>
      <w:proofErr w:type="spellEnd"/>
      <w:r w:rsidRPr="0002356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</w:t>
      </w:r>
      <w:r w:rsidRPr="000235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This is used to convert the text into a matrix of token counts (n-grams)</w:t>
      </w:r>
      <w:proofErr w:type="gramStart"/>
      <w:r w:rsidRPr="00023563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.</w:t>
      </w:r>
      <w:r w:rsidR="0023390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="00233904"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.</w:t>
      </w:r>
      <w:proofErr w:type="gramEnd"/>
      <w:r w:rsidR="00233904"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 </w:t>
      </w:r>
    </w:p>
    <w:p w14:paraId="6A2F728B" w14:textId="1EC17B00" w:rsidR="00233904" w:rsidRPr="00233904" w:rsidRDefault="00233904" w:rsidP="00233904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lang w:eastAsia="en-PK"/>
        </w:rPr>
      </w:pPr>
      <w:r w:rsidRPr="00233904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    </w:t>
      </w:r>
      <w:r w:rsidRPr="00233904">
        <w:rPr>
          <w:rFonts w:ascii="Courier New" w:eastAsia="Times New Roman" w:hAnsi="Courier New" w:cs="Courier New"/>
          <w:lang w:eastAsia="en-PK"/>
        </w:rPr>
        <w:t xml:space="preserve">  from </w:t>
      </w:r>
      <w:proofErr w:type="spellStart"/>
      <w:proofErr w:type="gramStart"/>
      <w:r w:rsidRPr="00233904">
        <w:rPr>
          <w:rFonts w:ascii="Courier New" w:eastAsia="Times New Roman" w:hAnsi="Courier New" w:cs="Courier New"/>
          <w:lang w:eastAsia="en-PK"/>
        </w:rPr>
        <w:t>sklearn.feature</w:t>
      </w:r>
      <w:proofErr w:type="gramEnd"/>
      <w:r w:rsidRPr="00233904">
        <w:rPr>
          <w:rFonts w:ascii="Courier New" w:eastAsia="Times New Roman" w:hAnsi="Courier New" w:cs="Courier New"/>
          <w:lang w:eastAsia="en-PK"/>
        </w:rPr>
        <w:t>_extraction.text</w:t>
      </w:r>
      <w:proofErr w:type="spellEnd"/>
      <w:r w:rsidRPr="00233904">
        <w:rPr>
          <w:rFonts w:ascii="Courier New" w:eastAsia="Times New Roman" w:hAnsi="Courier New" w:cs="Courier New"/>
          <w:lang w:eastAsia="en-PK"/>
        </w:rPr>
        <w:t xml:space="preserve"> import </w:t>
      </w:r>
      <w:proofErr w:type="spellStart"/>
      <w:r w:rsidRPr="00233904">
        <w:rPr>
          <w:rFonts w:ascii="Courier New" w:eastAsia="Times New Roman" w:hAnsi="Courier New" w:cs="Courier New"/>
          <w:lang w:eastAsia="en-PK"/>
        </w:rPr>
        <w:t>CountVectorizer</w:t>
      </w:r>
      <w:proofErr w:type="spellEnd"/>
    </w:p>
    <w:p w14:paraId="394A387B" w14:textId="77777777" w:rsidR="00233904" w:rsidRPr="00FA59CA" w:rsidRDefault="00233904" w:rsidP="00233904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imports the </w:t>
      </w:r>
      <w:proofErr w:type="spellStart"/>
      <w:r w:rsidRPr="00233904">
        <w:rPr>
          <w:rFonts w:ascii="Courier New" w:eastAsia="Times New Roman" w:hAnsi="Courier New" w:cs="Courier New"/>
          <w:highlight w:val="yellow"/>
          <w:lang w:eastAsia="en-PK"/>
        </w:rPr>
        <w:t>CountVectorizer</w:t>
      </w:r>
      <w:proofErr w:type="spellEnd"/>
      <w:r w:rsidRPr="0023390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class from </w:t>
      </w:r>
      <w:r w:rsidRPr="0023390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scikit-learn</w:t>
      </w:r>
      <w:r w:rsidRPr="0023390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,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hich is used to convert a </w:t>
      </w:r>
      <w:r w:rsidRPr="00233904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collection of text documents into a matrix of token counts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bag-of-words model).</w:t>
      </w:r>
    </w:p>
    <w:p w14:paraId="11ED6A8D" w14:textId="3EA973D4" w:rsidR="00233904" w:rsidRPr="00233904" w:rsidRDefault="00233904" w:rsidP="00233904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To transform t</w:t>
      </w:r>
      <w:r w:rsidRPr="00233904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extual data into numerical data (word counts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so that it can be used as </w:t>
      </w:r>
      <w:r w:rsidRPr="00233904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input for machine learning models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1635095D" w14:textId="7CA99CB3" w:rsidR="00233904" w:rsidRPr="00233904" w:rsidRDefault="00233904" w:rsidP="00233904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23390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Parameter of </w:t>
      </w:r>
      <w:proofErr w:type="spellStart"/>
      <w:r w:rsidRPr="00233904">
        <w:rPr>
          <w:rFonts w:ascii="Times New Roman" w:eastAsia="Times New Roman" w:hAnsi="Times New Roman" w:cs="Times New Roman"/>
          <w:sz w:val="24"/>
          <w:szCs w:val="24"/>
          <w:lang w:eastAsia="en-PK"/>
        </w:rPr>
        <w:t>CountVectorizer</w:t>
      </w:r>
      <w:proofErr w:type="spellEnd"/>
    </w:p>
    <w:p w14:paraId="4142D707" w14:textId="77777777" w:rsidR="00023563" w:rsidRPr="00023563" w:rsidRDefault="00023563" w:rsidP="003E1FC2">
      <w:pPr>
        <w:numPr>
          <w:ilvl w:val="0"/>
          <w:numId w:val="2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spellStart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ngram_range</w:t>
      </w:r>
      <w:proofErr w:type="spellEnd"/>
      <w:proofErr w:type="gramStart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=(</w:t>
      </w:r>
      <w:proofErr w:type="gramEnd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1, 1) for unigrams (single words).</w:t>
      </w:r>
    </w:p>
    <w:p w14:paraId="3C400248" w14:textId="77777777" w:rsidR="00023563" w:rsidRPr="00023563" w:rsidRDefault="00023563" w:rsidP="003E1FC2">
      <w:pPr>
        <w:numPr>
          <w:ilvl w:val="0"/>
          <w:numId w:val="2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spellStart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ngram_range</w:t>
      </w:r>
      <w:proofErr w:type="spellEnd"/>
      <w:proofErr w:type="gramStart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=(</w:t>
      </w:r>
      <w:proofErr w:type="gramEnd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2, 2) for bigrams (two consecutive words).</w:t>
      </w:r>
    </w:p>
    <w:p w14:paraId="7EA45CB8" w14:textId="77777777" w:rsidR="00023563" w:rsidRPr="003E1FC2" w:rsidRDefault="00023563" w:rsidP="003E1FC2">
      <w:pPr>
        <w:numPr>
          <w:ilvl w:val="0"/>
          <w:numId w:val="2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spellStart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ngram_range</w:t>
      </w:r>
      <w:proofErr w:type="spellEnd"/>
      <w:proofErr w:type="gramStart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=(</w:t>
      </w:r>
      <w:proofErr w:type="gramEnd"/>
      <w:r w:rsidRPr="00023563">
        <w:rPr>
          <w:rFonts w:asciiTheme="majorBidi" w:eastAsia="Times New Roman" w:hAnsiTheme="majorBidi" w:cstheme="majorBidi"/>
          <w:sz w:val="24"/>
          <w:szCs w:val="24"/>
          <w:lang w:eastAsia="en-PK"/>
        </w:rPr>
        <w:t>3, 3) for trigrams (three consecutive words).</w:t>
      </w:r>
    </w:p>
    <w:p w14:paraId="286092D8" w14:textId="486EDF63" w:rsidR="00023563" w:rsidRDefault="00023563" w:rsidP="00023563">
      <w:pPr>
        <w:pStyle w:val="NormalWeb"/>
      </w:pPr>
      <w:proofErr w:type="gramStart"/>
      <w:r>
        <w:rPr>
          <w:rFonts w:hAnsi="Symbol"/>
        </w:rPr>
        <w:t></w:t>
      </w:r>
      <w:r w:rsidRPr="002F6F91">
        <w:rPr>
          <w:rFonts w:ascii="Courier New" w:hAnsi="Courier New" w:cs="Courier New"/>
        </w:rPr>
        <w:t xml:space="preserve">  </w:t>
      </w:r>
      <w:r w:rsidRPr="002F6F91">
        <w:rPr>
          <w:rFonts w:ascii="Courier New" w:hAnsi="Courier New" w:cs="Courier New"/>
          <w:b/>
          <w:bCs/>
        </w:rPr>
        <w:t>Fitting</w:t>
      </w:r>
      <w:proofErr w:type="gramEnd"/>
      <w:r w:rsidRPr="002F6F91">
        <w:rPr>
          <w:rFonts w:ascii="Courier New" w:hAnsi="Courier New" w:cs="Courier New"/>
          <w:b/>
          <w:bCs/>
        </w:rPr>
        <w:t xml:space="preserve"> and Transforming:</w:t>
      </w:r>
      <w:r w:rsidRPr="002F6F91">
        <w:rPr>
          <w:rFonts w:ascii="Courier New" w:hAnsi="Courier New" w:cs="Courier New"/>
        </w:rPr>
        <w:t xml:space="preserve"> </w:t>
      </w:r>
      <w:r>
        <w:t xml:space="preserve">The </w:t>
      </w:r>
      <w:proofErr w:type="spellStart"/>
      <w:r>
        <w:rPr>
          <w:rStyle w:val="HTMLCode"/>
        </w:rPr>
        <w:t>fit_transform</w:t>
      </w:r>
      <w:proofErr w:type="spellEnd"/>
      <w:r>
        <w:t xml:space="preserve"> </w:t>
      </w:r>
      <w:r w:rsidRPr="00023563">
        <w:rPr>
          <w:highlight w:val="yellow"/>
        </w:rPr>
        <w:t>method is used on the corpus</w:t>
      </w:r>
      <w:r w:rsidR="003E1FC2">
        <w:t>/training data</w:t>
      </w:r>
      <w:r>
        <w:t xml:space="preserve">, and the </w:t>
      </w:r>
      <w:r w:rsidRPr="00023563">
        <w:rPr>
          <w:rStyle w:val="HTMLCode"/>
          <w:highlight w:val="yellow"/>
        </w:rPr>
        <w:t>transform</w:t>
      </w:r>
      <w:r w:rsidRPr="00023563">
        <w:rPr>
          <w:highlight w:val="yellow"/>
        </w:rPr>
        <w:t xml:space="preserve"> me</w:t>
      </w:r>
      <w:r>
        <w:t xml:space="preserve">thod is used to </w:t>
      </w:r>
      <w:r w:rsidRPr="00023563">
        <w:rPr>
          <w:highlight w:val="yellow"/>
        </w:rPr>
        <w:t>convert the new document</w:t>
      </w:r>
      <w:r w:rsidR="003E1FC2">
        <w:rPr>
          <w:highlight w:val="yellow"/>
        </w:rPr>
        <w:t>/test data</w:t>
      </w:r>
      <w:r w:rsidRPr="00023563">
        <w:rPr>
          <w:highlight w:val="yellow"/>
        </w:rPr>
        <w:t xml:space="preserve"> into the same vector space.</w:t>
      </w:r>
    </w:p>
    <w:p w14:paraId="1BEE3798" w14:textId="77777777" w:rsidR="00023563" w:rsidRDefault="00023563" w:rsidP="00023563">
      <w:pPr>
        <w:pStyle w:val="NormalWeb"/>
      </w:pPr>
      <w:proofErr w:type="gramStart"/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Feature</w:t>
      </w:r>
      <w:proofErr w:type="gramEnd"/>
      <w:r>
        <w:rPr>
          <w:rStyle w:val="Strong"/>
        </w:rPr>
        <w:t xml:space="preserve"> Names</w:t>
      </w:r>
      <w:r>
        <w:t>: These are the actual unigrams, bigrams, or trigrams extracted.</w:t>
      </w:r>
    </w:p>
    <w:p w14:paraId="2CD98BB6" w14:textId="01B68E2D" w:rsidR="006804AF" w:rsidRPr="004B5F9F" w:rsidRDefault="006804AF" w:rsidP="006804AF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b/>
          <w:bCs/>
          <w:color w:val="0070C0"/>
          <w:sz w:val="26"/>
          <w:szCs w:val="26"/>
          <w:lang w:eastAsia="en-PK"/>
        </w:rPr>
      </w:pPr>
      <w:r w:rsidRPr="004B5F9F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 xml:space="preserve"> </w:t>
      </w:r>
      <w:proofErr w:type="spellStart"/>
      <w:r w:rsidRPr="004B5F9F">
        <w:rPr>
          <w:rFonts w:ascii="Courier New" w:eastAsia="Times New Roman" w:hAnsi="Courier New" w:cs="Courier New"/>
          <w:b/>
          <w:bCs/>
          <w:color w:val="0070C0"/>
          <w:sz w:val="26"/>
          <w:szCs w:val="26"/>
          <w:lang w:eastAsia="en-PK"/>
        </w:rPr>
        <w:t>fit_transform</w:t>
      </w:r>
      <w:proofErr w:type="spellEnd"/>
      <w:r w:rsidRPr="004B5F9F">
        <w:rPr>
          <w:rFonts w:ascii="Courier New" w:eastAsia="Times New Roman" w:hAnsi="Courier New" w:cs="Courier New"/>
          <w:b/>
          <w:bCs/>
          <w:color w:val="0070C0"/>
          <w:sz w:val="26"/>
          <w:szCs w:val="26"/>
          <w:lang w:eastAsia="en-PK"/>
        </w:rPr>
        <w:t xml:space="preserve"> method</w:t>
      </w:r>
    </w:p>
    <w:p w14:paraId="30D18D46" w14:textId="77777777" w:rsidR="006804AF" w:rsidRPr="006804AF" w:rsidRDefault="006804AF" w:rsidP="006804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proofErr w:type="spellStart"/>
      <w:r w:rsidRPr="006804AF">
        <w:rPr>
          <w:rFonts w:ascii="Courier New" w:eastAsia="Times New Roman" w:hAnsi="Courier New" w:cs="Courier New"/>
          <w:sz w:val="20"/>
          <w:szCs w:val="20"/>
          <w:lang w:eastAsia="en-PK"/>
        </w:rPr>
        <w:t>fit_transform</w:t>
      </w:r>
      <w:proofErr w:type="spellEnd"/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ethod performs two operations:</w:t>
      </w:r>
    </w:p>
    <w:p w14:paraId="72258D32" w14:textId="77777777" w:rsidR="006804AF" w:rsidRDefault="006804AF" w:rsidP="001D571C">
      <w:pPr>
        <w:numPr>
          <w:ilvl w:val="0"/>
          <w:numId w:val="3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804A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it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It </w:t>
      </w:r>
      <w:proofErr w:type="spellStart"/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>analyzes</w:t>
      </w:r>
      <w:proofErr w:type="spellEnd"/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 corpus, </w:t>
      </w:r>
      <w:r w:rsidRPr="006804AF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learns the vocabulary (all unique words, bigrams, trigrams,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etc. based on the </w:t>
      </w:r>
      <w:proofErr w:type="spellStart"/>
      <w:r w:rsidRPr="006804AF">
        <w:rPr>
          <w:rFonts w:ascii="Courier New" w:eastAsia="Times New Roman" w:hAnsi="Courier New" w:cs="Courier New"/>
          <w:sz w:val="20"/>
          <w:szCs w:val="20"/>
          <w:lang w:eastAsia="en-PK"/>
        </w:rPr>
        <w:t>ngram_range</w:t>
      </w:r>
      <w:proofErr w:type="spellEnd"/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), and creates a </w:t>
      </w:r>
      <w:r w:rsidRPr="006804AF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apping from words to feature indices.</w:t>
      </w:r>
    </w:p>
    <w:p w14:paraId="25A69E0B" w14:textId="1C3DDA77" w:rsidR="006804AF" w:rsidRPr="006804AF" w:rsidRDefault="006804AF" w:rsidP="001D571C">
      <w:pPr>
        <w:numPr>
          <w:ilvl w:val="0"/>
          <w:numId w:val="3"/>
        </w:numPr>
        <w:spacing w:before="240" w:after="12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804A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ransform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It then converts the </w:t>
      </w:r>
      <w:r w:rsidRPr="006804AF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text data (corpus) into a </w:t>
      </w:r>
      <w:r w:rsidR="00207F6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Sparse </w:t>
      </w:r>
      <w:r w:rsidRPr="006804AF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numerical matrix</w:t>
      </w:r>
      <w:r w:rsidR="00472AE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r feature matrix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here each </w:t>
      </w:r>
      <w:r w:rsidRPr="001D571C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row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presents a </w:t>
      </w:r>
      <w:r w:rsidRPr="001D571C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document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each</w:t>
      </w:r>
      <w:r w:rsidRPr="001D571C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 xml:space="preserve"> column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presents a </w:t>
      </w:r>
      <w:r w:rsidRPr="001D571C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word/phrase (based on the n-gram chosen)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and the </w:t>
      </w:r>
      <w:r w:rsidRPr="001D571C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values in the matrix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present the </w:t>
      </w:r>
      <w:r w:rsidRPr="001D571C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frequency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f that word/phrase in each document.</w:t>
      </w:r>
    </w:p>
    <w:p w14:paraId="0409CE9D" w14:textId="77777777" w:rsidR="006804AF" w:rsidRDefault="006804AF" w:rsidP="006804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method is used for the </w:t>
      </w:r>
      <w:r w:rsidRPr="006804A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orpus</w:t>
      </w:r>
      <w:r w:rsidRPr="006804AF">
        <w:rPr>
          <w:rFonts w:ascii="Times New Roman" w:eastAsia="Times New Roman" w:hAnsi="Times New Roman" w:cs="Times New Roman"/>
          <w:sz w:val="24"/>
          <w:szCs w:val="24"/>
          <w:lang w:eastAsia="en-PK"/>
        </w:rPr>
        <w:t>, which is the dataset that the model is initially trained on.</w:t>
      </w:r>
    </w:p>
    <w:p w14:paraId="551C3CD4" w14:textId="77777777" w:rsidR="00F63BFD" w:rsidRPr="00F63BFD" w:rsidRDefault="00F63BFD" w:rsidP="00F63B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63BFD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Efficient Sparse Representation:</w:t>
      </w:r>
    </w:p>
    <w:p w14:paraId="375686E1" w14:textId="77777777" w:rsidR="00F63BFD" w:rsidRPr="00F63BFD" w:rsidRDefault="00F63BFD" w:rsidP="00F63BFD">
      <w:pPr>
        <w:numPr>
          <w:ilvl w:val="0"/>
          <w:numId w:val="9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</w:pPr>
      <w:r w:rsidRPr="00F63BF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matrix created by </w:t>
      </w:r>
      <w:proofErr w:type="spellStart"/>
      <w:r w:rsidRPr="00F63BFD">
        <w:rPr>
          <w:rFonts w:ascii="Courier New" w:eastAsia="Times New Roman" w:hAnsi="Courier New" w:cs="Courier New"/>
          <w:lang w:eastAsia="en-PK"/>
        </w:rPr>
        <w:t>fit_transform</w:t>
      </w:r>
      <w:proofErr w:type="spellEnd"/>
      <w:r w:rsidRPr="00F63BF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automatically represented in a </w:t>
      </w:r>
      <w:r w:rsidRPr="00F63BFD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parse format</w:t>
      </w:r>
      <w:r w:rsidRPr="00F63BF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meaning that only the </w:t>
      </w:r>
      <w:r w:rsidRPr="00F63BFD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positions and values of the </w:t>
      </w:r>
      <w:r w:rsidRPr="00F63BFD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en-PK"/>
        </w:rPr>
        <w:t>non-zero elements</w:t>
      </w:r>
      <w:r w:rsidRPr="00F63BFD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 are stored.</w:t>
      </w:r>
    </w:p>
    <w:p w14:paraId="0D8134DE" w14:textId="77777777" w:rsidR="00F63BFD" w:rsidRPr="00F63BFD" w:rsidRDefault="00F63BFD" w:rsidP="00F63BFD">
      <w:pPr>
        <w:numPr>
          <w:ilvl w:val="0"/>
          <w:numId w:val="9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63BF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step optimizes the storage, avoiding memory waste by not saving the zero elements. For instance, a </w:t>
      </w:r>
      <w:r w:rsidRPr="00F63BFD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document that contains only a few words </w:t>
      </w:r>
      <w:r w:rsidRPr="00F63BF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will have a lot of </w:t>
      </w:r>
      <w:r w:rsidRPr="00F63BFD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zeros</w:t>
      </w:r>
      <w:r w:rsidRPr="00F63BF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the original matrix, but the </w:t>
      </w:r>
      <w:r w:rsidRPr="00F63BFD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sparse representation will only store the words (features) that appear</w:t>
      </w:r>
      <w:r w:rsidRPr="00F63BF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that document.</w:t>
      </w:r>
    </w:p>
    <w:p w14:paraId="7A2BDD98" w14:textId="77777777" w:rsidR="00F63BFD" w:rsidRDefault="00F63BFD" w:rsidP="006804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560BA08E" w14:textId="3F98D5AD" w:rsidR="00CB0886" w:rsidRPr="004B5F9F" w:rsidRDefault="002F6F91" w:rsidP="004B5F9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</w:pPr>
      <w:r w:rsidRPr="004B5F9F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lastRenderedPageBreak/>
        <w:t>Transform</w:t>
      </w:r>
      <w:r w:rsidR="00CB0886" w:rsidRPr="004B5F9F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 xml:space="preserve"> method</w:t>
      </w:r>
    </w:p>
    <w:p w14:paraId="0B466DAF" w14:textId="0B4E06B8" w:rsidR="000F7214" w:rsidRDefault="00CB0886" w:rsidP="00973EE9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>The</w:t>
      </w:r>
      <w:r w:rsidRPr="00973EE9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</w:t>
      </w:r>
      <w:r w:rsidRPr="00973EE9">
        <w:rPr>
          <w:rFonts w:ascii="Courier New" w:eastAsia="Times New Roman" w:hAnsi="Courier New" w:cs="Courier New"/>
          <w:lang w:eastAsia="en-PK"/>
        </w:rPr>
        <w:t>transform</w:t>
      </w:r>
      <w:r w:rsidRPr="00973EE9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</w:t>
      </w: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method is used </w:t>
      </w:r>
      <w:r w:rsidRPr="00973EE9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only to transform new, unseen data</w:t>
      </w: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ased on the </w:t>
      </w:r>
      <w:r w:rsidRPr="00973EE9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 xml:space="preserve">vocabulary </w:t>
      </w:r>
      <w:r w:rsidR="00973EE9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 xml:space="preserve">or features </w:t>
      </w:r>
      <w:r w:rsidRPr="00973EE9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learned from the corpus</w:t>
      </w: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from the previous </w:t>
      </w:r>
      <w:proofErr w:type="spellStart"/>
      <w:r w:rsidRPr="00CB0886">
        <w:rPr>
          <w:rFonts w:ascii="Courier New" w:eastAsia="Times New Roman" w:hAnsi="Courier New" w:cs="Courier New"/>
          <w:sz w:val="20"/>
          <w:szCs w:val="20"/>
          <w:lang w:eastAsia="en-PK"/>
        </w:rPr>
        <w:t>fit_transform</w:t>
      </w:r>
      <w:proofErr w:type="spellEnd"/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all). </w:t>
      </w:r>
    </w:p>
    <w:p w14:paraId="0ED45FCE" w14:textId="079F32B6" w:rsidR="00CB0886" w:rsidRDefault="00CB0886" w:rsidP="00973EE9">
      <w:pPr>
        <w:spacing w:after="12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t does not update the vocabulary but simply </w:t>
      </w:r>
      <w:r w:rsidRPr="00973EE9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onverts the new document</w:t>
      </w: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to the same format (i.e., matrix of token counts) </w:t>
      </w:r>
      <w:r w:rsidRPr="00973EE9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using the existing vocabulary</w:t>
      </w: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  <w:r w:rsidR="000F721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method is used for the </w:t>
      </w:r>
      <w:proofErr w:type="spellStart"/>
      <w:r w:rsidRPr="00CB088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ew_doc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/test data</w:t>
      </w: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this case.</w:t>
      </w:r>
    </w:p>
    <w:p w14:paraId="2B11922A" w14:textId="41C6F256" w:rsidR="001357C9" w:rsidRDefault="001357C9" w:rsidP="000F72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Or</w:t>
      </w:r>
    </w:p>
    <w:p w14:paraId="0BF93F5A" w14:textId="45AED009" w:rsidR="001357C9" w:rsidRPr="000F7214" w:rsidRDefault="001357C9" w:rsidP="000F72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transform </w:t>
      </w:r>
      <w:r w:rsidR="000F7214" w:rsidRPr="00CB0886">
        <w:rPr>
          <w:rFonts w:ascii="Times New Roman" w:eastAsia="Times New Roman" w:hAnsi="Times New Roman" w:cs="Times New Roman"/>
          <w:sz w:val="24"/>
          <w:szCs w:val="24"/>
          <w:lang w:eastAsia="en-PK"/>
        </w:rPr>
        <w:t>method</w:t>
      </w:r>
      <w:r w:rsidR="000F7214" w:rsidRPr="000F721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>c</w:t>
      </w:r>
      <w:r w:rsidR="000F7214" w:rsidRPr="000F7214">
        <w:rPr>
          <w:rFonts w:ascii="Times New Roman" w:eastAsia="Times New Roman" w:hAnsi="Times New Roman" w:cs="Times New Roman"/>
          <w:sz w:val="24"/>
          <w:szCs w:val="24"/>
          <w:lang w:eastAsia="en-PK"/>
        </w:rPr>
        <w:t>onverts</w:t>
      </w:r>
      <w:r w:rsidRPr="000F721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e new document </w:t>
      </w:r>
      <w:proofErr w:type="spellStart"/>
      <w:r w:rsidRPr="000F7214">
        <w:rPr>
          <w:rFonts w:ascii="Times New Roman" w:eastAsia="Times New Roman" w:hAnsi="Times New Roman" w:cs="Times New Roman"/>
          <w:sz w:val="24"/>
          <w:szCs w:val="24"/>
          <w:lang w:eastAsia="en-PK"/>
        </w:rPr>
        <w:t>new_doc</w:t>
      </w:r>
      <w:proofErr w:type="spellEnd"/>
      <w:r w:rsidRPr="000F721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to the same unigram matrix using the previously </w:t>
      </w:r>
      <w:r w:rsidRPr="004B5F9F">
        <w:rPr>
          <w:rFonts w:ascii="Times New Roman" w:eastAsia="Times New Roman" w:hAnsi="Times New Roman" w:cs="Times New Roman"/>
          <w:color w:val="C00000"/>
          <w:sz w:val="24"/>
          <w:szCs w:val="24"/>
          <w:lang w:eastAsia="en-PK"/>
        </w:rPr>
        <w:t>learned vocabulary from CORPUS</w:t>
      </w:r>
      <w:r w:rsidRPr="000F7214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6C8BAD01" w14:textId="77777777" w:rsidR="00D22CA0" w:rsidRPr="00DA7DED" w:rsidRDefault="00D22CA0" w:rsidP="00D22CA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</w:pPr>
      <w:r w:rsidRPr="00DA7DED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>a. Unigrams (1-gram) Extraction</w:t>
      </w:r>
    </w:p>
    <w:p w14:paraId="45790064" w14:textId="77777777" w:rsidR="00D22CA0" w:rsidRPr="004B5F9F" w:rsidRDefault="00D22CA0" w:rsidP="00166296">
      <w:pPr>
        <w:numPr>
          <w:ilvl w:val="0"/>
          <w:numId w:val="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 xml:space="preserve">vectorizer = </w:t>
      </w:r>
      <w:proofErr w:type="spellStart"/>
      <w:proofErr w:type="gramStart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CountVectorizer</w:t>
      </w:r>
      <w:proofErr w:type="spell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(</w:t>
      </w:r>
      <w:proofErr w:type="spellStart"/>
      <w:proofErr w:type="gram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ngram_range</w:t>
      </w:r>
      <w:proofErr w:type="spell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=(1, 1))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Initializes the </w:t>
      </w:r>
      <w:r w:rsidRPr="004B5F9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vectorizer for unigrams (single words)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4E10DC50" w14:textId="77777777" w:rsidR="00D22CA0" w:rsidRPr="004B5F9F" w:rsidRDefault="00D22CA0" w:rsidP="00166296">
      <w:pPr>
        <w:numPr>
          <w:ilvl w:val="0"/>
          <w:numId w:val="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X_corpus</w:t>
      </w:r>
      <w:proofErr w:type="spell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 xml:space="preserve"> = </w:t>
      </w:r>
      <w:proofErr w:type="spellStart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vectorizer.fit_transform</w:t>
      </w:r>
      <w:proofErr w:type="spell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(corpus)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77E0B6AF" w14:textId="77777777" w:rsidR="00D22CA0" w:rsidRPr="004B5F9F" w:rsidRDefault="00D22CA0" w:rsidP="00166296">
      <w:pPr>
        <w:numPr>
          <w:ilvl w:val="1"/>
          <w:numId w:val="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B5F9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it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e vectorizer </w:t>
      </w:r>
      <w:r w:rsidRPr="004B5F9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learns the vocabulary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rom </w:t>
      </w:r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CORPUS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it will find all unique unigrams).</w:t>
      </w:r>
    </w:p>
    <w:p w14:paraId="02CD5EAD" w14:textId="554310A2" w:rsidR="00D22CA0" w:rsidRPr="004B5F9F" w:rsidRDefault="00D22CA0" w:rsidP="00166296">
      <w:pPr>
        <w:numPr>
          <w:ilvl w:val="1"/>
          <w:numId w:val="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B5F9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ransform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Converts </w:t>
      </w:r>
      <w:r w:rsidRPr="004B5F9F">
        <w:rPr>
          <w:rFonts w:ascii="Courier New" w:eastAsia="Times New Roman" w:hAnsi="Courier New" w:cs="Courier New"/>
          <w:color w:val="FF0000"/>
          <w:sz w:val="24"/>
          <w:szCs w:val="24"/>
          <w:lang w:eastAsia="en-PK"/>
        </w:rPr>
        <w:t>CORPUS</w:t>
      </w:r>
      <w:r w:rsidRPr="004B5F9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 into a </w:t>
      </w:r>
      <w:r w:rsidR="000E5C7A" w:rsidRPr="004B5F9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sparse </w:t>
      </w:r>
      <w:r w:rsidRPr="004B5F9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matrix 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>where each row is a document, and each column is a unigram, and the values are</w:t>
      </w:r>
      <w:r w:rsidRPr="004B5F9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 counts of how often each unigram 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>appears in the document.</w:t>
      </w:r>
    </w:p>
    <w:p w14:paraId="7138E5FA" w14:textId="77777777" w:rsidR="004E6418" w:rsidRPr="004B5F9F" w:rsidRDefault="004E6418" w:rsidP="004E6418">
      <w:pPr>
        <w:spacing w:before="120" w:after="12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1BB5B325" w14:textId="77777777" w:rsidR="00D22CA0" w:rsidRPr="004B5F9F" w:rsidRDefault="00D22CA0" w:rsidP="00166296">
      <w:pPr>
        <w:numPr>
          <w:ilvl w:val="0"/>
          <w:numId w:val="4"/>
        </w:numPr>
        <w:spacing w:before="120" w:after="120" w:line="240" w:lineRule="auto"/>
        <w:rPr>
          <w:rFonts w:ascii="Courier New" w:eastAsia="Times New Roman" w:hAnsi="Courier New" w:cs="Courier New"/>
          <w:sz w:val="24"/>
          <w:szCs w:val="24"/>
          <w:lang w:eastAsia="en-PK"/>
        </w:rPr>
      </w:pPr>
      <w:proofErr w:type="spellStart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X_new_doc</w:t>
      </w:r>
      <w:proofErr w:type="spell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 xml:space="preserve"> = </w:t>
      </w:r>
      <w:proofErr w:type="spellStart"/>
      <w:proofErr w:type="gramStart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vectorizer.transform</w:t>
      </w:r>
      <w:proofErr w:type="spellEnd"/>
      <w:proofErr w:type="gram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(</w:t>
      </w:r>
      <w:proofErr w:type="spellStart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new_doc</w:t>
      </w:r>
      <w:proofErr w:type="spellEnd"/>
      <w:r w:rsidRPr="004B5F9F">
        <w:rPr>
          <w:rFonts w:ascii="Courier New" w:eastAsia="Times New Roman" w:hAnsi="Courier New" w:cs="Courier New"/>
          <w:sz w:val="24"/>
          <w:szCs w:val="24"/>
          <w:lang w:eastAsia="en-PK"/>
        </w:rPr>
        <w:t>):</w:t>
      </w:r>
    </w:p>
    <w:p w14:paraId="24A650F0" w14:textId="77777777" w:rsidR="00D22CA0" w:rsidRPr="004B5F9F" w:rsidRDefault="00D22CA0" w:rsidP="00166296">
      <w:pPr>
        <w:numPr>
          <w:ilvl w:val="1"/>
          <w:numId w:val="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4B5F9F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ransform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>: Converts the</w:t>
      </w:r>
      <w:r w:rsidRPr="00207F60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 new document </w:t>
      </w:r>
      <w:proofErr w:type="spellStart"/>
      <w:r w:rsidRPr="00207F60">
        <w:rPr>
          <w:rFonts w:ascii="Courier New" w:eastAsia="Times New Roman" w:hAnsi="Courier New" w:cs="Courier New"/>
          <w:color w:val="FF0000"/>
          <w:sz w:val="24"/>
          <w:szCs w:val="24"/>
          <w:lang w:eastAsia="en-PK"/>
        </w:rPr>
        <w:t>new_doc</w:t>
      </w:r>
      <w:proofErr w:type="spellEnd"/>
      <w:r w:rsidRPr="00207F60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 into the same unigram matrix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using the previously learned vocabulary from </w:t>
      </w:r>
      <w:r w:rsidRPr="004B5F9F">
        <w:rPr>
          <w:rFonts w:ascii="Courier New" w:eastAsia="Times New Roman" w:hAnsi="Courier New" w:cs="Courier New"/>
          <w:sz w:val="20"/>
          <w:szCs w:val="20"/>
          <w:lang w:eastAsia="en-PK"/>
        </w:rPr>
        <w:t>CORPUS</w:t>
      </w:r>
      <w:r w:rsidRPr="004B5F9F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1B7BBE0A" w14:textId="77777777" w:rsidR="00D22CA0" w:rsidRPr="00DA7DED" w:rsidRDefault="00D22CA0" w:rsidP="00D22CA0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</w:pPr>
      <w:r w:rsidRPr="00DA7DED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>b. Bigrams (2-gram) Extraction</w:t>
      </w:r>
    </w:p>
    <w:p w14:paraId="7536379B" w14:textId="77777777" w:rsidR="00D22CA0" w:rsidRPr="00DA7DED" w:rsidRDefault="00D22CA0" w:rsidP="005110CD">
      <w:pPr>
        <w:numPr>
          <w:ilvl w:val="0"/>
          <w:numId w:val="5"/>
        </w:numPr>
        <w:spacing w:before="120" w:after="120" w:line="276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 xml:space="preserve">vectorizer = </w:t>
      </w:r>
      <w:proofErr w:type="spellStart"/>
      <w:proofErr w:type="gramStart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CountVectorizer</w:t>
      </w:r>
      <w:proofErr w:type="spellEnd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(</w:t>
      </w:r>
      <w:proofErr w:type="spellStart"/>
      <w:proofErr w:type="gramEnd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ngram_range</w:t>
      </w:r>
      <w:proofErr w:type="spellEnd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=(2, 2))</w:t>
      </w:r>
      <w:r w:rsidRPr="00DA7DED">
        <w:rPr>
          <w:rFonts w:ascii="Times New Roman" w:eastAsia="Times New Roman" w:hAnsi="Times New Roman" w:cs="Times New Roman"/>
          <w:sz w:val="28"/>
          <w:szCs w:val="28"/>
          <w:lang w:eastAsia="en-PK"/>
        </w:rPr>
        <w:t xml:space="preserve">: </w:t>
      </w:r>
      <w:r w:rsidRPr="00DA7DE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itializes the </w:t>
      </w:r>
      <w:r w:rsidRPr="00DA7DED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vectorizer for bigrams (pairs of consecutive words)</w:t>
      </w:r>
      <w:r w:rsidRPr="00DA7DED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3C003B6E" w14:textId="77777777" w:rsidR="00D22CA0" w:rsidRPr="00DA7DED" w:rsidRDefault="00D22CA0" w:rsidP="005110CD">
      <w:pPr>
        <w:numPr>
          <w:ilvl w:val="0"/>
          <w:numId w:val="5"/>
        </w:numPr>
        <w:spacing w:before="120" w:after="240" w:line="276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A7DE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same </w:t>
      </w:r>
      <w:proofErr w:type="spellStart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fit_transform</w:t>
      </w:r>
      <w:proofErr w:type="spellEnd"/>
      <w:r w:rsidRPr="00DA7DE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transform</w:t>
      </w:r>
      <w:r w:rsidRPr="00DA7DE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ethods are applied, but this time the vectorizer focuses on extracting bigrams.</w:t>
      </w:r>
    </w:p>
    <w:p w14:paraId="6FF4CA31" w14:textId="77777777" w:rsidR="00D22CA0" w:rsidRPr="00DA7DED" w:rsidRDefault="00D22CA0" w:rsidP="00255FA7">
      <w:pPr>
        <w:spacing w:before="120" w:after="120" w:line="240" w:lineRule="auto"/>
        <w:outlineLvl w:val="3"/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</w:pPr>
      <w:r w:rsidRPr="00DA7DED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>c. Trigrams (3-gram) Extraction</w:t>
      </w:r>
    </w:p>
    <w:p w14:paraId="1CFDB4D6" w14:textId="77777777" w:rsidR="00D22CA0" w:rsidRPr="00DA7DED" w:rsidRDefault="00D22CA0" w:rsidP="005110CD">
      <w:pPr>
        <w:numPr>
          <w:ilvl w:val="0"/>
          <w:numId w:val="6"/>
        </w:numPr>
        <w:spacing w:before="120" w:after="120" w:line="276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 xml:space="preserve">vectorizer = </w:t>
      </w:r>
      <w:proofErr w:type="spellStart"/>
      <w:proofErr w:type="gramStart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CountVectorizer</w:t>
      </w:r>
      <w:proofErr w:type="spellEnd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(</w:t>
      </w:r>
      <w:proofErr w:type="spellStart"/>
      <w:proofErr w:type="gramEnd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ngram_range</w:t>
      </w:r>
      <w:proofErr w:type="spellEnd"/>
      <w:r w:rsidRPr="00DA7DED">
        <w:rPr>
          <w:rFonts w:ascii="Courier New" w:eastAsia="Times New Roman" w:hAnsi="Courier New" w:cs="Courier New"/>
          <w:sz w:val="24"/>
          <w:szCs w:val="24"/>
          <w:lang w:eastAsia="en-PK"/>
        </w:rPr>
        <w:t>=(3, 3))</w:t>
      </w:r>
      <w:r w:rsidRPr="00DA7DED">
        <w:rPr>
          <w:rFonts w:ascii="Times New Roman" w:eastAsia="Times New Roman" w:hAnsi="Times New Roman" w:cs="Times New Roman"/>
          <w:sz w:val="24"/>
          <w:szCs w:val="24"/>
          <w:lang w:eastAsia="en-PK"/>
        </w:rPr>
        <w:t>: Initializes the</w:t>
      </w:r>
      <w:r w:rsidRPr="00DA7DED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 vectorizer for trigrams (three consecutive words).</w:t>
      </w:r>
    </w:p>
    <w:p w14:paraId="4C0F331C" w14:textId="77777777" w:rsidR="00D22CA0" w:rsidRPr="00DA7DED" w:rsidRDefault="00D22CA0" w:rsidP="005110CD">
      <w:pPr>
        <w:numPr>
          <w:ilvl w:val="0"/>
          <w:numId w:val="6"/>
        </w:numPr>
        <w:spacing w:before="120" w:after="120" w:line="276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A7DED">
        <w:rPr>
          <w:rFonts w:ascii="Times New Roman" w:eastAsia="Times New Roman" w:hAnsi="Times New Roman" w:cs="Times New Roman"/>
          <w:sz w:val="24"/>
          <w:szCs w:val="24"/>
          <w:lang w:eastAsia="en-PK"/>
        </w:rPr>
        <w:t>The same process follows, but now trigrams are extracted.</w:t>
      </w:r>
    </w:p>
    <w:p w14:paraId="34F08345" w14:textId="104D4F0D" w:rsidR="00C319F5" w:rsidRPr="00C319F5" w:rsidRDefault="00DA7DED" w:rsidP="00B64AB6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DA7DED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>M</w:t>
      </w:r>
      <w:r w:rsidR="00C319F5" w:rsidRPr="00DA7DED"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>apping from words to feature indices</w:t>
      </w:r>
      <w:r>
        <w:rPr>
          <w:rFonts w:ascii="Times New Roman" w:eastAsia="Times New Roman" w:hAnsi="Times New Roman" w:cs="Times New Roman"/>
          <w:b/>
          <w:bCs/>
          <w:color w:val="0070C0"/>
          <w:sz w:val="29"/>
          <w:szCs w:val="29"/>
          <w:lang w:eastAsia="en-PK"/>
        </w:rPr>
        <w:t>:</w:t>
      </w:r>
      <w:r w:rsidR="00C319F5"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lang w:eastAsia="en-PK"/>
        </w:rPr>
        <w:t>T</w:t>
      </w:r>
      <w:r w:rsidR="00C319F5"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his refers to how the </w:t>
      </w:r>
      <w:proofErr w:type="spellStart"/>
      <w:r w:rsidR="00C319F5" w:rsidRPr="00C319F5">
        <w:rPr>
          <w:rFonts w:ascii="Courier New" w:eastAsia="Times New Roman" w:hAnsi="Courier New" w:cs="Courier New"/>
          <w:lang w:eastAsia="en-PK"/>
        </w:rPr>
        <w:t>CountVectorizer</w:t>
      </w:r>
      <w:proofErr w:type="spellEnd"/>
      <w:r w:rsidR="00C319F5"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assigns </w:t>
      </w:r>
      <w:r w:rsidR="00C319F5" w:rsidRPr="00472AE6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each unique word (or n-gram)</w:t>
      </w:r>
      <w:r w:rsidR="00C319F5"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in the corpus to a </w:t>
      </w:r>
      <w:r w:rsidR="00C319F5" w:rsidRPr="00472AE6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 xml:space="preserve">specific </w:t>
      </w:r>
      <w:r w:rsidR="00C319F5" w:rsidRPr="00472AE6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lastRenderedPageBreak/>
        <w:t>position (or index) in the feature matrix.</w:t>
      </w:r>
      <w:r w:rsidR="00E90623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When fit is called on corpus, the following operations are performed:</w:t>
      </w:r>
    </w:p>
    <w:p w14:paraId="09E8CFA1" w14:textId="77777777" w:rsidR="00C319F5" w:rsidRPr="00C319F5" w:rsidRDefault="00C319F5" w:rsidP="001B1A5B">
      <w:pPr>
        <w:spacing w:before="120" w:after="120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9"/>
          <w:szCs w:val="29"/>
          <w:lang w:eastAsia="en-PK"/>
        </w:rPr>
      </w:pPr>
      <w:r w:rsidRPr="00C319F5">
        <w:rPr>
          <w:rFonts w:ascii="Times New Roman" w:eastAsia="Times New Roman" w:hAnsi="Times New Roman" w:cs="Times New Roman"/>
          <w:b/>
          <w:bCs/>
          <w:sz w:val="29"/>
          <w:szCs w:val="29"/>
          <w:lang w:eastAsia="en-PK"/>
        </w:rPr>
        <w:t>Here's what happens:</w:t>
      </w:r>
    </w:p>
    <w:p w14:paraId="43720AA3" w14:textId="77777777" w:rsidR="00C319F5" w:rsidRPr="00424894" w:rsidRDefault="00C319F5" w:rsidP="00B64AB6">
      <w:pPr>
        <w:numPr>
          <w:ilvl w:val="0"/>
          <w:numId w:val="7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b/>
          <w:bCs/>
          <w:sz w:val="26"/>
          <w:szCs w:val="26"/>
          <w:lang w:eastAsia="en-PK"/>
        </w:rPr>
        <w:t>Vocabulary Learning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: When the</w:t>
      </w:r>
      <w:r w:rsidRPr="00424894">
        <w:rPr>
          <w:rFonts w:ascii="Times New Roman" w:eastAsia="Times New Roman" w:hAnsi="Times New Roman" w:cs="Times New Roman"/>
          <w:color w:val="FF0000"/>
          <w:sz w:val="26"/>
          <w:szCs w:val="26"/>
          <w:lang w:eastAsia="en-PK"/>
        </w:rPr>
        <w:t xml:space="preserve"> </w:t>
      </w:r>
      <w:r w:rsidRPr="00424894">
        <w:rPr>
          <w:rFonts w:ascii="Courier New" w:eastAsia="Times New Roman" w:hAnsi="Courier New" w:cs="Courier New"/>
          <w:color w:val="FF0000"/>
          <w:lang w:eastAsia="en-PK"/>
        </w:rPr>
        <w:t>fit</w:t>
      </w:r>
      <w:r w:rsidRPr="00424894">
        <w:rPr>
          <w:rFonts w:ascii="Times New Roman" w:eastAsia="Times New Roman" w:hAnsi="Times New Roman" w:cs="Times New Roman"/>
          <w:color w:val="FF0000"/>
          <w:sz w:val="26"/>
          <w:szCs w:val="26"/>
          <w:lang w:eastAsia="en-PK"/>
        </w:rPr>
        <w:t xml:space="preserve"> method is called on a corpus 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of text data, </w:t>
      </w:r>
      <w:proofErr w:type="spellStart"/>
      <w:r w:rsidRPr="00C319F5">
        <w:rPr>
          <w:rFonts w:ascii="Courier New" w:eastAsia="Times New Roman" w:hAnsi="Courier New" w:cs="Courier New"/>
          <w:lang w:eastAsia="en-PK"/>
        </w:rPr>
        <w:t>CountVectorizer</w:t>
      </w:r>
      <w:proofErr w:type="spellEnd"/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scans through all the text and </w:t>
      </w:r>
      <w:r w:rsidRPr="00424894">
        <w:rPr>
          <w:rFonts w:ascii="Times New Roman" w:eastAsia="Times New Roman" w:hAnsi="Times New Roman" w:cs="Times New Roman"/>
          <w:color w:val="FF0000"/>
          <w:sz w:val="26"/>
          <w:szCs w:val="26"/>
          <w:lang w:eastAsia="en-PK"/>
        </w:rPr>
        <w:t xml:space="preserve">identifies all unique words 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(or n-grams, depending on the </w:t>
      </w:r>
      <w:proofErr w:type="spellStart"/>
      <w:r w:rsidRPr="00C319F5">
        <w:rPr>
          <w:rFonts w:ascii="Courier New" w:eastAsia="Times New Roman" w:hAnsi="Courier New" w:cs="Courier New"/>
          <w:lang w:eastAsia="en-PK"/>
        </w:rPr>
        <w:t>ngram_range</w:t>
      </w:r>
      <w:proofErr w:type="spellEnd"/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setting). This </w:t>
      </w:r>
      <w:r w:rsidRPr="00424894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collection of unique terms is known as the </w:t>
      </w:r>
      <w:r w:rsidRPr="00424894">
        <w:rPr>
          <w:rFonts w:ascii="Times New Roman" w:eastAsia="Times New Roman" w:hAnsi="Times New Roman" w:cs="Times New Roman"/>
          <w:b/>
          <w:bCs/>
          <w:color w:val="FF0000"/>
          <w:sz w:val="26"/>
          <w:szCs w:val="26"/>
          <w:lang w:eastAsia="en-PK"/>
        </w:rPr>
        <w:t>vocabulary</w:t>
      </w:r>
      <w:r w:rsidRPr="00424894">
        <w:rPr>
          <w:rFonts w:ascii="Times New Roman" w:eastAsia="Times New Roman" w:hAnsi="Times New Roman" w:cs="Times New Roman"/>
          <w:sz w:val="26"/>
          <w:szCs w:val="26"/>
          <w:lang w:eastAsia="en-PK"/>
        </w:rPr>
        <w:t>.</w:t>
      </w:r>
    </w:p>
    <w:p w14:paraId="090EDD12" w14:textId="77777777" w:rsidR="00C319F5" w:rsidRDefault="00C319F5" w:rsidP="00B64AB6">
      <w:pPr>
        <w:numPr>
          <w:ilvl w:val="0"/>
          <w:numId w:val="7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b/>
          <w:bCs/>
          <w:sz w:val="26"/>
          <w:szCs w:val="26"/>
          <w:lang w:eastAsia="en-PK"/>
        </w:rPr>
        <w:t>Mapping to Indices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: Once the </w:t>
      </w:r>
      <w:r w:rsidRPr="00424894">
        <w:rPr>
          <w:rFonts w:ascii="Times New Roman" w:eastAsia="Times New Roman" w:hAnsi="Times New Roman" w:cs="Times New Roman"/>
          <w:color w:val="FF0000"/>
          <w:sz w:val="26"/>
          <w:szCs w:val="26"/>
          <w:lang w:eastAsia="en-PK"/>
        </w:rPr>
        <w:t>vocabulary is created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, </w:t>
      </w:r>
      <w:proofErr w:type="spellStart"/>
      <w:r w:rsidRPr="00C319F5">
        <w:rPr>
          <w:rFonts w:ascii="Courier New" w:eastAsia="Times New Roman" w:hAnsi="Courier New" w:cs="Courier New"/>
          <w:lang w:eastAsia="en-PK"/>
        </w:rPr>
        <w:t>CountVectorizer</w:t>
      </w:r>
      <w:proofErr w:type="spellEnd"/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assigns a </w:t>
      </w:r>
      <w:r w:rsidRPr="00424894">
        <w:rPr>
          <w:rFonts w:ascii="Times New Roman" w:eastAsia="Times New Roman" w:hAnsi="Times New Roman" w:cs="Times New Roman"/>
          <w:color w:val="FF0000"/>
          <w:sz w:val="26"/>
          <w:szCs w:val="26"/>
          <w:lang w:eastAsia="en-PK"/>
        </w:rPr>
        <w:t>unique number (index)</w:t>
      </w:r>
      <w:r w:rsidRPr="00424894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to each </w:t>
      </w:r>
      <w:r w:rsidRPr="00424894">
        <w:rPr>
          <w:rFonts w:ascii="Times New Roman" w:eastAsia="Times New Roman" w:hAnsi="Times New Roman" w:cs="Times New Roman"/>
          <w:color w:val="FF0000"/>
          <w:sz w:val="26"/>
          <w:szCs w:val="26"/>
          <w:lang w:eastAsia="en-PK"/>
        </w:rPr>
        <w:t>word or n-gram</w:t>
      </w:r>
      <w:r w:rsidRPr="00424894">
        <w:rPr>
          <w:rFonts w:ascii="Times New Roman" w:eastAsia="Times New Roman" w:hAnsi="Times New Roman" w:cs="Times New Roman"/>
          <w:sz w:val="26"/>
          <w:szCs w:val="26"/>
          <w:lang w:eastAsia="en-PK"/>
        </w:rPr>
        <w:t>. This index is the "</w:t>
      </w:r>
      <w:r w:rsidRPr="00424894">
        <w:rPr>
          <w:rFonts w:ascii="Times New Roman" w:eastAsia="Times New Roman" w:hAnsi="Times New Roman" w:cs="Times New Roman"/>
          <w:color w:val="FF0000"/>
          <w:sz w:val="26"/>
          <w:szCs w:val="26"/>
          <w:lang w:eastAsia="en-PK"/>
        </w:rPr>
        <w:t xml:space="preserve">feature index." 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For example:</w:t>
      </w:r>
    </w:p>
    <w:p w14:paraId="1A43A474" w14:textId="77777777" w:rsidR="00C319F5" w:rsidRPr="00424894" w:rsidRDefault="00C319F5" w:rsidP="001B1A5B">
      <w:pPr>
        <w:numPr>
          <w:ilvl w:val="1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Let's say the </w:t>
      </w:r>
      <w:r w:rsidRPr="00424894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unique words in a corpus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are: </w:t>
      </w:r>
      <w:r w:rsidRPr="00424894">
        <w:rPr>
          <w:rFonts w:ascii="Courier New" w:eastAsia="Times New Roman" w:hAnsi="Courier New" w:cs="Courier New"/>
          <w:highlight w:val="yellow"/>
          <w:lang w:eastAsia="en-PK"/>
        </w:rPr>
        <w:t>['apple', 'banana', 'orange', 'fruit']</w:t>
      </w:r>
      <w:r w:rsidRPr="00424894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.</w:t>
      </w:r>
    </w:p>
    <w:p w14:paraId="3008B05C" w14:textId="54862CE6" w:rsidR="00C319F5" w:rsidRPr="00C319F5" w:rsidRDefault="00C319F5" w:rsidP="001B1A5B">
      <w:pPr>
        <w:numPr>
          <w:ilvl w:val="1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The </w:t>
      </w:r>
      <w:proofErr w:type="spellStart"/>
      <w:r w:rsidRPr="00C319F5">
        <w:rPr>
          <w:rFonts w:ascii="Courier New" w:eastAsia="Times New Roman" w:hAnsi="Courier New" w:cs="Courier New"/>
          <w:lang w:eastAsia="en-PK"/>
        </w:rPr>
        <w:t>CountVectorizer</w:t>
      </w:r>
      <w:proofErr w:type="spellEnd"/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might assign indices like </w:t>
      </w:r>
      <w:proofErr w:type="gramStart"/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this</w:t>
      </w:r>
      <w:r w:rsidR="00160AC7">
        <w:rPr>
          <w:rFonts w:ascii="Times New Roman" w:eastAsia="Times New Roman" w:hAnsi="Times New Roman" w:cs="Times New Roman"/>
          <w:sz w:val="26"/>
          <w:szCs w:val="26"/>
          <w:lang w:eastAsia="en-PK"/>
        </w:rPr>
        <w:t>(</w:t>
      </w:r>
      <w:proofErr w:type="gramEnd"/>
      <w:r w:rsidR="00160AC7">
        <w:rPr>
          <w:rFonts w:ascii="Times New Roman" w:eastAsia="Times New Roman" w:hAnsi="Times New Roman" w:cs="Times New Roman"/>
          <w:sz w:val="26"/>
          <w:szCs w:val="26"/>
          <w:lang w:eastAsia="en-PK"/>
        </w:rPr>
        <w:t>Mapping of n-grams to feature indices)</w:t>
      </w:r>
    </w:p>
    <w:p w14:paraId="5862986E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apple' → 0</w:t>
      </w:r>
    </w:p>
    <w:p w14:paraId="597E9A16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banana' → 1</w:t>
      </w:r>
    </w:p>
    <w:p w14:paraId="68EA2DEF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orange' → 2</w:t>
      </w:r>
    </w:p>
    <w:p w14:paraId="7AF111E5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fruit' → 3</w:t>
      </w:r>
    </w:p>
    <w:p w14:paraId="0D4889DC" w14:textId="77777777" w:rsidR="00C319F5" w:rsidRPr="00A8105B" w:rsidRDefault="00C319F5" w:rsidP="001B1A5B">
      <w:pPr>
        <w:numPr>
          <w:ilvl w:val="0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b/>
          <w:bCs/>
          <w:sz w:val="26"/>
          <w:szCs w:val="26"/>
          <w:lang w:eastAsia="en-PK"/>
        </w:rPr>
        <w:t>Feature Matrix Construction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: 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When you later transform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text data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into a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numerical format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(using </w:t>
      </w:r>
      <w:r w:rsidRPr="00A8105B">
        <w:rPr>
          <w:rFonts w:ascii="Courier New" w:eastAsia="Times New Roman" w:hAnsi="Courier New" w:cs="Courier New"/>
          <w:lang w:eastAsia="en-PK"/>
        </w:rPr>
        <w:t>transform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or </w:t>
      </w:r>
      <w:proofErr w:type="spellStart"/>
      <w:r w:rsidRPr="00A8105B">
        <w:rPr>
          <w:rFonts w:ascii="Courier New" w:eastAsia="Times New Roman" w:hAnsi="Courier New" w:cs="Courier New"/>
          <w:lang w:eastAsia="en-PK"/>
        </w:rPr>
        <w:t>fit_transform</w:t>
      </w:r>
      <w:proofErr w:type="spellEnd"/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), each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document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is represented as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 xml:space="preserve">a </w:t>
      </w:r>
      <w:r w:rsidRPr="00A8105B">
        <w:rPr>
          <w:rFonts w:ascii="Times New Roman" w:eastAsia="Times New Roman" w:hAnsi="Times New Roman" w:cs="Times New Roman"/>
          <w:b/>
          <w:bCs/>
          <w:sz w:val="26"/>
          <w:szCs w:val="26"/>
          <w:highlight w:val="yellow"/>
          <w:lang w:eastAsia="en-PK"/>
        </w:rPr>
        <w:t>vector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where the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values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correspond to the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frequencies of the words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, placed in the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positions (indices) according to this mapping</w:t>
      </w:r>
      <w:r w:rsidRPr="00A8105B">
        <w:rPr>
          <w:rFonts w:ascii="Times New Roman" w:eastAsia="Times New Roman" w:hAnsi="Times New Roman" w:cs="Times New Roman"/>
          <w:sz w:val="26"/>
          <w:szCs w:val="26"/>
          <w:lang w:eastAsia="en-PK"/>
        </w:rPr>
        <w:t>.</w:t>
      </w:r>
    </w:p>
    <w:p w14:paraId="5E47023E" w14:textId="77777777" w:rsidR="00A8105B" w:rsidRDefault="00C319F5" w:rsidP="00A8105B">
      <w:pPr>
        <w:numPr>
          <w:ilvl w:val="1"/>
          <w:numId w:val="7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For example, for the sentence 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 xml:space="preserve">"apple banana </w:t>
      </w:r>
      <w:proofErr w:type="spellStart"/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banana</w:t>
      </w:r>
      <w:proofErr w:type="spellEnd"/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 xml:space="preserve"> fruit,"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</w:t>
      </w:r>
    </w:p>
    <w:p w14:paraId="32DD8694" w14:textId="3ED075E1" w:rsidR="00C319F5" w:rsidRPr="00C319F5" w:rsidRDefault="00C319F5" w:rsidP="00A8105B">
      <w:pPr>
        <w:numPr>
          <w:ilvl w:val="1"/>
          <w:numId w:val="7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the f</w:t>
      </w:r>
      <w:r w:rsidRPr="00A8105B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 xml:space="preserve">eature vector would be </w:t>
      </w:r>
      <w:r w:rsidRPr="00A8105B">
        <w:rPr>
          <w:rFonts w:ascii="Courier New" w:eastAsia="Times New Roman" w:hAnsi="Courier New" w:cs="Courier New"/>
          <w:highlight w:val="yellow"/>
          <w:lang w:eastAsia="en-PK"/>
        </w:rPr>
        <w:t>[1, 2, 0, 1]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because:</w:t>
      </w:r>
    </w:p>
    <w:p w14:paraId="7780A471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apple' appears 1 time (at index 0),</w:t>
      </w:r>
    </w:p>
    <w:p w14:paraId="1D318A99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banana' appears 2 times (at index 1),</w:t>
      </w:r>
    </w:p>
    <w:p w14:paraId="109ED9B0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orange' doesn't appear (0 at index 2),</w:t>
      </w:r>
    </w:p>
    <w:p w14:paraId="39120111" w14:textId="77777777" w:rsidR="00C319F5" w:rsidRPr="00C319F5" w:rsidRDefault="00C319F5" w:rsidP="001B1A5B">
      <w:pPr>
        <w:numPr>
          <w:ilvl w:val="2"/>
          <w:numId w:val="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>'fruit' appears 1 time (at index 3).</w:t>
      </w:r>
    </w:p>
    <w:p w14:paraId="02BFB1A3" w14:textId="77777777" w:rsidR="00C319F5" w:rsidRDefault="00C319F5" w:rsidP="001B1A5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In this way, </w:t>
      </w:r>
      <w:proofErr w:type="spellStart"/>
      <w:r w:rsidRPr="00C319F5">
        <w:rPr>
          <w:rFonts w:ascii="Courier New" w:eastAsia="Times New Roman" w:hAnsi="Courier New" w:cs="Courier New"/>
          <w:lang w:eastAsia="en-PK"/>
        </w:rPr>
        <w:t>CountVectorizer</w:t>
      </w:r>
      <w:proofErr w:type="spellEnd"/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turns e</w:t>
      </w:r>
      <w:r w:rsidRPr="00C319F5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 xml:space="preserve">ach document into a vector of word counts, using the feature indices created during the </w:t>
      </w:r>
      <w:r w:rsidRPr="00C319F5">
        <w:rPr>
          <w:rFonts w:ascii="Times New Roman" w:eastAsia="Times New Roman" w:hAnsi="Times New Roman" w:cs="Times New Roman"/>
          <w:b/>
          <w:bCs/>
          <w:sz w:val="26"/>
          <w:szCs w:val="26"/>
          <w:highlight w:val="yellow"/>
          <w:lang w:eastAsia="en-PK"/>
        </w:rPr>
        <w:t>fit</w:t>
      </w:r>
      <w:r w:rsidRPr="00C319F5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 xml:space="preserve"> step.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This mapping is crucial for later steps, such as </w:t>
      </w:r>
      <w:r w:rsidRPr="00A4465D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training machine learning models,</w:t>
      </w:r>
      <w:r w:rsidRPr="00C319F5">
        <w:rPr>
          <w:rFonts w:ascii="Times New Roman" w:eastAsia="Times New Roman" w:hAnsi="Times New Roman" w:cs="Times New Roman"/>
          <w:sz w:val="26"/>
          <w:szCs w:val="26"/>
          <w:lang w:eastAsia="en-PK"/>
        </w:rPr>
        <w:t xml:space="preserve"> which expect the </w:t>
      </w:r>
      <w:r w:rsidRPr="00A4465D">
        <w:rPr>
          <w:rFonts w:ascii="Times New Roman" w:eastAsia="Times New Roman" w:hAnsi="Times New Roman" w:cs="Times New Roman"/>
          <w:sz w:val="26"/>
          <w:szCs w:val="26"/>
          <w:highlight w:val="yellow"/>
          <w:lang w:eastAsia="en-PK"/>
        </w:rPr>
        <w:t>input data in numerical (vectorized) form.</w:t>
      </w:r>
    </w:p>
    <w:p w14:paraId="2DF50978" w14:textId="77777777" w:rsidR="00F63BFD" w:rsidRDefault="00F63BFD" w:rsidP="001B1A5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</w:p>
    <w:p w14:paraId="3C260F70" w14:textId="77777777" w:rsidR="00F63BFD" w:rsidRDefault="00F63BFD" w:rsidP="001B1A5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</w:p>
    <w:p w14:paraId="16901471" w14:textId="77777777" w:rsidR="00F83C2E" w:rsidRDefault="00F83C2E" w:rsidP="001B1A5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</w:p>
    <w:p w14:paraId="5DC0501C" w14:textId="77777777" w:rsidR="00F83C2E" w:rsidRDefault="00F83C2E" w:rsidP="001B1A5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</w:p>
    <w:p w14:paraId="5DEB98F7" w14:textId="77777777" w:rsidR="00F63BFD" w:rsidRPr="00C319F5" w:rsidRDefault="00F63BFD" w:rsidP="001B1A5B">
      <w:p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</w:p>
    <w:p w14:paraId="588DBC25" w14:textId="77777777" w:rsidR="00694862" w:rsidRPr="00A81CCD" w:rsidRDefault="003D3520" w:rsidP="00E33A3B">
      <w:pPr>
        <w:spacing w:before="120" w:after="120" w:line="240" w:lineRule="auto"/>
        <w:rPr>
          <w:rStyle w:val="hljs-string"/>
          <w:sz w:val="28"/>
          <w:szCs w:val="28"/>
        </w:rPr>
      </w:pPr>
      <w:r w:rsidRPr="00A81CCD">
        <w:rPr>
          <w:sz w:val="28"/>
          <w:szCs w:val="28"/>
        </w:rPr>
        <w:t xml:space="preserve">CORPUS = [ </w:t>
      </w:r>
      <w:r w:rsidRPr="00A81CCD">
        <w:rPr>
          <w:rStyle w:val="hljs-string"/>
          <w:sz w:val="28"/>
          <w:szCs w:val="28"/>
        </w:rPr>
        <w:t>'the sky is blue'</w:t>
      </w:r>
      <w:r w:rsidRPr="00A81CCD">
        <w:rPr>
          <w:sz w:val="28"/>
          <w:szCs w:val="28"/>
        </w:rPr>
        <w:t xml:space="preserve">, </w:t>
      </w:r>
      <w:r w:rsidRPr="00A81CCD">
        <w:rPr>
          <w:rStyle w:val="hljs-string"/>
          <w:sz w:val="28"/>
          <w:szCs w:val="28"/>
        </w:rPr>
        <w:t>'</w:t>
      </w:r>
    </w:p>
    <w:p w14:paraId="4659A1F7" w14:textId="1790EF1D" w:rsidR="00694862" w:rsidRPr="00A81CCD" w:rsidRDefault="00694862" w:rsidP="00E33A3B">
      <w:pPr>
        <w:spacing w:before="120" w:after="120" w:line="240" w:lineRule="auto"/>
        <w:rPr>
          <w:sz w:val="28"/>
          <w:szCs w:val="28"/>
        </w:rPr>
      </w:pPr>
      <w:r w:rsidRPr="00A81CCD">
        <w:rPr>
          <w:rStyle w:val="hljs-string"/>
          <w:sz w:val="28"/>
          <w:szCs w:val="28"/>
        </w:rPr>
        <w:t xml:space="preserve">                 </w:t>
      </w:r>
      <w:r w:rsidR="007804D9" w:rsidRPr="00A81CCD">
        <w:rPr>
          <w:rStyle w:val="hljs-string"/>
          <w:sz w:val="28"/>
          <w:szCs w:val="28"/>
        </w:rPr>
        <w:t xml:space="preserve"> </w:t>
      </w:r>
      <w:r w:rsidRPr="00A81CCD">
        <w:rPr>
          <w:rStyle w:val="hljs-string"/>
          <w:sz w:val="28"/>
          <w:szCs w:val="28"/>
        </w:rPr>
        <w:t xml:space="preserve"> </w:t>
      </w:r>
      <w:r w:rsidR="003D3520" w:rsidRPr="00A81CCD">
        <w:rPr>
          <w:rStyle w:val="hljs-string"/>
          <w:sz w:val="28"/>
          <w:szCs w:val="28"/>
        </w:rPr>
        <w:t>sky is blue and sky is beautiful'</w:t>
      </w:r>
      <w:r w:rsidR="003D3520" w:rsidRPr="00A81CCD">
        <w:rPr>
          <w:sz w:val="28"/>
          <w:szCs w:val="28"/>
        </w:rPr>
        <w:t>,</w:t>
      </w:r>
    </w:p>
    <w:p w14:paraId="67CD4032" w14:textId="3D71B22F" w:rsidR="00694862" w:rsidRPr="00A81CCD" w:rsidRDefault="00694862" w:rsidP="00E33A3B">
      <w:pPr>
        <w:spacing w:before="120" w:after="120" w:line="240" w:lineRule="auto"/>
        <w:rPr>
          <w:sz w:val="28"/>
          <w:szCs w:val="28"/>
        </w:rPr>
      </w:pPr>
      <w:r w:rsidRPr="00A81CCD">
        <w:rPr>
          <w:sz w:val="28"/>
          <w:szCs w:val="28"/>
        </w:rPr>
        <w:t xml:space="preserve">              </w:t>
      </w:r>
      <w:r w:rsidR="003D3520" w:rsidRPr="00A81CCD">
        <w:rPr>
          <w:sz w:val="28"/>
          <w:szCs w:val="28"/>
        </w:rPr>
        <w:t xml:space="preserve"> </w:t>
      </w:r>
      <w:r w:rsidR="007804D9" w:rsidRPr="00A81CCD">
        <w:rPr>
          <w:sz w:val="28"/>
          <w:szCs w:val="28"/>
        </w:rPr>
        <w:t xml:space="preserve">   </w:t>
      </w:r>
      <w:r w:rsidR="003D3520" w:rsidRPr="00A81CCD">
        <w:rPr>
          <w:rStyle w:val="hljs-string"/>
          <w:sz w:val="28"/>
          <w:szCs w:val="28"/>
        </w:rPr>
        <w:t>'</w:t>
      </w:r>
      <w:proofErr w:type="gramStart"/>
      <w:r w:rsidR="003D3520" w:rsidRPr="00A81CCD">
        <w:rPr>
          <w:rStyle w:val="hljs-string"/>
          <w:sz w:val="28"/>
          <w:szCs w:val="28"/>
        </w:rPr>
        <w:t>the</w:t>
      </w:r>
      <w:proofErr w:type="gramEnd"/>
      <w:r w:rsidR="003D3520" w:rsidRPr="00A81CCD">
        <w:rPr>
          <w:rStyle w:val="hljs-string"/>
          <w:sz w:val="28"/>
          <w:szCs w:val="28"/>
        </w:rPr>
        <w:t xml:space="preserve"> beautiful sky is so blue'</w:t>
      </w:r>
      <w:r w:rsidR="003D3520" w:rsidRPr="00A81CCD">
        <w:rPr>
          <w:sz w:val="28"/>
          <w:szCs w:val="28"/>
        </w:rPr>
        <w:t>,</w:t>
      </w:r>
    </w:p>
    <w:p w14:paraId="3FC9A2B1" w14:textId="5EAEDE2F" w:rsidR="0093641C" w:rsidRPr="00A81CCD" w:rsidRDefault="00694862" w:rsidP="00E33A3B">
      <w:pPr>
        <w:spacing w:before="120" w:after="120" w:line="240" w:lineRule="auto"/>
        <w:rPr>
          <w:sz w:val="28"/>
          <w:szCs w:val="28"/>
        </w:rPr>
      </w:pPr>
      <w:r w:rsidRPr="00A81CCD">
        <w:rPr>
          <w:sz w:val="28"/>
          <w:szCs w:val="28"/>
        </w:rPr>
        <w:t xml:space="preserve">              </w:t>
      </w:r>
      <w:r w:rsidR="007804D9" w:rsidRPr="00A81CCD">
        <w:rPr>
          <w:sz w:val="28"/>
          <w:szCs w:val="28"/>
        </w:rPr>
        <w:t xml:space="preserve">  </w:t>
      </w:r>
      <w:r w:rsidR="003D3520" w:rsidRPr="00A81CCD">
        <w:rPr>
          <w:sz w:val="28"/>
          <w:szCs w:val="28"/>
        </w:rPr>
        <w:t xml:space="preserve"> </w:t>
      </w:r>
      <w:r w:rsidR="003D3520" w:rsidRPr="00A81CCD">
        <w:rPr>
          <w:rStyle w:val="hljs-string"/>
          <w:sz w:val="28"/>
          <w:szCs w:val="28"/>
        </w:rPr>
        <w:t>'</w:t>
      </w:r>
      <w:proofErr w:type="spellStart"/>
      <w:r w:rsidR="003D3520" w:rsidRPr="00A81CCD">
        <w:rPr>
          <w:rStyle w:val="hljs-string"/>
          <w:sz w:val="28"/>
          <w:szCs w:val="28"/>
        </w:rPr>
        <w:t>i</w:t>
      </w:r>
      <w:proofErr w:type="spellEnd"/>
      <w:r w:rsidR="003D3520" w:rsidRPr="00A81CCD">
        <w:rPr>
          <w:rStyle w:val="hljs-string"/>
          <w:sz w:val="28"/>
          <w:szCs w:val="28"/>
        </w:rPr>
        <w:t xml:space="preserve"> love blue cheese</w:t>
      </w:r>
      <w:proofErr w:type="gramStart"/>
      <w:r w:rsidR="003D3520" w:rsidRPr="00A81CCD">
        <w:rPr>
          <w:rStyle w:val="hljs-string"/>
          <w:sz w:val="28"/>
          <w:szCs w:val="28"/>
        </w:rPr>
        <w:t>'</w:t>
      </w:r>
      <w:r w:rsidR="003D3520" w:rsidRPr="00A81CCD">
        <w:rPr>
          <w:sz w:val="28"/>
          <w:szCs w:val="28"/>
        </w:rPr>
        <w:t xml:space="preserve"> ]</w:t>
      </w:r>
      <w:proofErr w:type="gramEnd"/>
    </w:p>
    <w:p w14:paraId="0A3C3E3A" w14:textId="77777777" w:rsidR="00EF2B45" w:rsidRPr="00EF2B45" w:rsidRDefault="00EF2B45" w:rsidP="00EF2B4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EF2B4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1. Unigrams:</w:t>
      </w:r>
    </w:p>
    <w:p w14:paraId="442BF2A3" w14:textId="77777777" w:rsidR="00EF2B45" w:rsidRPr="00EF2B45" w:rsidRDefault="00EF2B45" w:rsidP="00A81CCD">
      <w:pPr>
        <w:numPr>
          <w:ilvl w:val="0"/>
          <w:numId w:val="8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EF2B4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eature Names</w:t>
      </w:r>
      <w:r w:rsidRPr="00EF2B45">
        <w:rPr>
          <w:rFonts w:ascii="Times New Roman" w:eastAsia="Times New Roman" w:hAnsi="Times New Roman" w:cs="Times New Roman"/>
          <w:sz w:val="24"/>
          <w:szCs w:val="24"/>
          <w:lang w:eastAsia="en-PK"/>
        </w:rPr>
        <w:t>: ['and', 'beautiful', 'blue', 'cheese', 'is', 'love', 'sky', 'so', 'the']</w:t>
      </w:r>
    </w:p>
    <w:p w14:paraId="65084090" w14:textId="58E2E627" w:rsidR="00EF2B45" w:rsidRDefault="00EF2B45" w:rsidP="00A81CCD">
      <w:pPr>
        <w:numPr>
          <w:ilvl w:val="0"/>
          <w:numId w:val="8"/>
        </w:numPr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EF2B45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orpus Matrix</w:t>
      </w:r>
      <w:r w:rsidRPr="00EF2B45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4 rows representing the documents, 9 columns representing the unigrams</w:t>
      </w:r>
      <w:r w:rsid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7AFA8C9D" w14:textId="77777777" w:rsidR="00A81CCD" w:rsidRPr="00A81CCD" w:rsidRDefault="00A81CCD" w:rsidP="00A81CC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>Let's assume that we have a simple corpus of 4 documents:</w:t>
      </w:r>
    </w:p>
    <w:p w14:paraId="78F16FE6" w14:textId="77777777" w:rsidR="00A81CCD" w:rsidRPr="00A81CCD" w:rsidRDefault="00A81CCD" w:rsidP="00A81CCD">
      <w:pPr>
        <w:numPr>
          <w:ilvl w:val="0"/>
          <w:numId w:val="9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81CCD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oc 1</w:t>
      </w: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>: "The sky is so blue"</w:t>
      </w:r>
    </w:p>
    <w:p w14:paraId="615EB6F9" w14:textId="77777777" w:rsidR="00A81CCD" w:rsidRPr="00A81CCD" w:rsidRDefault="00A81CCD" w:rsidP="00A81CCD">
      <w:pPr>
        <w:numPr>
          <w:ilvl w:val="0"/>
          <w:numId w:val="9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81CCD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oc 2</w:t>
      </w: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>: "I love blue cheese"</w:t>
      </w:r>
    </w:p>
    <w:p w14:paraId="099E685E" w14:textId="77777777" w:rsidR="00A81CCD" w:rsidRPr="00A81CCD" w:rsidRDefault="00A81CCD" w:rsidP="00A81CCD">
      <w:pPr>
        <w:numPr>
          <w:ilvl w:val="0"/>
          <w:numId w:val="9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81CCD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oc 3</w:t>
      </w: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>: "The sky is beautiful"</w:t>
      </w:r>
    </w:p>
    <w:p w14:paraId="1D16A5EF" w14:textId="77777777" w:rsidR="00A81CCD" w:rsidRPr="00A81CCD" w:rsidRDefault="00A81CCD" w:rsidP="00A81CCD">
      <w:pPr>
        <w:numPr>
          <w:ilvl w:val="0"/>
          <w:numId w:val="9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81CCD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oc 4</w:t>
      </w: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>: "Blue cheese is delicious"</w:t>
      </w:r>
    </w:p>
    <w:p w14:paraId="08E875C1" w14:textId="77777777" w:rsidR="00A81CCD" w:rsidRPr="00A81CCD" w:rsidRDefault="00A81CCD" w:rsidP="00A81CCD">
      <w:p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A81CCD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eature Names</w:t>
      </w: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present the unigrams (words) that appear across the documents:</w:t>
      </w: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br/>
        <w:t>['and', 'beautiful', 'blue', 'cheese', 'is', 'love', 'sky', 'so', 'the']</w:t>
      </w:r>
    </w:p>
    <w:p w14:paraId="505D059C" w14:textId="77777777" w:rsidR="0087399E" w:rsidRPr="0087399E" w:rsidRDefault="00A81CCD" w:rsidP="0087399E">
      <w:pPr>
        <w:spacing w:before="100" w:beforeAutospacing="1" w:after="100" w:afterAutospacing="1" w:line="240" w:lineRule="auto"/>
        <w:rPr>
          <w:sz w:val="24"/>
          <w:szCs w:val="24"/>
        </w:rPr>
      </w:pP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Now, the </w:t>
      </w:r>
      <w:r w:rsidRPr="00A81CCD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orpus Matrix</w:t>
      </w:r>
      <w:r w:rsidRPr="00A81CC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ill represent the frequency of each word (unigram) from the feature names list in each document.</w:t>
      </w:r>
      <w:r w:rsidR="0087399E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="0087399E" w:rsidRPr="0087399E">
        <w:rPr>
          <w:sz w:val="24"/>
          <w:szCs w:val="24"/>
        </w:rPr>
        <w:t>The numbers represent the counts of each unigram in the respective document.</w:t>
      </w:r>
    </w:p>
    <w:p w14:paraId="264B3A47" w14:textId="2A76F620" w:rsidR="00A81CCD" w:rsidRDefault="00A81CCD" w:rsidP="00E33A3B">
      <w:pPr>
        <w:spacing w:before="100" w:beforeAutospacing="1" w:after="100" w:afterAutospacing="1" w:line="276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81CCD">
        <w:rPr>
          <w:rFonts w:ascii="Times New Roman" w:eastAsia="Times New Roman" w:hAnsi="Times New Roman" w:cs="Times New Roman"/>
          <w:noProof/>
          <w:sz w:val="24"/>
          <w:szCs w:val="24"/>
          <w:lang w:eastAsia="en-PK"/>
        </w:rPr>
        <w:drawing>
          <wp:inline distT="0" distB="0" distL="0" distR="0" wp14:anchorId="30CCE292" wp14:editId="04735DD2">
            <wp:extent cx="5943600" cy="1440432"/>
            <wp:effectExtent l="190500" t="190500" r="190500" b="198120"/>
            <wp:docPr id="16314310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43108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8977" cy="14417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84226C" w14:textId="77777777" w:rsidR="004B5C6D" w:rsidRPr="004B5C6D" w:rsidRDefault="004B5C6D" w:rsidP="006A74B1">
      <w:pPr>
        <w:spacing w:after="0" w:line="240" w:lineRule="auto"/>
        <w:outlineLvl w:val="3"/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4B5C6D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2. Bigrams:</w:t>
      </w:r>
    </w:p>
    <w:p w14:paraId="03296E51" w14:textId="77777777" w:rsidR="004B5C6D" w:rsidRDefault="004B5C6D" w:rsidP="0014241F">
      <w:pPr>
        <w:numPr>
          <w:ilvl w:val="0"/>
          <w:numId w:val="15"/>
        </w:numPr>
        <w:spacing w:after="0" w:line="36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4B5C6D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Feature Names</w:t>
      </w:r>
      <w:r w:rsidRPr="004B5C6D">
        <w:rPr>
          <w:rFonts w:asciiTheme="majorBidi" w:eastAsia="Times New Roman" w:hAnsiTheme="majorBidi" w:cstheme="majorBidi"/>
          <w:sz w:val="24"/>
          <w:szCs w:val="24"/>
          <w:lang w:eastAsia="en-PK"/>
        </w:rPr>
        <w:t>: ['and sky', 'blue and', 'blue cheese', 'is beautiful', 'is blue', 'is so', 'sky is', 'the beautiful', 'the sky']</w:t>
      </w:r>
    </w:p>
    <w:p w14:paraId="40C63A09" w14:textId="77777777" w:rsidR="0014241F" w:rsidRPr="004B5C6D" w:rsidRDefault="0014241F" w:rsidP="0014241F">
      <w:pPr>
        <w:spacing w:after="0" w:line="240" w:lineRule="auto"/>
        <w:ind w:left="720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6779CE2C" w14:textId="77777777" w:rsidR="004B5C6D" w:rsidRDefault="004B5C6D" w:rsidP="006A74B1">
      <w:pPr>
        <w:numPr>
          <w:ilvl w:val="0"/>
          <w:numId w:val="15"/>
        </w:num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4B5C6D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Corpus Matrix</w:t>
      </w:r>
      <w:r w:rsidRPr="004B5C6D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(4 rows representing the documents, 9 columns representing the bigrams)</w:t>
      </w:r>
    </w:p>
    <w:p w14:paraId="775983F8" w14:textId="77777777" w:rsidR="0014241F" w:rsidRDefault="0014241F" w:rsidP="0014241F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7510E36D" w14:textId="332FF87C" w:rsidR="0014241F" w:rsidRDefault="0014241F" w:rsidP="0014241F">
      <w:pPr>
        <w:spacing w:after="0" w:line="240" w:lineRule="auto"/>
        <w:jc w:val="center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14241F">
        <w:rPr>
          <w:rFonts w:asciiTheme="majorBidi" w:eastAsia="Times New Roman" w:hAnsiTheme="majorBidi" w:cstheme="majorBidi"/>
          <w:noProof/>
          <w:sz w:val="24"/>
          <w:szCs w:val="24"/>
          <w:lang w:eastAsia="en-PK"/>
        </w:rPr>
        <w:lastRenderedPageBreak/>
        <w:drawing>
          <wp:inline distT="0" distB="0" distL="0" distR="0" wp14:anchorId="525C76A0" wp14:editId="403FC033">
            <wp:extent cx="5207268" cy="1416123"/>
            <wp:effectExtent l="0" t="0" r="0" b="0"/>
            <wp:docPr id="1803056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05602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141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D715D" w14:textId="77777777" w:rsidR="0014241F" w:rsidRDefault="0014241F" w:rsidP="0014241F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7513A5ED" w14:textId="65315579" w:rsidR="00175BB3" w:rsidRDefault="00175BB3" w:rsidP="00E33A3B">
      <w:pPr>
        <w:pStyle w:val="NormalWeb"/>
        <w:spacing w:line="276" w:lineRule="auto"/>
        <w:jc w:val="both"/>
      </w:pPr>
      <w:r>
        <w:t xml:space="preserve">The </w:t>
      </w:r>
      <w:r w:rsidRPr="00175BB3">
        <w:rPr>
          <w:highlight w:val="yellow"/>
        </w:rPr>
        <w:t>bigram "</w:t>
      </w:r>
      <w:proofErr w:type="spellStart"/>
      <w:r w:rsidRPr="00175BB3">
        <w:rPr>
          <w:highlight w:val="yellow"/>
        </w:rPr>
        <w:t>i</w:t>
      </w:r>
      <w:proofErr w:type="spellEnd"/>
      <w:r w:rsidRPr="00175BB3">
        <w:rPr>
          <w:highlight w:val="yellow"/>
        </w:rPr>
        <w:t xml:space="preserve"> love" is not </w:t>
      </w:r>
      <w:proofErr w:type="gramStart"/>
      <w:r w:rsidRPr="00175BB3">
        <w:rPr>
          <w:highlight w:val="yellow"/>
        </w:rPr>
        <w:t>considered</w:t>
      </w:r>
      <w:r>
        <w:t xml:space="preserve">  because</w:t>
      </w:r>
      <w:proofErr w:type="gramEnd"/>
      <w:r w:rsidRPr="00DE0BB2">
        <w:rPr>
          <w:sz w:val="28"/>
          <w:szCs w:val="28"/>
        </w:rPr>
        <w:t xml:space="preserve"> </w:t>
      </w:r>
      <w:proofErr w:type="spellStart"/>
      <w:r w:rsidRPr="00DE0BB2">
        <w:rPr>
          <w:rStyle w:val="HTMLCode"/>
          <w:sz w:val="24"/>
          <w:szCs w:val="24"/>
        </w:rPr>
        <w:t>CountVectorizer</w:t>
      </w:r>
      <w:proofErr w:type="spellEnd"/>
      <w:r>
        <w:t xml:space="preserve"> by </w:t>
      </w:r>
      <w:r w:rsidRPr="001F3310">
        <w:rPr>
          <w:highlight w:val="yellow"/>
        </w:rPr>
        <w:t>default excludes words that appear only once in the entire corpus</w:t>
      </w:r>
      <w:r>
        <w:t xml:space="preserve"> (based on the parameter </w:t>
      </w:r>
      <w:proofErr w:type="spellStart"/>
      <w:r>
        <w:rPr>
          <w:rStyle w:val="HTMLCode"/>
        </w:rPr>
        <w:t>min_df</w:t>
      </w:r>
      <w:proofErr w:type="spellEnd"/>
      <w:r>
        <w:rPr>
          <w:rStyle w:val="HTMLCode"/>
        </w:rPr>
        <w:t>=1</w:t>
      </w:r>
      <w:r>
        <w:t xml:space="preserve">). If the </w:t>
      </w:r>
      <w:r w:rsidRPr="001F3310">
        <w:rPr>
          <w:highlight w:val="yellow"/>
        </w:rPr>
        <w:t>word "</w:t>
      </w:r>
      <w:proofErr w:type="spellStart"/>
      <w:r w:rsidRPr="001F3310">
        <w:rPr>
          <w:highlight w:val="yellow"/>
        </w:rPr>
        <w:t>i</w:t>
      </w:r>
      <w:proofErr w:type="spellEnd"/>
      <w:r w:rsidRPr="001F3310">
        <w:rPr>
          <w:highlight w:val="yellow"/>
        </w:rPr>
        <w:t>" or "love" appears only once</w:t>
      </w:r>
      <w:r>
        <w:t xml:space="preserve"> in the whole corpus, </w:t>
      </w:r>
      <w:r w:rsidRPr="001F3310">
        <w:rPr>
          <w:color w:val="FF0000"/>
        </w:rPr>
        <w:t>then the bigram "</w:t>
      </w:r>
      <w:proofErr w:type="spellStart"/>
      <w:r w:rsidRPr="001F3310">
        <w:rPr>
          <w:color w:val="FF0000"/>
        </w:rPr>
        <w:t>i</w:t>
      </w:r>
      <w:proofErr w:type="spellEnd"/>
      <w:r w:rsidRPr="001F3310">
        <w:rPr>
          <w:color w:val="FF0000"/>
        </w:rPr>
        <w:t xml:space="preserve"> love" may not be included </w:t>
      </w:r>
      <w:r>
        <w:t>due to the internal filtering that is taking place during vectorization.</w:t>
      </w:r>
    </w:p>
    <w:p w14:paraId="0DD15D67" w14:textId="77777777" w:rsidR="00175BB3" w:rsidRDefault="00175BB3" w:rsidP="00175BB3">
      <w:pPr>
        <w:pStyle w:val="NormalWeb"/>
        <w:spacing w:line="276" w:lineRule="auto"/>
        <w:jc w:val="both"/>
      </w:pPr>
      <w:r>
        <w:t>This happens because:</w:t>
      </w:r>
    </w:p>
    <w:p w14:paraId="05302743" w14:textId="44272302" w:rsidR="001F3310" w:rsidRDefault="00175BB3" w:rsidP="001F3310">
      <w:pPr>
        <w:pStyle w:val="NormalWeb"/>
        <w:numPr>
          <w:ilvl w:val="0"/>
          <w:numId w:val="91"/>
        </w:numPr>
        <w:spacing w:before="120" w:beforeAutospacing="0" w:after="120" w:afterAutospacing="0" w:line="276" w:lineRule="auto"/>
        <w:jc w:val="both"/>
      </w:pPr>
      <w:r>
        <w:rPr>
          <w:rStyle w:val="Strong"/>
        </w:rPr>
        <w:t>Minimum document frequency (</w:t>
      </w:r>
      <w:proofErr w:type="spellStart"/>
      <w:r>
        <w:rPr>
          <w:rStyle w:val="HTMLCode"/>
          <w:b/>
          <w:bCs/>
        </w:rPr>
        <w:t>min_df</w:t>
      </w:r>
      <w:proofErr w:type="spellEnd"/>
      <w:r>
        <w:rPr>
          <w:rStyle w:val="Strong"/>
        </w:rPr>
        <w:t>)</w:t>
      </w:r>
      <w:r>
        <w:t xml:space="preserve">: By default, </w:t>
      </w:r>
      <w:proofErr w:type="spellStart"/>
      <w:r w:rsidRPr="001F3310">
        <w:rPr>
          <w:rStyle w:val="HTMLCode"/>
          <w:sz w:val="22"/>
          <w:szCs w:val="22"/>
        </w:rPr>
        <w:t>CountVectorizer</w:t>
      </w:r>
      <w:proofErr w:type="spellEnd"/>
      <w:r>
        <w:t xml:space="preserve"> might be </w:t>
      </w:r>
      <w:r w:rsidRPr="001F3310">
        <w:rPr>
          <w:color w:val="FF0000"/>
        </w:rPr>
        <w:t>filtering out n-grams that appear too rarely</w:t>
      </w:r>
      <w:r>
        <w:t>, depending on the parameters used. If a term or a bigram appears only once across all documents, it may be ignored</w:t>
      </w:r>
    </w:p>
    <w:p w14:paraId="18D8B746" w14:textId="04C68A5E" w:rsidR="00175BB3" w:rsidRPr="001F3310" w:rsidRDefault="00175BB3" w:rsidP="00343911">
      <w:pPr>
        <w:pStyle w:val="NormalWeb"/>
        <w:numPr>
          <w:ilvl w:val="0"/>
          <w:numId w:val="91"/>
        </w:numPr>
        <w:spacing w:after="0"/>
        <w:jc w:val="both"/>
        <w:rPr>
          <w:rFonts w:asciiTheme="majorBidi" w:hAnsiTheme="majorBidi" w:cstheme="majorBidi"/>
        </w:rPr>
      </w:pPr>
      <w:r>
        <w:rPr>
          <w:rStyle w:val="Strong"/>
        </w:rPr>
        <w:t>Stop words</w:t>
      </w:r>
      <w:r>
        <w:t xml:space="preserve">: If you have stop-word removal enabled, </w:t>
      </w:r>
      <w:r w:rsidRPr="001F3310">
        <w:rPr>
          <w:color w:val="FF0000"/>
        </w:rPr>
        <w:t>common words like "</w:t>
      </w:r>
      <w:proofErr w:type="spellStart"/>
      <w:r w:rsidRPr="001F3310">
        <w:rPr>
          <w:color w:val="FF0000"/>
        </w:rPr>
        <w:t>i</w:t>
      </w:r>
      <w:proofErr w:type="spellEnd"/>
      <w:r w:rsidRPr="001F3310">
        <w:rPr>
          <w:color w:val="FF0000"/>
        </w:rPr>
        <w:t>" or "love" may be filtered out.</w:t>
      </w:r>
      <w:r>
        <w:t xml:space="preserve"> </w:t>
      </w:r>
    </w:p>
    <w:p w14:paraId="386EBEEA" w14:textId="77777777" w:rsidR="005A2214" w:rsidRPr="005A2214" w:rsidRDefault="005A2214" w:rsidP="005A2214">
      <w:pPr>
        <w:spacing w:after="0" w:line="240" w:lineRule="auto"/>
        <w:ind w:left="360"/>
        <w:outlineLvl w:val="3"/>
        <w:rPr>
          <w:rFonts w:asciiTheme="majorBidi" w:eastAsia="Times New Roman" w:hAnsiTheme="majorBidi" w:cstheme="majorBidi"/>
          <w:b/>
          <w:bCs/>
          <w:color w:val="0070C0"/>
          <w:sz w:val="24"/>
          <w:szCs w:val="24"/>
          <w:lang w:eastAsia="en-PK"/>
        </w:rPr>
      </w:pPr>
    </w:p>
    <w:p w14:paraId="3C58E30B" w14:textId="1EC9A294" w:rsidR="00225157" w:rsidRPr="00ED0637" w:rsidRDefault="00225157" w:rsidP="003250C9">
      <w:pPr>
        <w:pStyle w:val="ListParagraph"/>
        <w:numPr>
          <w:ilvl w:val="0"/>
          <w:numId w:val="91"/>
        </w:numPr>
        <w:spacing w:after="0" w:line="240" w:lineRule="auto"/>
        <w:outlineLvl w:val="3"/>
        <w:rPr>
          <w:rFonts w:asciiTheme="majorBidi" w:eastAsia="Times New Roman" w:hAnsiTheme="majorBidi" w:cstheme="majorBidi"/>
          <w:b/>
          <w:bCs/>
          <w:color w:val="0070C0"/>
          <w:sz w:val="24"/>
          <w:szCs w:val="24"/>
          <w:lang w:eastAsia="en-PK"/>
        </w:rPr>
      </w:pPr>
      <w:r w:rsidRPr="00ED0637">
        <w:rPr>
          <w:rFonts w:asciiTheme="majorBidi" w:eastAsia="Times New Roman" w:hAnsiTheme="majorBidi" w:cstheme="majorBidi"/>
          <w:b/>
          <w:bCs/>
          <w:color w:val="0070C0"/>
          <w:sz w:val="24"/>
          <w:szCs w:val="24"/>
          <w:lang w:eastAsia="en-PK"/>
        </w:rPr>
        <w:t>Trigrams:</w:t>
      </w:r>
    </w:p>
    <w:p w14:paraId="390AE7C6" w14:textId="77777777" w:rsidR="00225157" w:rsidRPr="00225157" w:rsidRDefault="00225157" w:rsidP="006F1833">
      <w:pPr>
        <w:numPr>
          <w:ilvl w:val="0"/>
          <w:numId w:val="16"/>
        </w:numPr>
        <w:spacing w:before="240" w:after="24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225157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Feature Names</w:t>
      </w:r>
      <w:r w:rsidRPr="00225157">
        <w:rPr>
          <w:rFonts w:asciiTheme="majorBidi" w:eastAsia="Times New Roman" w:hAnsiTheme="majorBidi" w:cstheme="majorBidi"/>
          <w:sz w:val="24"/>
          <w:szCs w:val="24"/>
          <w:lang w:eastAsia="en-PK"/>
        </w:rPr>
        <w:t>: ['blue and sky', 'is blue and', 'sky is beautiful', 'sky is so', 'the beautiful sky', 'the sky is']</w:t>
      </w:r>
    </w:p>
    <w:p w14:paraId="726A7B68" w14:textId="77777777" w:rsidR="00225157" w:rsidRPr="00225157" w:rsidRDefault="00225157" w:rsidP="00ED0637">
      <w:pPr>
        <w:numPr>
          <w:ilvl w:val="0"/>
          <w:numId w:val="16"/>
        </w:numPr>
        <w:spacing w:before="240"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225157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Corpus Matrix</w:t>
      </w:r>
      <w:r w:rsidRPr="00225157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(4 rows representing the documents, 6 columns representing the trigrams)</w:t>
      </w:r>
    </w:p>
    <w:p w14:paraId="3BF382A7" w14:textId="4750068E" w:rsidR="006F1833" w:rsidRDefault="006F1833" w:rsidP="00FB045A">
      <w:pPr>
        <w:spacing w:before="120" w:after="12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6F1833">
        <w:rPr>
          <w:rFonts w:asciiTheme="majorBidi" w:eastAsia="Times New Roman" w:hAnsiTheme="majorBidi" w:cstheme="majorBidi"/>
          <w:b/>
          <w:bCs/>
          <w:noProof/>
          <w:sz w:val="24"/>
          <w:szCs w:val="24"/>
          <w:lang w:eastAsia="en-PK"/>
        </w:rPr>
        <w:drawing>
          <wp:inline distT="0" distB="0" distL="0" distR="0" wp14:anchorId="64184FA6" wp14:editId="161FDA9C">
            <wp:extent cx="6056142" cy="2228895"/>
            <wp:effectExtent l="190500" t="190500" r="192405" b="190500"/>
            <wp:docPr id="1071724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72450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3481" cy="22315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2E00E3" w14:textId="77777777" w:rsidR="00BC18B7" w:rsidRPr="00BC18B7" w:rsidRDefault="00BC18B7" w:rsidP="00FB045A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Unigrams, bigrams, and trigrams are created from the corpus by breaking down sentences into contiguous sequences of words, as follows:</w:t>
      </w:r>
    </w:p>
    <w:p w14:paraId="30E4FBC0" w14:textId="77777777" w:rsidR="00BC18B7" w:rsidRPr="00BC18B7" w:rsidRDefault="00BC18B7" w:rsidP="00FB045A">
      <w:pPr>
        <w:spacing w:before="120" w:after="120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lastRenderedPageBreak/>
        <w:t>1. Unigrams (1-grams):</w:t>
      </w:r>
    </w:p>
    <w:p w14:paraId="5B9AD52E" w14:textId="77777777" w:rsidR="00BC18B7" w:rsidRPr="00BC18B7" w:rsidRDefault="00BC18B7" w:rsidP="00FB045A">
      <w:pPr>
        <w:numPr>
          <w:ilvl w:val="0"/>
          <w:numId w:val="1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Unigrams are single words extracted from each sentence.</w:t>
      </w:r>
    </w:p>
    <w:p w14:paraId="5DF13D25" w14:textId="77777777" w:rsidR="00BC18B7" w:rsidRPr="00BC18B7" w:rsidRDefault="00BC18B7" w:rsidP="00FB045A">
      <w:pPr>
        <w:numPr>
          <w:ilvl w:val="0"/>
          <w:numId w:val="1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Each word in a sentence is treated as a separate token.</w:t>
      </w:r>
    </w:p>
    <w:p w14:paraId="0AC3A2D0" w14:textId="77777777" w:rsidR="00BC18B7" w:rsidRPr="00BC18B7" w:rsidRDefault="00BC18B7" w:rsidP="00FB045A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For example, for the sentence "the sky is blue":</w:t>
      </w:r>
    </w:p>
    <w:p w14:paraId="0E49CE65" w14:textId="77777777" w:rsidR="00BC18B7" w:rsidRPr="00BC18B7" w:rsidRDefault="00BC18B7" w:rsidP="00FB045A">
      <w:pPr>
        <w:numPr>
          <w:ilvl w:val="0"/>
          <w:numId w:val="19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Unigrams: ["the", "sky", "is", "blue"]</w:t>
      </w:r>
    </w:p>
    <w:p w14:paraId="407FC172" w14:textId="77777777" w:rsidR="00BC18B7" w:rsidRPr="00BC18B7" w:rsidRDefault="00BC18B7" w:rsidP="00FB045A">
      <w:pPr>
        <w:spacing w:before="120" w:after="120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2. Bigrams (2-grams):</w:t>
      </w:r>
    </w:p>
    <w:p w14:paraId="002D1A92" w14:textId="77777777" w:rsidR="00BC18B7" w:rsidRPr="00BC18B7" w:rsidRDefault="00BC18B7" w:rsidP="00FB045A">
      <w:pPr>
        <w:numPr>
          <w:ilvl w:val="0"/>
          <w:numId w:val="20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Bigrams are sequences of </w:t>
      </w:r>
      <w:r w:rsidRPr="00BC18B7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two consecutive words</w:t>
      </w: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from the text.</w:t>
      </w:r>
    </w:p>
    <w:p w14:paraId="5D60F295" w14:textId="77777777" w:rsidR="00BC18B7" w:rsidRPr="00BC18B7" w:rsidRDefault="00BC18B7" w:rsidP="00FB045A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For example, for the sentence "the sky is blue":</w:t>
      </w:r>
    </w:p>
    <w:p w14:paraId="6B472A06" w14:textId="77777777" w:rsidR="00BC18B7" w:rsidRPr="00BC18B7" w:rsidRDefault="00BC18B7" w:rsidP="00FB045A">
      <w:pPr>
        <w:numPr>
          <w:ilvl w:val="0"/>
          <w:numId w:val="21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Bigrams: ["the sky", "sky is", "is blue"]</w:t>
      </w:r>
    </w:p>
    <w:p w14:paraId="242425FC" w14:textId="77777777" w:rsidR="00BC18B7" w:rsidRPr="00BC18B7" w:rsidRDefault="00BC18B7" w:rsidP="00FB045A">
      <w:pPr>
        <w:spacing w:before="120" w:after="120" w:line="240" w:lineRule="auto"/>
        <w:outlineLvl w:val="2"/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3. Trigrams (3-grams):</w:t>
      </w:r>
    </w:p>
    <w:p w14:paraId="19D20D7D" w14:textId="77777777" w:rsidR="00BC18B7" w:rsidRPr="00BC18B7" w:rsidRDefault="00BC18B7" w:rsidP="00FB045A">
      <w:pPr>
        <w:numPr>
          <w:ilvl w:val="0"/>
          <w:numId w:val="22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rigrams are sequences of </w:t>
      </w:r>
      <w:r w:rsidRPr="00BC18B7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three consecutive words</w:t>
      </w: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from the text.</w:t>
      </w:r>
    </w:p>
    <w:p w14:paraId="2A5C3F31" w14:textId="77777777" w:rsidR="00BC18B7" w:rsidRPr="00BC18B7" w:rsidRDefault="00BC18B7" w:rsidP="00FB045A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For example, for the sentence "the sky is blue":</w:t>
      </w:r>
    </w:p>
    <w:p w14:paraId="2FF0F8EB" w14:textId="77777777" w:rsidR="00BC18B7" w:rsidRPr="00BC18B7" w:rsidRDefault="00BC18B7" w:rsidP="00FB045A">
      <w:pPr>
        <w:numPr>
          <w:ilvl w:val="0"/>
          <w:numId w:val="23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BC18B7">
        <w:rPr>
          <w:rFonts w:asciiTheme="majorBidi" w:eastAsia="Times New Roman" w:hAnsiTheme="majorBidi" w:cstheme="majorBidi"/>
          <w:sz w:val="24"/>
          <w:szCs w:val="24"/>
          <w:lang w:eastAsia="en-PK"/>
        </w:rPr>
        <w:t>Trigrams: ["the sky is", "sky is blue"]</w:t>
      </w:r>
    </w:p>
    <w:p w14:paraId="033ADA8D" w14:textId="77777777" w:rsidR="00023563" w:rsidRPr="00023563" w:rsidRDefault="00023563" w:rsidP="00FB045A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23C10942" w14:textId="0A7AAD92" w:rsidR="009B2337" w:rsidRPr="006A74B1" w:rsidRDefault="00B460A0" w:rsidP="00FB045A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731DE6">
        <w:rPr>
          <w:rFonts w:asciiTheme="majorBidi" w:hAnsiTheme="majorBidi" w:cstheme="majorBidi"/>
          <w:sz w:val="24"/>
          <w:szCs w:val="24"/>
          <w:highlight w:val="yellow"/>
        </w:rPr>
        <w:t>Example of How Unigrams, Bigrams, and Trigrams Are Created from the Corpus</w:t>
      </w:r>
    </w:p>
    <w:p w14:paraId="27114C39" w14:textId="77777777" w:rsidR="00B460A0" w:rsidRPr="006A74B1" w:rsidRDefault="00B460A0" w:rsidP="00FB045A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6A74B1">
        <w:rPr>
          <w:rFonts w:asciiTheme="majorBidi" w:hAnsiTheme="majorBidi" w:cstheme="majorBidi"/>
          <w:sz w:val="24"/>
          <w:szCs w:val="24"/>
        </w:rPr>
        <w:t>CORPUS = [</w:t>
      </w:r>
    </w:p>
    <w:p w14:paraId="5DA5FB60" w14:textId="77777777" w:rsidR="00B460A0" w:rsidRPr="006A74B1" w:rsidRDefault="00B460A0" w:rsidP="00FB045A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6A74B1">
        <w:rPr>
          <w:rFonts w:asciiTheme="majorBidi" w:hAnsiTheme="majorBidi" w:cstheme="majorBidi"/>
          <w:sz w:val="24"/>
          <w:szCs w:val="24"/>
        </w:rPr>
        <w:t xml:space="preserve">    '</w:t>
      </w:r>
      <w:proofErr w:type="gramStart"/>
      <w:r w:rsidRPr="006A74B1">
        <w:rPr>
          <w:rFonts w:asciiTheme="majorBidi" w:hAnsiTheme="majorBidi" w:cstheme="majorBidi"/>
          <w:sz w:val="24"/>
          <w:szCs w:val="24"/>
        </w:rPr>
        <w:t>the</w:t>
      </w:r>
      <w:proofErr w:type="gramEnd"/>
      <w:r w:rsidRPr="006A74B1">
        <w:rPr>
          <w:rFonts w:asciiTheme="majorBidi" w:hAnsiTheme="majorBidi" w:cstheme="majorBidi"/>
          <w:sz w:val="24"/>
          <w:szCs w:val="24"/>
        </w:rPr>
        <w:t xml:space="preserve"> sky is blue',</w:t>
      </w:r>
    </w:p>
    <w:p w14:paraId="43A97574" w14:textId="77777777" w:rsidR="00B460A0" w:rsidRPr="006A74B1" w:rsidRDefault="00B460A0" w:rsidP="00FB045A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6A74B1">
        <w:rPr>
          <w:rFonts w:asciiTheme="majorBidi" w:hAnsiTheme="majorBidi" w:cstheme="majorBidi"/>
          <w:sz w:val="24"/>
          <w:szCs w:val="24"/>
        </w:rPr>
        <w:t xml:space="preserve">    '</w:t>
      </w:r>
      <w:proofErr w:type="gramStart"/>
      <w:r w:rsidRPr="006A74B1">
        <w:rPr>
          <w:rFonts w:asciiTheme="majorBidi" w:hAnsiTheme="majorBidi" w:cstheme="majorBidi"/>
          <w:sz w:val="24"/>
          <w:szCs w:val="24"/>
        </w:rPr>
        <w:t>sky</w:t>
      </w:r>
      <w:proofErr w:type="gramEnd"/>
      <w:r w:rsidRPr="006A74B1">
        <w:rPr>
          <w:rFonts w:asciiTheme="majorBidi" w:hAnsiTheme="majorBidi" w:cstheme="majorBidi"/>
          <w:sz w:val="24"/>
          <w:szCs w:val="24"/>
        </w:rPr>
        <w:t xml:space="preserve"> is blue and sky is beautiful',</w:t>
      </w:r>
    </w:p>
    <w:p w14:paraId="570BCC57" w14:textId="77777777" w:rsidR="00B460A0" w:rsidRPr="006A74B1" w:rsidRDefault="00B460A0" w:rsidP="00FB045A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6A74B1">
        <w:rPr>
          <w:rFonts w:asciiTheme="majorBidi" w:hAnsiTheme="majorBidi" w:cstheme="majorBidi"/>
          <w:sz w:val="24"/>
          <w:szCs w:val="24"/>
        </w:rPr>
        <w:t xml:space="preserve">    '</w:t>
      </w:r>
      <w:proofErr w:type="gramStart"/>
      <w:r w:rsidRPr="006A74B1">
        <w:rPr>
          <w:rFonts w:asciiTheme="majorBidi" w:hAnsiTheme="majorBidi" w:cstheme="majorBidi"/>
          <w:sz w:val="24"/>
          <w:szCs w:val="24"/>
        </w:rPr>
        <w:t>the</w:t>
      </w:r>
      <w:proofErr w:type="gramEnd"/>
      <w:r w:rsidRPr="006A74B1">
        <w:rPr>
          <w:rFonts w:asciiTheme="majorBidi" w:hAnsiTheme="majorBidi" w:cstheme="majorBidi"/>
          <w:sz w:val="24"/>
          <w:szCs w:val="24"/>
        </w:rPr>
        <w:t xml:space="preserve"> beautiful sky is so blue',</w:t>
      </w:r>
    </w:p>
    <w:p w14:paraId="7AAB0057" w14:textId="77777777" w:rsidR="00B460A0" w:rsidRPr="006A74B1" w:rsidRDefault="00B460A0" w:rsidP="00FB045A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6A74B1">
        <w:rPr>
          <w:rFonts w:asciiTheme="majorBidi" w:hAnsiTheme="majorBidi" w:cstheme="majorBidi"/>
          <w:sz w:val="24"/>
          <w:szCs w:val="24"/>
        </w:rPr>
        <w:t xml:space="preserve">    '</w:t>
      </w:r>
      <w:proofErr w:type="spellStart"/>
      <w:r w:rsidRPr="006A74B1">
        <w:rPr>
          <w:rFonts w:asciiTheme="majorBidi" w:hAnsiTheme="majorBidi" w:cstheme="majorBidi"/>
          <w:sz w:val="24"/>
          <w:szCs w:val="24"/>
        </w:rPr>
        <w:t>i</w:t>
      </w:r>
      <w:proofErr w:type="spellEnd"/>
      <w:r w:rsidRPr="006A74B1">
        <w:rPr>
          <w:rFonts w:asciiTheme="majorBidi" w:hAnsiTheme="majorBidi" w:cstheme="majorBidi"/>
          <w:sz w:val="24"/>
          <w:szCs w:val="24"/>
        </w:rPr>
        <w:t xml:space="preserve"> love blue cheese'</w:t>
      </w:r>
    </w:p>
    <w:p w14:paraId="7124207B" w14:textId="0D39088A" w:rsidR="00B460A0" w:rsidRPr="006A74B1" w:rsidRDefault="00B460A0" w:rsidP="00FB045A">
      <w:pPr>
        <w:spacing w:before="120" w:after="120"/>
        <w:rPr>
          <w:rFonts w:asciiTheme="majorBidi" w:hAnsiTheme="majorBidi" w:cstheme="majorBidi"/>
          <w:sz w:val="24"/>
          <w:szCs w:val="24"/>
        </w:rPr>
      </w:pPr>
      <w:r w:rsidRPr="006A74B1">
        <w:rPr>
          <w:rFonts w:asciiTheme="majorBidi" w:hAnsiTheme="majorBidi" w:cstheme="majorBidi"/>
          <w:sz w:val="24"/>
          <w:szCs w:val="24"/>
        </w:rPr>
        <w:t>]</w:t>
      </w:r>
    </w:p>
    <w:p w14:paraId="51A9396D" w14:textId="77777777" w:rsidR="00F74608" w:rsidRPr="000D688D" w:rsidRDefault="00F74608" w:rsidP="00FB045A">
      <w:pPr>
        <w:spacing w:before="120" w:after="120" w:line="240" w:lineRule="auto"/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</w:pPr>
      <w:proofErr w:type="gramStart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  </w:t>
      </w:r>
      <w:r w:rsidRPr="00F7460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Unigrams</w:t>
      </w:r>
      <w:proofErr w:type="gramEnd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: Each sentence is tokenized into </w:t>
      </w:r>
      <w:r w:rsidRPr="000D688D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individual words:</w:t>
      </w:r>
    </w:p>
    <w:p w14:paraId="640CE70F" w14:textId="77777777" w:rsidR="00F74608" w:rsidRPr="00F74608" w:rsidRDefault="00F74608" w:rsidP="00FB045A">
      <w:pPr>
        <w:numPr>
          <w:ilvl w:val="0"/>
          <w:numId w:val="24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1: ['the', 'sky', 'is', 'blue']</w:t>
      </w:r>
    </w:p>
    <w:p w14:paraId="5E0909D5" w14:textId="77777777" w:rsidR="00F74608" w:rsidRPr="00F74608" w:rsidRDefault="00F74608" w:rsidP="00FB045A">
      <w:pPr>
        <w:numPr>
          <w:ilvl w:val="0"/>
          <w:numId w:val="24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2: ['sky', 'is', 'blue', 'and', 'sky', 'is', 'beautiful']</w:t>
      </w:r>
    </w:p>
    <w:p w14:paraId="1BCB12FD" w14:textId="77777777" w:rsidR="00F74608" w:rsidRPr="00F74608" w:rsidRDefault="00F74608" w:rsidP="00FB045A">
      <w:pPr>
        <w:numPr>
          <w:ilvl w:val="0"/>
          <w:numId w:val="24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3: ['the', 'beautiful', 'sky', 'is', 'so', 'blue']</w:t>
      </w:r>
    </w:p>
    <w:p w14:paraId="58A428E2" w14:textId="77777777" w:rsidR="00F74608" w:rsidRDefault="00F74608" w:rsidP="00FB045A">
      <w:pPr>
        <w:numPr>
          <w:ilvl w:val="0"/>
          <w:numId w:val="24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4: ['</w:t>
      </w:r>
      <w:proofErr w:type="spellStart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i</w:t>
      </w:r>
      <w:proofErr w:type="spellEnd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', 'love', 'blue', 'cheese']</w:t>
      </w:r>
    </w:p>
    <w:p w14:paraId="0B6860BE" w14:textId="77777777" w:rsidR="00731DE6" w:rsidRPr="00F74608" w:rsidRDefault="00731DE6" w:rsidP="00731DE6">
      <w:pPr>
        <w:spacing w:before="120" w:after="120" w:line="240" w:lineRule="auto"/>
        <w:ind w:left="720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2CC1500D" w14:textId="77777777" w:rsidR="00F74608" w:rsidRPr="00F74608" w:rsidRDefault="00F74608" w:rsidP="00FB045A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gramStart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  </w:t>
      </w:r>
      <w:r w:rsidRPr="00F7460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Bigrams</w:t>
      </w:r>
      <w:proofErr w:type="gramEnd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: </w:t>
      </w:r>
      <w:r w:rsidRPr="000D688D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Pairs of consecutive words</w:t>
      </w: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are created:</w:t>
      </w:r>
    </w:p>
    <w:p w14:paraId="0F28D66C" w14:textId="77777777" w:rsidR="00F74608" w:rsidRPr="00F74608" w:rsidRDefault="00F74608" w:rsidP="00FB045A">
      <w:pPr>
        <w:numPr>
          <w:ilvl w:val="0"/>
          <w:numId w:val="25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1: ['the sky', 'sky is', 'is blue']</w:t>
      </w:r>
    </w:p>
    <w:p w14:paraId="2CB69C97" w14:textId="77777777" w:rsidR="00F74608" w:rsidRPr="00F74608" w:rsidRDefault="00F74608" w:rsidP="00FB045A">
      <w:pPr>
        <w:numPr>
          <w:ilvl w:val="0"/>
          <w:numId w:val="25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2: ['sky is', 'is blue', 'blue and', 'and sky', 'sky is', 'is beautiful']</w:t>
      </w:r>
    </w:p>
    <w:p w14:paraId="74A21EE6" w14:textId="77777777" w:rsidR="00F74608" w:rsidRPr="00F74608" w:rsidRDefault="00F74608" w:rsidP="00FB045A">
      <w:pPr>
        <w:numPr>
          <w:ilvl w:val="0"/>
          <w:numId w:val="25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3: ['the beautiful', 'beautiful sky', 'sky is', 'is so', 'so blue']</w:t>
      </w:r>
    </w:p>
    <w:p w14:paraId="0A8859CA" w14:textId="77777777" w:rsidR="00F74608" w:rsidRDefault="00F74608" w:rsidP="00FB045A">
      <w:pPr>
        <w:numPr>
          <w:ilvl w:val="0"/>
          <w:numId w:val="25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4: ['</w:t>
      </w:r>
      <w:proofErr w:type="spellStart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i</w:t>
      </w:r>
      <w:proofErr w:type="spellEnd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love', 'love blue', 'blue cheese']</w:t>
      </w:r>
    </w:p>
    <w:p w14:paraId="3CAC36ED" w14:textId="77777777" w:rsidR="00731DE6" w:rsidRPr="00F74608" w:rsidRDefault="00731DE6" w:rsidP="00731DE6">
      <w:pPr>
        <w:spacing w:before="120" w:after="120" w:line="240" w:lineRule="auto"/>
        <w:ind w:left="720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2BE95427" w14:textId="77777777" w:rsidR="00F74608" w:rsidRPr="00F74608" w:rsidRDefault="00F74608" w:rsidP="00FB045A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gramStart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  </w:t>
      </w:r>
      <w:r w:rsidRPr="00F74608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Trigrams</w:t>
      </w:r>
      <w:proofErr w:type="gramEnd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: </w:t>
      </w:r>
      <w:r w:rsidRPr="000D688D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Sequences of three consecutive words</w:t>
      </w: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are created:</w:t>
      </w:r>
    </w:p>
    <w:p w14:paraId="314E37BB" w14:textId="77777777" w:rsidR="00F74608" w:rsidRPr="00F74608" w:rsidRDefault="00F74608" w:rsidP="00FB045A">
      <w:pPr>
        <w:numPr>
          <w:ilvl w:val="0"/>
          <w:numId w:val="26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1: ['the sky is', 'sky is blue']</w:t>
      </w:r>
    </w:p>
    <w:p w14:paraId="20BCD96D" w14:textId="77777777" w:rsidR="00F74608" w:rsidRPr="00F74608" w:rsidRDefault="00F74608" w:rsidP="00FB045A">
      <w:pPr>
        <w:numPr>
          <w:ilvl w:val="0"/>
          <w:numId w:val="26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lastRenderedPageBreak/>
        <w:t>Sentence 2: ['sky is blue', 'is blue and', 'blue and sky', 'and sky is', 'sky is beautiful']</w:t>
      </w:r>
    </w:p>
    <w:p w14:paraId="07EDF1EF" w14:textId="77777777" w:rsidR="00F74608" w:rsidRPr="00F74608" w:rsidRDefault="00F74608" w:rsidP="00FB045A">
      <w:pPr>
        <w:numPr>
          <w:ilvl w:val="0"/>
          <w:numId w:val="26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3: ['the beautiful sky', 'beautiful sky is', 'sky is so', 'is so blue']</w:t>
      </w:r>
    </w:p>
    <w:p w14:paraId="4E670E4D" w14:textId="77777777" w:rsidR="00F74608" w:rsidRDefault="00F74608" w:rsidP="00FB045A">
      <w:pPr>
        <w:numPr>
          <w:ilvl w:val="0"/>
          <w:numId w:val="26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Sentence 4: ['</w:t>
      </w:r>
      <w:proofErr w:type="spellStart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>i</w:t>
      </w:r>
      <w:proofErr w:type="spellEnd"/>
      <w:r w:rsidRPr="00F7460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love blue', 'love blue cheese']</w:t>
      </w:r>
    </w:p>
    <w:p w14:paraId="2FDFE19F" w14:textId="77777777" w:rsidR="00203CC8" w:rsidRDefault="00203CC8" w:rsidP="00203CC8">
      <w:p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0D7A9D7A" w14:textId="77777777" w:rsidR="00F94807" w:rsidRPr="00F94807" w:rsidRDefault="00F94807" w:rsidP="00F948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0070C0"/>
          <w:sz w:val="26"/>
          <w:szCs w:val="26"/>
          <w:lang w:eastAsia="en-PK"/>
        </w:rPr>
      </w:pPr>
      <w:r w:rsidRPr="00F94807">
        <w:rPr>
          <w:rFonts w:ascii="Courier New" w:eastAsia="Times New Roman" w:hAnsi="Courier New" w:cs="Courier New"/>
          <w:b/>
          <w:bCs/>
          <w:color w:val="0070C0"/>
          <w:sz w:val="26"/>
          <w:szCs w:val="26"/>
          <w:highlight w:val="yellow"/>
          <w:lang w:eastAsia="en-PK"/>
        </w:rPr>
        <w:t>Get the feature names</w:t>
      </w:r>
    </w:p>
    <w:p w14:paraId="33F80B64" w14:textId="77777777" w:rsidR="00F94807" w:rsidRPr="00FB7D95" w:rsidRDefault="00F94807" w:rsidP="00F948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  <w:lang w:eastAsia="en-PK"/>
        </w:rPr>
      </w:pPr>
      <w:proofErr w:type="spellStart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>feature_names</w:t>
      </w:r>
      <w:proofErr w:type="spellEnd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 xml:space="preserve"> = </w:t>
      </w:r>
      <w:proofErr w:type="spellStart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>vectorizer.get_feature_names_</w:t>
      </w:r>
      <w:proofErr w:type="gramStart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>out</w:t>
      </w:r>
      <w:proofErr w:type="spellEnd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>(</w:t>
      </w:r>
      <w:proofErr w:type="gramEnd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>)</w:t>
      </w:r>
    </w:p>
    <w:p w14:paraId="4DD9CC66" w14:textId="77777777" w:rsidR="00F94807" w:rsidRPr="00FB7D95" w:rsidRDefault="00F94807" w:rsidP="00F94807">
      <w:pPr>
        <w:numPr>
          <w:ilvl w:val="0"/>
          <w:numId w:val="27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en-PK"/>
        </w:rPr>
      </w:pPr>
      <w:r w:rsidRPr="00FB7D95">
        <w:rPr>
          <w:rFonts w:ascii="Times New Roman" w:eastAsia="Times New Roman" w:hAnsi="Times New Roman" w:cs="Times New Roman"/>
          <w:sz w:val="28"/>
          <w:szCs w:val="28"/>
          <w:lang w:eastAsia="en-PK"/>
        </w:rPr>
        <w:t xml:space="preserve">This retrieves the </w:t>
      </w:r>
      <w:r w:rsidRPr="00F94807">
        <w:rPr>
          <w:rFonts w:ascii="Times New Roman" w:eastAsia="Times New Roman" w:hAnsi="Times New Roman" w:cs="Times New Roman"/>
          <w:color w:val="FF0000"/>
          <w:sz w:val="28"/>
          <w:szCs w:val="28"/>
          <w:lang w:eastAsia="en-PK"/>
        </w:rPr>
        <w:t xml:space="preserve">actual n-gram terms that were found in the corpus </w:t>
      </w:r>
      <w:r w:rsidRPr="00FB7D95">
        <w:rPr>
          <w:rFonts w:ascii="Times New Roman" w:eastAsia="Times New Roman" w:hAnsi="Times New Roman" w:cs="Times New Roman"/>
          <w:sz w:val="28"/>
          <w:szCs w:val="28"/>
          <w:lang w:eastAsia="en-PK"/>
        </w:rPr>
        <w:t>during the fitting process.</w:t>
      </w:r>
    </w:p>
    <w:p w14:paraId="3783536D" w14:textId="77777777" w:rsidR="00F94807" w:rsidRPr="00FB7D95" w:rsidRDefault="00F94807" w:rsidP="00F94807">
      <w:pPr>
        <w:numPr>
          <w:ilvl w:val="0"/>
          <w:numId w:val="27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8"/>
          <w:szCs w:val="28"/>
          <w:lang w:eastAsia="en-PK"/>
        </w:rPr>
      </w:pPr>
      <w:proofErr w:type="spellStart"/>
      <w:r w:rsidRPr="00FB7D95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t>feature_names</w:t>
      </w:r>
      <w:proofErr w:type="spellEnd"/>
      <w:r w:rsidRPr="00FB7D95">
        <w:rPr>
          <w:rFonts w:ascii="Times New Roman" w:eastAsia="Times New Roman" w:hAnsi="Times New Roman" w:cs="Times New Roman"/>
          <w:sz w:val="28"/>
          <w:szCs w:val="28"/>
          <w:lang w:eastAsia="en-PK"/>
        </w:rPr>
        <w:t xml:space="preserve">: A list of </w:t>
      </w:r>
      <w:r w:rsidRPr="00F94807">
        <w:rPr>
          <w:rFonts w:ascii="Times New Roman" w:eastAsia="Times New Roman" w:hAnsi="Times New Roman" w:cs="Times New Roman"/>
          <w:color w:val="FF0000"/>
          <w:sz w:val="28"/>
          <w:szCs w:val="28"/>
          <w:lang w:eastAsia="en-PK"/>
        </w:rPr>
        <w:t>n-grams (unigrams, bigrams, or trigrams)</w:t>
      </w:r>
      <w:r w:rsidRPr="00FB7D95">
        <w:rPr>
          <w:rFonts w:ascii="Times New Roman" w:eastAsia="Times New Roman" w:hAnsi="Times New Roman" w:cs="Times New Roman"/>
          <w:sz w:val="28"/>
          <w:szCs w:val="28"/>
          <w:lang w:eastAsia="en-PK"/>
        </w:rPr>
        <w:t xml:space="preserve"> that correspond to the </w:t>
      </w:r>
      <w:r w:rsidRPr="00F94807">
        <w:rPr>
          <w:rFonts w:ascii="Times New Roman" w:eastAsia="Times New Roman" w:hAnsi="Times New Roman" w:cs="Times New Roman"/>
          <w:color w:val="FF0000"/>
          <w:sz w:val="28"/>
          <w:szCs w:val="28"/>
          <w:lang w:eastAsia="en-PK"/>
        </w:rPr>
        <w:t>columns in the sparse matrices</w:t>
      </w:r>
      <w:r w:rsidRPr="00FB7D95">
        <w:rPr>
          <w:rFonts w:ascii="Times New Roman" w:eastAsia="Times New Roman" w:hAnsi="Times New Roman" w:cs="Times New Roman"/>
          <w:sz w:val="28"/>
          <w:szCs w:val="28"/>
          <w:lang w:eastAsia="en-PK"/>
        </w:rPr>
        <w:t xml:space="preserve"> </w:t>
      </w:r>
      <w:proofErr w:type="spellStart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>X_corpus</w:t>
      </w:r>
      <w:proofErr w:type="spellEnd"/>
      <w:r w:rsidRPr="00FB7D95">
        <w:rPr>
          <w:rFonts w:ascii="Times New Roman" w:eastAsia="Times New Roman" w:hAnsi="Times New Roman" w:cs="Times New Roman"/>
          <w:sz w:val="28"/>
          <w:szCs w:val="28"/>
          <w:lang w:eastAsia="en-PK"/>
        </w:rPr>
        <w:t xml:space="preserve"> and </w:t>
      </w:r>
      <w:proofErr w:type="spellStart"/>
      <w:r w:rsidRPr="00FB7D95">
        <w:rPr>
          <w:rFonts w:ascii="Courier New" w:eastAsia="Times New Roman" w:hAnsi="Courier New" w:cs="Courier New"/>
          <w:sz w:val="24"/>
          <w:szCs w:val="24"/>
          <w:lang w:eastAsia="en-PK"/>
        </w:rPr>
        <w:t>X_new_doc</w:t>
      </w:r>
      <w:proofErr w:type="spellEnd"/>
      <w:r w:rsidRPr="00FB7D95">
        <w:rPr>
          <w:rFonts w:ascii="Times New Roman" w:eastAsia="Times New Roman" w:hAnsi="Times New Roman" w:cs="Times New Roman"/>
          <w:sz w:val="28"/>
          <w:szCs w:val="28"/>
          <w:lang w:eastAsia="en-PK"/>
        </w:rPr>
        <w:t>.</w:t>
      </w:r>
    </w:p>
    <w:p w14:paraId="4B315633" w14:textId="77777777" w:rsidR="008A05E6" w:rsidRDefault="008A05E6" w:rsidP="008A05E6">
      <w:pPr>
        <w:spacing w:before="120" w:after="120" w:line="240" w:lineRule="auto"/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</w:p>
    <w:p w14:paraId="3EC4C0CA" w14:textId="77777777" w:rsidR="008A05E6" w:rsidRPr="003933BF" w:rsidRDefault="008A05E6" w:rsidP="008A05E6">
      <w:pPr>
        <w:spacing w:before="120" w:after="120" w:line="240" w:lineRule="auto"/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</w:pPr>
      <w:r w:rsidRPr="003933BF">
        <w:rPr>
          <w:rFonts w:asciiTheme="majorBidi" w:eastAsia="Times New Roman" w:hAnsiTheme="majorBidi" w:cstheme="majorBidi"/>
          <w:b/>
          <w:bCs/>
          <w:color w:val="FF0000"/>
          <w:sz w:val="24"/>
          <w:szCs w:val="24"/>
          <w:lang w:eastAsia="en-PK"/>
        </w:rPr>
        <w:t>Summing counts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:</w:t>
      </w:r>
    </w:p>
    <w:p w14:paraId="1D24CC31" w14:textId="77777777" w:rsidR="008A05E6" w:rsidRPr="00104FFF" w:rsidRDefault="008A05E6" w:rsidP="00104FFF">
      <w:pPr>
        <w:numPr>
          <w:ilvl w:val="0"/>
          <w:numId w:val="17"/>
        </w:numPr>
        <w:spacing w:before="120" w:after="120" w:line="360" w:lineRule="auto"/>
        <w:rPr>
          <w:rFonts w:asciiTheme="majorBidi" w:eastAsia="Times New Roman" w:hAnsiTheme="majorBidi" w:cstheme="majorBidi"/>
          <w:color w:val="FF0000"/>
          <w:sz w:val="24"/>
          <w:szCs w:val="24"/>
          <w:highlight w:val="yellow"/>
          <w:lang w:eastAsia="en-PK"/>
        </w:rPr>
      </w:pPr>
      <w:proofErr w:type="spellStart"/>
      <w:r w:rsidRPr="009A2FC8">
        <w:rPr>
          <w:rFonts w:asciiTheme="majorBidi" w:eastAsia="Times New Roman" w:hAnsiTheme="majorBidi" w:cstheme="majorBidi"/>
          <w:sz w:val="24"/>
          <w:szCs w:val="24"/>
          <w:lang w:eastAsia="en-PK"/>
        </w:rPr>
        <w:t>X_</w:t>
      </w:r>
      <w:proofErr w:type="gramStart"/>
      <w:r w:rsidRPr="009A2FC8">
        <w:rPr>
          <w:rFonts w:asciiTheme="majorBidi" w:eastAsia="Times New Roman" w:hAnsiTheme="majorBidi" w:cstheme="majorBidi"/>
          <w:sz w:val="24"/>
          <w:szCs w:val="24"/>
          <w:lang w:eastAsia="en-PK"/>
        </w:rPr>
        <w:t>corpus.toarray</w:t>
      </w:r>
      <w:proofErr w:type="spellEnd"/>
      <w:proofErr w:type="gramEnd"/>
      <w:r w:rsidRPr="009A2F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().sum(axis=0): </w:t>
      </w:r>
      <w:r w:rsidRPr="00104FFF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his </w:t>
      </w:r>
      <w:r w:rsidRPr="00104FF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sums the counts of each n-gram</w:t>
      </w:r>
      <w:r w:rsidRPr="00104FFF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across </w:t>
      </w:r>
      <w:r w:rsidRPr="00104FF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all documents</w:t>
      </w:r>
      <w:r w:rsidRPr="00104FFF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in the corpus to show the</w:t>
      </w:r>
      <w:r w:rsidRPr="00104FF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 xml:space="preserve"> overall frequency.</w:t>
      </w:r>
    </w:p>
    <w:p w14:paraId="27BA403B" w14:textId="77777777" w:rsidR="008A05E6" w:rsidRPr="009A2FC8" w:rsidRDefault="008A05E6" w:rsidP="00104FFF">
      <w:pPr>
        <w:numPr>
          <w:ilvl w:val="0"/>
          <w:numId w:val="17"/>
        </w:numPr>
        <w:spacing w:before="120" w:after="120" w:line="360" w:lineRule="auto"/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</w:pPr>
      <w:proofErr w:type="spellStart"/>
      <w:r w:rsidRPr="009A2FC8">
        <w:rPr>
          <w:rFonts w:asciiTheme="majorBidi" w:eastAsia="Times New Roman" w:hAnsiTheme="majorBidi" w:cstheme="majorBidi"/>
          <w:sz w:val="24"/>
          <w:szCs w:val="24"/>
          <w:lang w:eastAsia="en-PK"/>
        </w:rPr>
        <w:t>X_new_</w:t>
      </w:r>
      <w:proofErr w:type="gramStart"/>
      <w:r w:rsidRPr="009A2FC8">
        <w:rPr>
          <w:rFonts w:asciiTheme="majorBidi" w:eastAsia="Times New Roman" w:hAnsiTheme="majorBidi" w:cstheme="majorBidi"/>
          <w:sz w:val="24"/>
          <w:szCs w:val="24"/>
          <w:lang w:eastAsia="en-PK"/>
        </w:rPr>
        <w:t>doc.toarray</w:t>
      </w:r>
      <w:proofErr w:type="spellEnd"/>
      <w:proofErr w:type="gramEnd"/>
      <w:r w:rsidRPr="009A2F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().flatten(): </w:t>
      </w:r>
      <w:r w:rsidRPr="009A2FC8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 xml:space="preserve">Converts the </w:t>
      </w:r>
      <w:r w:rsidRPr="00104FFF">
        <w:rPr>
          <w:rFonts w:asciiTheme="majorBidi" w:eastAsia="Times New Roman" w:hAnsiTheme="majorBidi" w:cstheme="majorBidi"/>
          <w:color w:val="FF0000"/>
          <w:sz w:val="24"/>
          <w:szCs w:val="24"/>
          <w:highlight w:val="yellow"/>
          <w:lang w:eastAsia="en-PK"/>
        </w:rPr>
        <w:t xml:space="preserve">count matrix of the new document </w:t>
      </w:r>
      <w:r w:rsidRPr="009A2FC8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>into a one-dimensional array.</w:t>
      </w:r>
    </w:p>
    <w:p w14:paraId="3DF512D3" w14:textId="1214ACCB" w:rsidR="00F74608" w:rsidRDefault="007F2094" w:rsidP="006A74B1">
      <w:pPr>
        <w:spacing w:after="0"/>
        <w:rPr>
          <w:sz w:val="28"/>
          <w:szCs w:val="28"/>
        </w:rPr>
      </w:pPr>
      <w:r w:rsidRPr="007F2094">
        <w:rPr>
          <w:rStyle w:val="Strong"/>
          <w:sz w:val="28"/>
          <w:szCs w:val="28"/>
        </w:rPr>
        <w:t>Convert the Matrices to Arrays</w:t>
      </w:r>
      <w:r w:rsidRPr="007F2094">
        <w:rPr>
          <w:sz w:val="28"/>
          <w:szCs w:val="28"/>
        </w:rPr>
        <w:t>:</w:t>
      </w:r>
    </w:p>
    <w:p w14:paraId="75FC932C" w14:textId="77777777" w:rsidR="00B7093C" w:rsidRPr="003933BF" w:rsidRDefault="00B7093C" w:rsidP="003933B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corpus_ngrams</w:t>
      </w:r>
      <w:proofErr w:type="spellEnd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= </w:t>
      </w:r>
      <w:proofErr w:type="spellStart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X_</w:t>
      </w:r>
      <w:proofErr w:type="gramStart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corpus.toarray</w:t>
      </w:r>
      <w:proofErr w:type="spellEnd"/>
      <w:proofErr w:type="gramEnd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().sum(axis=0)</w:t>
      </w:r>
    </w:p>
    <w:p w14:paraId="7ADD0B02" w14:textId="75A6E912" w:rsidR="003A1209" w:rsidRPr="003933BF" w:rsidRDefault="00B7093C" w:rsidP="003933B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new_doc_ngrams</w:t>
      </w:r>
      <w:proofErr w:type="spellEnd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= </w:t>
      </w:r>
      <w:proofErr w:type="spellStart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X_new_</w:t>
      </w:r>
      <w:proofErr w:type="gramStart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doc.toarray</w:t>
      </w:r>
      <w:proofErr w:type="spellEnd"/>
      <w:proofErr w:type="gramEnd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().flatten()</w:t>
      </w:r>
    </w:p>
    <w:p w14:paraId="05D0F02B" w14:textId="77777777" w:rsidR="003A1209" w:rsidRPr="003A1209" w:rsidRDefault="003A1209" w:rsidP="003A1209">
      <w:pPr>
        <w:numPr>
          <w:ilvl w:val="0"/>
          <w:numId w:val="2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spellStart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X_</w:t>
      </w:r>
      <w:proofErr w:type="gramStart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corpus.toarray</w:t>
      </w:r>
      <w:proofErr w:type="spellEnd"/>
      <w:proofErr w:type="gramEnd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()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>:</w:t>
      </w:r>
    </w:p>
    <w:p w14:paraId="3B9A48E2" w14:textId="4154BFA0" w:rsidR="003A1209" w:rsidRPr="003A1209" w:rsidRDefault="003A1209" w:rsidP="003A1209">
      <w:pPr>
        <w:numPr>
          <w:ilvl w:val="1"/>
          <w:numId w:val="2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Converts the 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sparse matrix for the corpus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into a r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 xml:space="preserve">egular </w:t>
      </w:r>
      <w:proofErr w:type="spellStart"/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numpy</w:t>
      </w:r>
      <w:proofErr w:type="spellEnd"/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 xml:space="preserve"> </w:t>
      </w:r>
      <w:proofErr w:type="gramStart"/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array</w:t>
      </w:r>
      <w:r w:rsid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(</w:t>
      </w:r>
      <w:proofErr w:type="gramEnd"/>
      <w:r w:rsid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dense array)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.</w:t>
      </w:r>
    </w:p>
    <w:p w14:paraId="28EAE6D6" w14:textId="77777777" w:rsidR="003A1209" w:rsidRDefault="003A1209" w:rsidP="003A1209">
      <w:pPr>
        <w:numPr>
          <w:ilvl w:val="1"/>
          <w:numId w:val="2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gramStart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.sum</w:t>
      </w:r>
      <w:proofErr w:type="gramEnd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(axis=0)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: Sums the 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counts of each n-gram across all documents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in the corpus to get the 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 xml:space="preserve">total count of each n-gram 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>in the corpus.</w:t>
      </w:r>
    </w:p>
    <w:p w14:paraId="6BFDCBE5" w14:textId="1BF15B01" w:rsidR="00E176FA" w:rsidRPr="003933BF" w:rsidRDefault="00E176FA" w:rsidP="00E176FA">
      <w:pPr>
        <w:numPr>
          <w:ilvl w:val="0"/>
          <w:numId w:val="2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3933BF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Converts the sparse matrix </w:t>
      </w:r>
      <w:proofErr w:type="spellStart"/>
      <w:r w:rsidRPr="003933BF">
        <w:rPr>
          <w:rFonts w:asciiTheme="majorBidi" w:eastAsia="Times New Roman" w:hAnsiTheme="majorBidi" w:cstheme="majorBidi"/>
          <w:sz w:val="24"/>
          <w:szCs w:val="24"/>
          <w:lang w:eastAsia="en-PK"/>
        </w:rPr>
        <w:t>X_corpus</w:t>
      </w:r>
      <w:proofErr w:type="spellEnd"/>
      <w:r w:rsidRPr="003933BF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(which contains counts of n-grams for each document) into a dense </w:t>
      </w:r>
      <w:proofErr w:type="spellStart"/>
      <w:r w:rsidRPr="003933BF">
        <w:rPr>
          <w:rFonts w:asciiTheme="majorBidi" w:eastAsia="Times New Roman" w:hAnsiTheme="majorBidi" w:cstheme="majorBidi"/>
          <w:sz w:val="24"/>
          <w:szCs w:val="24"/>
          <w:lang w:eastAsia="en-PK"/>
        </w:rPr>
        <w:t>numpy</w:t>
      </w:r>
      <w:proofErr w:type="spellEnd"/>
      <w:r w:rsidRPr="003933BF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array.</w:t>
      </w:r>
    </w:p>
    <w:p w14:paraId="56A66653" w14:textId="77777777" w:rsidR="003A1209" w:rsidRPr="003A1209" w:rsidRDefault="003A1209" w:rsidP="003A1209">
      <w:pPr>
        <w:numPr>
          <w:ilvl w:val="0"/>
          <w:numId w:val="2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spellStart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X_new_</w:t>
      </w:r>
      <w:proofErr w:type="gramStart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doc.toarray</w:t>
      </w:r>
      <w:proofErr w:type="spellEnd"/>
      <w:proofErr w:type="gramEnd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().flatten()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>:</w:t>
      </w:r>
    </w:p>
    <w:p w14:paraId="48B05C0A" w14:textId="77777777" w:rsidR="003A1209" w:rsidRPr="003A1209" w:rsidRDefault="003A1209" w:rsidP="003A1209">
      <w:pPr>
        <w:numPr>
          <w:ilvl w:val="1"/>
          <w:numId w:val="2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Converts the 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sparse matrix for the new document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into a </w:t>
      </w:r>
      <w:proofErr w:type="spellStart"/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>numpy</w:t>
      </w:r>
      <w:proofErr w:type="spellEnd"/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array.</w:t>
      </w:r>
    </w:p>
    <w:p w14:paraId="30C7B5F7" w14:textId="77777777" w:rsidR="003A1209" w:rsidRPr="003A1209" w:rsidRDefault="003A1209" w:rsidP="003A1209">
      <w:pPr>
        <w:numPr>
          <w:ilvl w:val="1"/>
          <w:numId w:val="28"/>
        </w:numPr>
        <w:spacing w:before="120" w:after="12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gramStart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.flatten</w:t>
      </w:r>
      <w:proofErr w:type="gramEnd"/>
      <w:r w:rsidRPr="003A1209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()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: Converts the </w:t>
      </w:r>
      <w:r w:rsidRPr="003933BF">
        <w:rPr>
          <w:rFonts w:asciiTheme="majorBidi" w:eastAsia="Times New Roman" w:hAnsiTheme="majorBidi" w:cstheme="majorBidi"/>
          <w:color w:val="FF0000"/>
          <w:sz w:val="24"/>
          <w:szCs w:val="24"/>
          <w:lang w:eastAsia="en-PK"/>
        </w:rPr>
        <w:t>2D array into a 1D array to easily</w:t>
      </w:r>
      <w:r w:rsidRPr="003A1209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compare counts of n-grams in the new document.</w:t>
      </w:r>
    </w:p>
    <w:p w14:paraId="12099836" w14:textId="77777777" w:rsidR="00E0466D" w:rsidRDefault="00E0466D" w:rsidP="006A74B1">
      <w:pPr>
        <w:spacing w:after="0"/>
        <w:rPr>
          <w:sz w:val="28"/>
          <w:szCs w:val="28"/>
        </w:rPr>
      </w:pPr>
    </w:p>
    <w:p w14:paraId="614930B5" w14:textId="2C22B35C" w:rsidR="00EB07F4" w:rsidRDefault="00EB07F4" w:rsidP="006A74B1">
      <w:pPr>
        <w:spacing w:after="0"/>
        <w:rPr>
          <w:sz w:val="28"/>
          <w:szCs w:val="28"/>
        </w:rPr>
      </w:pPr>
      <w:r w:rsidRPr="00EB07F4">
        <w:rPr>
          <w:noProof/>
          <w:sz w:val="28"/>
          <w:szCs w:val="28"/>
        </w:rPr>
        <w:lastRenderedPageBreak/>
        <w:drawing>
          <wp:inline distT="0" distB="0" distL="0" distR="0" wp14:anchorId="4A479931" wp14:editId="0B83D6D8">
            <wp:extent cx="5657850" cy="2234925"/>
            <wp:effectExtent l="0" t="0" r="0" b="0"/>
            <wp:docPr id="15034533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45332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672" cy="22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E9AB4" w14:textId="2F80F289" w:rsidR="00EB07F4" w:rsidRDefault="00EB07F4" w:rsidP="00EB07F4">
      <w:pPr>
        <w:spacing w:after="0"/>
        <w:jc w:val="center"/>
        <w:rPr>
          <w:sz w:val="28"/>
          <w:szCs w:val="28"/>
        </w:rPr>
      </w:pPr>
      <w:r w:rsidRPr="00EB07F4">
        <w:rPr>
          <w:noProof/>
          <w:sz w:val="28"/>
          <w:szCs w:val="28"/>
        </w:rPr>
        <w:drawing>
          <wp:inline distT="0" distB="0" distL="0" distR="0" wp14:anchorId="00E52C11" wp14:editId="7EB2A77F">
            <wp:extent cx="3448373" cy="1757994"/>
            <wp:effectExtent l="0" t="0" r="0" b="0"/>
            <wp:docPr id="1135886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88683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5359" cy="1761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644BC" w14:textId="77777777" w:rsidR="00EB07F4" w:rsidRPr="003933BF" w:rsidRDefault="00EB07F4" w:rsidP="00EB07F4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4A67C072" w14:textId="2650D368" w:rsidR="00EB07F4" w:rsidRDefault="00EB07F4" w:rsidP="00393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Now</w:t>
      </w:r>
      <w:proofErr w:type="gramStart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, .sum</w:t>
      </w:r>
      <w:proofErr w:type="gramEnd"/>
      <w:r w:rsidRPr="003933BF">
        <w:rPr>
          <w:rFonts w:ascii="Times New Roman" w:eastAsia="Times New Roman" w:hAnsi="Times New Roman" w:cs="Times New Roman"/>
          <w:sz w:val="24"/>
          <w:szCs w:val="24"/>
          <w:lang w:eastAsia="en-PK"/>
        </w:rPr>
        <w:t>(axis=0) will sum the counts for each unigram (column-wise) across all documents:</w:t>
      </w:r>
    </w:p>
    <w:p w14:paraId="22BBDBBA" w14:textId="77777777" w:rsidR="003933BF" w:rsidRPr="003933BF" w:rsidRDefault="003933BF" w:rsidP="003933B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1B4B1C3D" w14:textId="6BFEDD40" w:rsidR="00EB07F4" w:rsidRDefault="00EB07F4" w:rsidP="00EB07F4">
      <w:pPr>
        <w:spacing w:after="0"/>
        <w:rPr>
          <w:sz w:val="28"/>
          <w:szCs w:val="28"/>
        </w:rPr>
      </w:pPr>
      <w:r w:rsidRPr="00EB07F4">
        <w:rPr>
          <w:noProof/>
          <w:sz w:val="28"/>
          <w:szCs w:val="28"/>
        </w:rPr>
        <w:drawing>
          <wp:inline distT="0" distB="0" distL="0" distR="0" wp14:anchorId="2B7ABEF6" wp14:editId="00443ED3">
            <wp:extent cx="5991781" cy="402956"/>
            <wp:effectExtent l="0" t="0" r="0" b="0"/>
            <wp:docPr id="1706676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67677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61017" cy="41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40D5" w14:textId="77777777" w:rsidR="00EB07F4" w:rsidRDefault="00EB07F4" w:rsidP="00EB07F4">
      <w:pPr>
        <w:spacing w:after="0"/>
        <w:rPr>
          <w:sz w:val="28"/>
          <w:szCs w:val="28"/>
        </w:rPr>
      </w:pPr>
    </w:p>
    <w:p w14:paraId="3A598EF7" w14:textId="77777777" w:rsidR="00764412" w:rsidRDefault="00494890" w:rsidP="00EB07F4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67A8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[2, 4, 3, 3] </w:t>
      </w:r>
    </w:p>
    <w:p w14:paraId="264B9B4E" w14:textId="2A487FBF" w:rsidR="00EB07F4" w:rsidRPr="00367A82" w:rsidRDefault="00494890" w:rsidP="00EB07F4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67A82">
        <w:rPr>
          <w:rFonts w:ascii="Times New Roman" w:eastAsia="Times New Roman" w:hAnsi="Times New Roman" w:cs="Times New Roman"/>
          <w:sz w:val="24"/>
          <w:szCs w:val="24"/>
          <w:lang w:eastAsia="en-PK"/>
        </w:rPr>
        <w:t># 'the' occurs 2 times, 'sky' 4 times, 'is' 3 times, 'blue' 3 times in the entire corpus</w:t>
      </w:r>
    </w:p>
    <w:p w14:paraId="0D57FDE7" w14:textId="4ED7EDE1" w:rsidR="002229CF" w:rsidRPr="00367A82" w:rsidRDefault="00367A82" w:rsidP="00EB07F4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PK"/>
        </w:rPr>
        <w:t>T</w:t>
      </w:r>
      <w:r w:rsidR="002229CF" w:rsidRPr="00367A8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his array </w:t>
      </w:r>
      <w:proofErr w:type="spellStart"/>
      <w:r w:rsidR="002229CF" w:rsidRPr="00367A82">
        <w:rPr>
          <w:rFonts w:ascii="Times New Roman" w:eastAsia="Times New Roman" w:hAnsi="Times New Roman" w:cs="Times New Roman"/>
          <w:sz w:val="24"/>
          <w:szCs w:val="24"/>
          <w:lang w:eastAsia="en-PK"/>
        </w:rPr>
        <w:t>corpus_ngrams</w:t>
      </w:r>
      <w:proofErr w:type="spellEnd"/>
      <w:r w:rsidR="002229CF" w:rsidRPr="00367A8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holds the total count of each unigram across all documents in the corpus.</w:t>
      </w:r>
    </w:p>
    <w:p w14:paraId="4BF30E17" w14:textId="77777777" w:rsidR="006267F3" w:rsidRDefault="006267F3" w:rsidP="00EB07F4">
      <w:pPr>
        <w:spacing w:after="0"/>
      </w:pPr>
    </w:p>
    <w:p w14:paraId="643E450B" w14:textId="77777777" w:rsidR="006267F3" w:rsidRDefault="006267F3" w:rsidP="006267F3">
      <w:pPr>
        <w:pStyle w:val="Heading3"/>
      </w:pPr>
      <w:r>
        <w:rPr>
          <w:rStyle w:val="Strong"/>
          <w:b/>
          <w:bCs/>
        </w:rPr>
        <w:t>Sparse Matrix:</w:t>
      </w:r>
    </w:p>
    <w:p w14:paraId="43EB9F85" w14:textId="77777777" w:rsidR="006267F3" w:rsidRDefault="006267F3" w:rsidP="00367A82">
      <w:pPr>
        <w:pStyle w:val="NormalWeb"/>
        <w:numPr>
          <w:ilvl w:val="0"/>
          <w:numId w:val="29"/>
        </w:numPr>
        <w:spacing w:line="276" w:lineRule="auto"/>
        <w:jc w:val="both"/>
      </w:pPr>
      <w:r>
        <w:t xml:space="preserve">A </w:t>
      </w:r>
      <w:r>
        <w:rPr>
          <w:rStyle w:val="Strong"/>
        </w:rPr>
        <w:t>sparse matrix</w:t>
      </w:r>
      <w:r>
        <w:t xml:space="preserve"> is a matrix </w:t>
      </w:r>
      <w:r w:rsidRPr="00367A82">
        <w:rPr>
          <w:color w:val="FF0000"/>
        </w:rPr>
        <w:t>where most of the elements are zero</w:t>
      </w:r>
      <w:r>
        <w:t xml:space="preserve">. This happens when you're dealing with data that has a lot of zero values (such as in text processing, where </w:t>
      </w:r>
      <w:r w:rsidRPr="00367A82">
        <w:rPr>
          <w:color w:val="FF0000"/>
        </w:rPr>
        <w:t>many words or n-grams</w:t>
      </w:r>
      <w:r>
        <w:t xml:space="preserve"> </w:t>
      </w:r>
      <w:r w:rsidRPr="00367A82">
        <w:rPr>
          <w:color w:val="FF0000"/>
        </w:rPr>
        <w:t>don't appear in every documen</w:t>
      </w:r>
      <w:r>
        <w:t>t).</w:t>
      </w:r>
    </w:p>
    <w:p w14:paraId="41539A11" w14:textId="77777777" w:rsidR="006267F3" w:rsidRDefault="006267F3" w:rsidP="00367A82">
      <w:pPr>
        <w:pStyle w:val="NormalWeb"/>
        <w:numPr>
          <w:ilvl w:val="0"/>
          <w:numId w:val="29"/>
        </w:numPr>
        <w:spacing w:line="276" w:lineRule="auto"/>
        <w:jc w:val="both"/>
      </w:pPr>
      <w:r>
        <w:t xml:space="preserve">In the case of </w:t>
      </w:r>
      <w:r>
        <w:rPr>
          <w:rStyle w:val="Strong"/>
        </w:rPr>
        <w:t>n-grams</w:t>
      </w:r>
      <w:r>
        <w:t xml:space="preserve"> in text, </w:t>
      </w:r>
      <w:r w:rsidRPr="00367A82">
        <w:rPr>
          <w:color w:val="FF0000"/>
        </w:rPr>
        <w:t>most documents</w:t>
      </w:r>
      <w:r>
        <w:t xml:space="preserve"> only contain a </w:t>
      </w:r>
      <w:r w:rsidRPr="00367A82">
        <w:rPr>
          <w:color w:val="FF0000"/>
        </w:rPr>
        <w:t>small subset of all possible n-gram</w:t>
      </w:r>
      <w:r>
        <w:t>s in the corpus. As a result, f</w:t>
      </w:r>
      <w:r w:rsidRPr="00367A82">
        <w:rPr>
          <w:color w:val="FF0000"/>
        </w:rPr>
        <w:t>or a given document,</w:t>
      </w:r>
      <w:r>
        <w:t xml:space="preserve"> many n-grams will have a count of zero.</w:t>
      </w:r>
    </w:p>
    <w:p w14:paraId="3F4A5578" w14:textId="77777777" w:rsidR="006267F3" w:rsidRDefault="006267F3" w:rsidP="00367A82">
      <w:pPr>
        <w:pStyle w:val="NormalWeb"/>
        <w:numPr>
          <w:ilvl w:val="0"/>
          <w:numId w:val="29"/>
        </w:numPr>
        <w:spacing w:line="276" w:lineRule="auto"/>
        <w:jc w:val="both"/>
      </w:pPr>
      <w:r>
        <w:t>A sparse matrix is a</w:t>
      </w:r>
      <w:r w:rsidRPr="00367A82">
        <w:rPr>
          <w:color w:val="FF0000"/>
        </w:rPr>
        <w:t xml:space="preserve"> memory-efficient way to store such data</w:t>
      </w:r>
      <w:r>
        <w:t xml:space="preserve"> because it </w:t>
      </w:r>
      <w:r w:rsidRPr="00367A82">
        <w:rPr>
          <w:color w:val="FF0000"/>
        </w:rPr>
        <w:t>doesn't store all the zeros explicitly</w:t>
      </w:r>
      <w:r>
        <w:t>. Instead, it only</w:t>
      </w:r>
      <w:r w:rsidRPr="00367A82">
        <w:rPr>
          <w:color w:val="FF0000"/>
        </w:rPr>
        <w:t xml:space="preserve"> stores the positions and values of the non-zero elements</w:t>
      </w:r>
      <w:r>
        <w:t>, which saves a lot of space when dealing with large corpora and vocabularies.</w:t>
      </w:r>
    </w:p>
    <w:p w14:paraId="21BDA786" w14:textId="77777777" w:rsidR="006267F3" w:rsidRDefault="006267F3" w:rsidP="006267F3">
      <w:pPr>
        <w:pStyle w:val="Heading4"/>
      </w:pPr>
      <w:r>
        <w:lastRenderedPageBreak/>
        <w:t>Example of Sparse Matrix:</w:t>
      </w:r>
    </w:p>
    <w:p w14:paraId="5E6E4AA9" w14:textId="77777777" w:rsidR="00367A82" w:rsidRDefault="006267F3" w:rsidP="006267F3">
      <w:pPr>
        <w:pStyle w:val="NormalWeb"/>
      </w:pPr>
      <w:r>
        <w:t xml:space="preserve">Imagine a simple vocabulary of unigrams with 6 words: </w:t>
      </w:r>
      <w:r w:rsidRPr="00367A82">
        <w:rPr>
          <w:rStyle w:val="HTMLCode"/>
          <w:color w:val="FF0000"/>
          <w:sz w:val="22"/>
          <w:szCs w:val="22"/>
          <w:highlight w:val="yellow"/>
        </w:rPr>
        <w:t>["the", "sky", "is", "blue", "cheese", "love"]</w:t>
      </w:r>
      <w:r>
        <w:t xml:space="preserve">, and a document </w:t>
      </w:r>
      <w:r>
        <w:rPr>
          <w:rStyle w:val="HTMLCode"/>
        </w:rPr>
        <w:t>"sky is blue"</w:t>
      </w:r>
      <w:r>
        <w:t xml:space="preserve">. </w:t>
      </w:r>
    </w:p>
    <w:p w14:paraId="03D08BBC" w14:textId="5B90D5FE" w:rsidR="006267F3" w:rsidRDefault="006267F3" w:rsidP="006267F3">
      <w:pPr>
        <w:pStyle w:val="NormalWeb"/>
      </w:pPr>
      <w:r>
        <w:t xml:space="preserve">In this document, only </w:t>
      </w:r>
      <w:r>
        <w:rPr>
          <w:rStyle w:val="HTMLCode"/>
        </w:rPr>
        <w:t>"sky"</w:t>
      </w:r>
      <w:r>
        <w:t xml:space="preserve">, </w:t>
      </w:r>
      <w:r>
        <w:rPr>
          <w:rStyle w:val="HTMLCode"/>
        </w:rPr>
        <w:t>"is"</w:t>
      </w:r>
      <w:r>
        <w:t xml:space="preserve">, and </w:t>
      </w:r>
      <w:r>
        <w:rPr>
          <w:rStyle w:val="HTMLCode"/>
        </w:rPr>
        <w:t>"blue"</w:t>
      </w:r>
      <w:r>
        <w:t xml:space="preserve"> appear, while the rest of the words do not.</w:t>
      </w:r>
    </w:p>
    <w:p w14:paraId="728D6CC8" w14:textId="77777777" w:rsidR="006267F3" w:rsidRDefault="006267F3" w:rsidP="006267F3">
      <w:pPr>
        <w:pStyle w:val="NormalWeb"/>
      </w:pPr>
      <w:r>
        <w:t>A sparse matrix would look something like this:</w:t>
      </w:r>
    </w:p>
    <w:p w14:paraId="4E38BEB0" w14:textId="594FC55E" w:rsidR="006267F3" w:rsidRDefault="00CF41CB" w:rsidP="00EB07F4">
      <w:pPr>
        <w:spacing w:after="0"/>
        <w:rPr>
          <w:sz w:val="32"/>
          <w:szCs w:val="32"/>
        </w:rPr>
      </w:pPr>
      <w:r w:rsidRPr="00CF41CB">
        <w:rPr>
          <w:sz w:val="32"/>
          <w:szCs w:val="32"/>
        </w:rPr>
        <w:t>[0, 1, 1, 1, 0, 0</w:t>
      </w:r>
      <w:proofErr w:type="gramStart"/>
      <w:r w:rsidRPr="00CF41CB">
        <w:rPr>
          <w:sz w:val="32"/>
          <w:szCs w:val="32"/>
        </w:rPr>
        <w:t>]  #</w:t>
      </w:r>
      <w:proofErr w:type="gramEnd"/>
      <w:r w:rsidRPr="00CF41CB">
        <w:rPr>
          <w:sz w:val="32"/>
          <w:szCs w:val="32"/>
        </w:rPr>
        <w:t xml:space="preserve"> Counts of [the, sky, is, blue, cheese, love]</w:t>
      </w:r>
    </w:p>
    <w:p w14:paraId="719C862F" w14:textId="77777777" w:rsidR="00CF41CB" w:rsidRDefault="00CF41CB" w:rsidP="00EB07F4">
      <w:pPr>
        <w:spacing w:after="0"/>
        <w:rPr>
          <w:sz w:val="32"/>
          <w:szCs w:val="32"/>
        </w:rPr>
      </w:pPr>
    </w:p>
    <w:p w14:paraId="26A9B7FE" w14:textId="5BC6C961" w:rsidR="00CF41CB" w:rsidRDefault="00CF41CB" w:rsidP="00EB07F4">
      <w:pPr>
        <w:spacing w:after="0"/>
      </w:pPr>
      <w:r>
        <w:t xml:space="preserve">In a sparse matrix format, this would only </w:t>
      </w:r>
      <w:r w:rsidRPr="00367A82">
        <w:rPr>
          <w:color w:val="FF0000"/>
        </w:rPr>
        <w:t>store the indices and values of the non-zero elements</w:t>
      </w:r>
      <w:r>
        <w:t>, i.e., something like:</w:t>
      </w:r>
    </w:p>
    <w:p w14:paraId="632BB687" w14:textId="77777777" w:rsidR="00922671" w:rsidRPr="00922671" w:rsidRDefault="00922671" w:rsidP="00922671">
      <w:pPr>
        <w:numPr>
          <w:ilvl w:val="0"/>
          <w:numId w:val="9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At position 1 (second column), the value is 1 (for 'sky').</w:t>
      </w:r>
    </w:p>
    <w:p w14:paraId="1F06331C" w14:textId="77777777" w:rsidR="00922671" w:rsidRPr="00922671" w:rsidRDefault="00922671" w:rsidP="00922671">
      <w:pPr>
        <w:numPr>
          <w:ilvl w:val="0"/>
          <w:numId w:val="9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At position 2 (third column), the value is 1 (for 'is').</w:t>
      </w:r>
    </w:p>
    <w:p w14:paraId="4BE37963" w14:textId="77777777" w:rsidR="00922671" w:rsidRPr="00922671" w:rsidRDefault="00922671" w:rsidP="00922671">
      <w:pPr>
        <w:numPr>
          <w:ilvl w:val="0"/>
          <w:numId w:val="9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At position 3 (fourth column), the value is 1 (for 'blue').</w:t>
      </w:r>
    </w:p>
    <w:p w14:paraId="70B497FD" w14:textId="77777777" w:rsidR="00922671" w:rsidRPr="00922671" w:rsidRDefault="00922671" w:rsidP="0092267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sparse representation </w:t>
      </w:r>
      <w:r w:rsidRPr="00922671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aves memory</w:t>
      </w: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y not storing the zeros and only storing the relevant data (non-zero values and their positions).</w:t>
      </w:r>
    </w:p>
    <w:p w14:paraId="6F6A4BBB" w14:textId="764AFE5D" w:rsidR="00371A3D" w:rsidRPr="00922671" w:rsidRDefault="00367A82" w:rsidP="00367A82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# Non-zero counts at positions 1</w:t>
      </w:r>
      <w:r w:rsidR="00371A3D"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sky), </w:t>
      </w:r>
    </w:p>
    <w:p w14:paraId="73F41809" w14:textId="48391B75" w:rsidR="00371A3D" w:rsidRPr="00922671" w:rsidRDefault="00371A3D" w:rsidP="00367A82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Position </w:t>
      </w:r>
      <w:r w:rsidR="00367A82"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2</w:t>
      </w: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  <w:r w:rsidR="00367A82"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is), </w:t>
      </w:r>
    </w:p>
    <w:p w14:paraId="00F6F929" w14:textId="538FDC5F" w:rsidR="00367A82" w:rsidRPr="00922671" w:rsidRDefault="00371A3D" w:rsidP="00367A82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Position</w:t>
      </w:r>
      <w:r w:rsidR="00367A82"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3</w:t>
      </w:r>
      <w:r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  <w:r w:rsidR="00367A82" w:rsidRPr="00922671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blue)</w:t>
      </w:r>
    </w:p>
    <w:p w14:paraId="1AF34050" w14:textId="77777777" w:rsidR="00367A82" w:rsidRDefault="00367A82" w:rsidP="00367A82">
      <w:pPr>
        <w:spacing w:after="0"/>
        <w:rPr>
          <w:sz w:val="32"/>
          <w:szCs w:val="32"/>
          <w:highlight w:val="yellow"/>
        </w:rPr>
      </w:pPr>
    </w:p>
    <w:p w14:paraId="7F6589CA" w14:textId="0A2079F4" w:rsidR="00CF41CB" w:rsidRPr="00922671" w:rsidRDefault="00CF41CB" w:rsidP="00367A82">
      <w:pPr>
        <w:spacing w:after="0"/>
        <w:rPr>
          <w:sz w:val="28"/>
          <w:szCs w:val="28"/>
        </w:rPr>
      </w:pPr>
      <w:r w:rsidRPr="00922671">
        <w:rPr>
          <w:sz w:val="28"/>
          <w:szCs w:val="28"/>
          <w:highlight w:val="yellow"/>
        </w:rPr>
        <w:t>[(1, 1), (2, 1), (3, 1)]</w:t>
      </w:r>
      <w:r w:rsidRPr="00922671">
        <w:rPr>
          <w:sz w:val="28"/>
          <w:szCs w:val="28"/>
        </w:rPr>
        <w:t xml:space="preserve">  </w:t>
      </w:r>
    </w:p>
    <w:p w14:paraId="740362A5" w14:textId="77777777" w:rsidR="003B2E96" w:rsidRPr="003B2E96" w:rsidRDefault="003B2E96" w:rsidP="003B2E9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3B2E96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Dense Array:</w:t>
      </w:r>
    </w:p>
    <w:p w14:paraId="40EC387F" w14:textId="77777777" w:rsidR="003B2E96" w:rsidRPr="003B2E96" w:rsidRDefault="003B2E96" w:rsidP="003B2E96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B2E9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</w:t>
      </w:r>
      <w:r w:rsidRPr="003B2E9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ense array</w:t>
      </w:r>
      <w:r w:rsidRPr="003B2E9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a matrix where all </w:t>
      </w:r>
      <w:r w:rsidRPr="00EE755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lements are stored explicitly, including the zeros</w:t>
      </w:r>
      <w:r w:rsidRPr="003B2E96">
        <w:rPr>
          <w:rFonts w:ascii="Times New Roman" w:eastAsia="Times New Roman" w:hAnsi="Times New Roman" w:cs="Times New Roman"/>
          <w:sz w:val="24"/>
          <w:szCs w:val="24"/>
          <w:lang w:eastAsia="en-PK"/>
        </w:rPr>
        <w:t>. This is the regular way to represent matrices or arrays in Python using libraries like NumPy.</w:t>
      </w:r>
    </w:p>
    <w:p w14:paraId="414030FC" w14:textId="77777777" w:rsidR="003B2E96" w:rsidRPr="00EE7557" w:rsidRDefault="003B2E96" w:rsidP="003B2E96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3B2E9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Even though most of the values might be zero, a </w:t>
      </w:r>
      <w:r w:rsidRPr="00EE755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dense array still stores those zeros, taking up more memory.</w:t>
      </w:r>
    </w:p>
    <w:p w14:paraId="56A40D03" w14:textId="77777777" w:rsidR="003B2E96" w:rsidRPr="003B2E96" w:rsidRDefault="003B2E96" w:rsidP="003B2E96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3B2E9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Example of Dense Array:</w:t>
      </w:r>
    </w:p>
    <w:p w14:paraId="6E940148" w14:textId="77777777" w:rsidR="003B2E96" w:rsidRPr="003B2E96" w:rsidRDefault="003B2E96" w:rsidP="003B2E9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3B2E9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For the same document </w:t>
      </w:r>
      <w:r w:rsidRPr="003B2E96">
        <w:rPr>
          <w:rFonts w:ascii="Courier New" w:eastAsia="Times New Roman" w:hAnsi="Courier New" w:cs="Courier New"/>
          <w:sz w:val="20"/>
          <w:szCs w:val="20"/>
          <w:lang w:eastAsia="en-PK"/>
        </w:rPr>
        <w:t>"sky is blue"</w:t>
      </w:r>
      <w:r w:rsidRPr="003B2E9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a </w:t>
      </w:r>
      <w:r w:rsidRPr="00EE7557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dense array representation</w:t>
      </w:r>
      <w:r w:rsidRPr="003B2E9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ould explicitly store every value, even the zeros:</w:t>
      </w:r>
    </w:p>
    <w:p w14:paraId="58E2C0AC" w14:textId="10C33F51" w:rsidR="003B2E96" w:rsidRDefault="003B2E96" w:rsidP="00EB07F4">
      <w:pPr>
        <w:spacing w:after="0"/>
        <w:rPr>
          <w:sz w:val="32"/>
          <w:szCs w:val="32"/>
        </w:rPr>
      </w:pPr>
      <w:r w:rsidRPr="003B2E96">
        <w:rPr>
          <w:sz w:val="32"/>
          <w:szCs w:val="32"/>
        </w:rPr>
        <w:t>[0, 1, 1, 1, 0, 0</w:t>
      </w:r>
      <w:proofErr w:type="gramStart"/>
      <w:r w:rsidRPr="003B2E96">
        <w:rPr>
          <w:sz w:val="32"/>
          <w:szCs w:val="32"/>
        </w:rPr>
        <w:t>]  #</w:t>
      </w:r>
      <w:proofErr w:type="gramEnd"/>
      <w:r w:rsidRPr="003B2E96">
        <w:rPr>
          <w:sz w:val="32"/>
          <w:szCs w:val="32"/>
        </w:rPr>
        <w:t xml:space="preserve"> Counts of [the, sky, is, blue, cheese, love]</w:t>
      </w:r>
    </w:p>
    <w:p w14:paraId="44805C34" w14:textId="77777777" w:rsidR="00A023A6" w:rsidRDefault="00A023A6" w:rsidP="00A023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stores </w:t>
      </w:r>
      <w:r w:rsidRPr="00EE7557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each word's count,</w:t>
      </w: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even if the </w:t>
      </w:r>
      <w:r w:rsidRPr="00EE7557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word doesn’t appear in the document</w:t>
      </w: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which would result in a zero).</w:t>
      </w:r>
    </w:p>
    <w:p w14:paraId="506C88F9" w14:textId="77777777" w:rsidR="00555E0C" w:rsidRPr="00A023A6" w:rsidRDefault="00555E0C" w:rsidP="00A023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36F4ED60" w14:textId="66B16327" w:rsidR="006A070D" w:rsidRPr="006A070D" w:rsidRDefault="006A070D" w:rsidP="006A070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70C0"/>
          <w:sz w:val="27"/>
          <w:szCs w:val="27"/>
          <w:lang w:eastAsia="en-PK"/>
        </w:rPr>
      </w:pPr>
      <w:r w:rsidRPr="006A070D">
        <w:rPr>
          <w:rFonts w:ascii="Times New Roman" w:eastAsia="Times New Roman" w:hAnsi="Times New Roman" w:cs="Times New Roman"/>
          <w:b/>
          <w:bCs/>
          <w:color w:val="0070C0"/>
          <w:sz w:val="27"/>
          <w:szCs w:val="27"/>
          <w:lang w:eastAsia="en-PK"/>
        </w:rPr>
        <w:lastRenderedPageBreak/>
        <w:t>Sparse Matrix Representation:</w:t>
      </w:r>
    </w:p>
    <w:p w14:paraId="6D4348E6" w14:textId="77777777" w:rsidR="006A070D" w:rsidRPr="006A070D" w:rsidRDefault="006A070D" w:rsidP="006A07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sparse matrix representation is for a </w:t>
      </w:r>
      <w:r w:rsidRPr="006A070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document (or row of data)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here only certain </w:t>
      </w:r>
      <w:r w:rsidRPr="006A070D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words (or n-grams)</w:t>
      </w:r>
      <w:r w:rsidRPr="006A070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appear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and their </w:t>
      </w:r>
      <w:r w:rsidRPr="006A070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ounts are non-zero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Instead of storing all values (including zeros for the words that don't appear in the document), we only </w:t>
      </w:r>
      <w:r w:rsidRPr="006A070D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>store the positions and the corresponding counts of the words that appear.</w:t>
      </w:r>
    </w:p>
    <w:p w14:paraId="49509544" w14:textId="77777777" w:rsidR="006A070D" w:rsidRPr="006E5F86" w:rsidRDefault="006A070D" w:rsidP="006A07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Each tuple </w:t>
      </w:r>
      <w:r w:rsidRPr="006E5F86">
        <w:rPr>
          <w:rFonts w:ascii="Courier New" w:eastAsia="Times New Roman" w:hAnsi="Courier New" w:cs="Courier New"/>
          <w:sz w:val="20"/>
          <w:szCs w:val="20"/>
          <w:lang w:eastAsia="en-PK"/>
        </w:rPr>
        <w:t>(position, count)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the sparse matrix means:</w:t>
      </w:r>
    </w:p>
    <w:p w14:paraId="337B3954" w14:textId="77777777" w:rsidR="006A070D" w:rsidRPr="006E5F86" w:rsidRDefault="006A070D" w:rsidP="006A070D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osition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>: The index in the vector (which corresponds to a word or n-gram).</w:t>
      </w:r>
    </w:p>
    <w:p w14:paraId="19532D60" w14:textId="77777777" w:rsidR="006A070D" w:rsidRPr="006E5F86" w:rsidRDefault="006A070D" w:rsidP="006A070D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Count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>: How many times that word or n-gram appears in the document.</w:t>
      </w:r>
    </w:p>
    <w:p w14:paraId="270077E5" w14:textId="77777777" w:rsidR="006A070D" w:rsidRPr="006E5F86" w:rsidRDefault="006A070D" w:rsidP="006A07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So, in the sparse matrix </w:t>
      </w:r>
      <w:r w:rsidRPr="006E5F86">
        <w:rPr>
          <w:rFonts w:ascii="Courier New" w:eastAsia="Times New Roman" w:hAnsi="Courier New" w:cs="Courier New"/>
          <w:sz w:val="20"/>
          <w:szCs w:val="20"/>
          <w:lang w:eastAsia="en-PK"/>
        </w:rPr>
        <w:t>[(1, 1), (2, 1), (3, 1)]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>:</w:t>
      </w:r>
    </w:p>
    <w:p w14:paraId="5804529F" w14:textId="77777777" w:rsidR="006A070D" w:rsidRPr="006E5F86" w:rsidRDefault="006A070D" w:rsidP="006A070D">
      <w:pPr>
        <w:numPr>
          <w:ilvl w:val="0"/>
          <w:numId w:val="4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(1, 1)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>: At index 1 (which corresponds to the word "sky"), there is a count of 1. This means "sky" appears once in this document.</w:t>
      </w:r>
    </w:p>
    <w:p w14:paraId="38E29413" w14:textId="77777777" w:rsidR="006A070D" w:rsidRPr="006E5F86" w:rsidRDefault="006A070D" w:rsidP="006A070D">
      <w:pPr>
        <w:numPr>
          <w:ilvl w:val="0"/>
          <w:numId w:val="4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(2, 1)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>: At index 2 (which corresponds to the word "is"), there is a count of 1. "Is" appears once in this document.</w:t>
      </w:r>
    </w:p>
    <w:p w14:paraId="67576F79" w14:textId="77777777" w:rsidR="006A070D" w:rsidRPr="006E5F86" w:rsidRDefault="006A070D" w:rsidP="006A070D">
      <w:pPr>
        <w:numPr>
          <w:ilvl w:val="0"/>
          <w:numId w:val="4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6E5F8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(3, 1)</w:t>
      </w:r>
      <w:r w:rsidRPr="006E5F86">
        <w:rPr>
          <w:rFonts w:ascii="Times New Roman" w:eastAsia="Times New Roman" w:hAnsi="Times New Roman" w:cs="Times New Roman"/>
          <w:sz w:val="24"/>
          <w:szCs w:val="24"/>
          <w:lang w:eastAsia="en-PK"/>
        </w:rPr>
        <w:t>: At index 3 (which corresponds to the word "blue"), there is a count of 1. "Blue" appears once in this document.</w:t>
      </w:r>
    </w:p>
    <w:p w14:paraId="0B5DFE87" w14:textId="3EF12486" w:rsidR="00A023A6" w:rsidRPr="00A023A6" w:rsidRDefault="00A023A6" w:rsidP="00A023A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A023A6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Key Difference:</w:t>
      </w:r>
    </w:p>
    <w:p w14:paraId="299417B2" w14:textId="4665AEAB" w:rsidR="00EE7557" w:rsidRPr="00EE7557" w:rsidRDefault="00A023A6" w:rsidP="009416C0">
      <w:pPr>
        <w:numPr>
          <w:ilvl w:val="0"/>
          <w:numId w:val="31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</w:t>
      </w:r>
      <w:r w:rsidRPr="00A023A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parse matrix</w:t>
      </w: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nly stores the non-zero elements and their positions, saving memory, especially when the data contains many zero values.</w:t>
      </w:r>
    </w:p>
    <w:p w14:paraId="2AB83B45" w14:textId="77777777" w:rsidR="00A023A6" w:rsidRPr="00A023A6" w:rsidRDefault="00A023A6" w:rsidP="009416C0">
      <w:pPr>
        <w:numPr>
          <w:ilvl w:val="0"/>
          <w:numId w:val="31"/>
        </w:numPr>
        <w:spacing w:before="120" w:after="12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A </w:t>
      </w:r>
      <w:r w:rsidRPr="00A023A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ense array</w:t>
      </w: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stores every element explicitly, including the zeros, which can take up more memory.</w:t>
      </w:r>
    </w:p>
    <w:p w14:paraId="78C685FA" w14:textId="066BB842" w:rsidR="00A023A6" w:rsidRPr="00A023A6" w:rsidRDefault="00A023A6" w:rsidP="00A023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>In the code</w:t>
      </w:r>
      <w:r w:rsidR="0087732E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 provided</w:t>
      </w:r>
    </w:p>
    <w:p w14:paraId="7510F3E3" w14:textId="4E33FAA9" w:rsidR="002C1597" w:rsidRDefault="00A023A6" w:rsidP="0087732E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A023A6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X_corpus</w:t>
      </w:r>
      <w:proofErr w:type="spellEnd"/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initially stored as a </w:t>
      </w:r>
      <w:r w:rsidRPr="00A023A6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parse matrix</w:t>
      </w: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ecause most n-grams in the vocabulary will not appear in every document, leading to a lot of zeros.</w:t>
      </w:r>
    </w:p>
    <w:p w14:paraId="18C343DD" w14:textId="77777777" w:rsidR="00A023A6" w:rsidRPr="00EE4FAF" w:rsidRDefault="00A023A6" w:rsidP="0087732E">
      <w:pPr>
        <w:numPr>
          <w:ilvl w:val="0"/>
          <w:numId w:val="32"/>
        </w:numPr>
        <w:spacing w:before="100" w:beforeAutospacing="1" w:after="100" w:afterAutospacing="1" w:line="276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</w:pPr>
      <w:proofErr w:type="spellStart"/>
      <w:proofErr w:type="gramStart"/>
      <w:r w:rsidRPr="00A023A6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toarray</w:t>
      </w:r>
      <w:proofErr w:type="spellEnd"/>
      <w:r w:rsidRPr="00A023A6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(</w:t>
      </w:r>
      <w:proofErr w:type="gramEnd"/>
      <w:r w:rsidRPr="00A023A6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)</w:t>
      </w: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nverts the </w:t>
      </w:r>
      <w:r w:rsidRPr="00EE4FA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 xml:space="preserve">sparse matrix into a </w:t>
      </w:r>
      <w:r w:rsidRPr="00EE4FA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en-PK"/>
        </w:rPr>
        <w:t>dense array</w:t>
      </w:r>
      <w:r w:rsidRPr="00A023A6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hich includes all the zero counts. This is useful for operations that require </w:t>
      </w:r>
      <w:r w:rsidRPr="00EE4FAF">
        <w:rPr>
          <w:rFonts w:ascii="Times New Roman" w:eastAsia="Times New Roman" w:hAnsi="Times New Roman" w:cs="Times New Roman"/>
          <w:color w:val="FF0000"/>
          <w:sz w:val="24"/>
          <w:szCs w:val="24"/>
          <w:lang w:eastAsia="en-PK"/>
        </w:rPr>
        <w:t>direct access to all elements, like summing or counting across documents.</w:t>
      </w:r>
    </w:p>
    <w:p w14:paraId="4CA767C8" w14:textId="62EABFBB" w:rsidR="00A023A6" w:rsidRPr="006F2C34" w:rsidRDefault="003E5191" w:rsidP="00EB07F4">
      <w:pPr>
        <w:spacing w:after="0"/>
        <w:rPr>
          <w:b/>
          <w:bCs/>
          <w:color w:val="0070C0"/>
          <w:sz w:val="26"/>
          <w:szCs w:val="26"/>
        </w:rPr>
      </w:pPr>
      <w:r w:rsidRPr="006F2C34">
        <w:rPr>
          <w:b/>
          <w:bCs/>
          <w:color w:val="0070C0"/>
          <w:sz w:val="26"/>
          <w:szCs w:val="26"/>
        </w:rPr>
        <w:t>Key Reasons for Converting a Sparse Matrix into a Dense Array:</w:t>
      </w:r>
    </w:p>
    <w:p w14:paraId="0BBF80A5" w14:textId="77777777" w:rsidR="00F4494E" w:rsidRPr="00491EA8" w:rsidRDefault="00F4494E" w:rsidP="00F4494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Ease of Manipulation and Computation:</w:t>
      </w:r>
    </w:p>
    <w:p w14:paraId="4CB6E553" w14:textId="77777777" w:rsidR="00F4494E" w:rsidRPr="00491EA8" w:rsidRDefault="00F4494E" w:rsidP="00F4494E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Dense arrays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re much easier to manipulate for simple operations like summing values or flattening data. Libraries like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NumPy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re optimized for these types of operations when using dense arrays.</w:t>
      </w:r>
    </w:p>
    <w:p w14:paraId="550CDD73" w14:textId="6102CC82" w:rsidR="00592219" w:rsidRPr="00491EA8" w:rsidRDefault="00F4494E" w:rsidP="00EB07F4">
      <w:pPr>
        <w:spacing w:after="0"/>
        <w:rPr>
          <w:color w:val="70AD47" w:themeColor="accent6"/>
          <w:sz w:val="28"/>
          <w:szCs w:val="28"/>
        </w:rPr>
      </w:pPr>
      <w:r w:rsidRPr="00491EA8">
        <w:rPr>
          <w:color w:val="70AD47" w:themeColor="accent6"/>
          <w:sz w:val="28"/>
          <w:szCs w:val="28"/>
        </w:rPr>
        <w:t>In this case:</w:t>
      </w:r>
    </w:p>
    <w:p w14:paraId="34037649" w14:textId="52C78EBC" w:rsidR="00F4494E" w:rsidRPr="00491EA8" w:rsidRDefault="00F4494E" w:rsidP="00EB07F4">
      <w:pPr>
        <w:spacing w:after="0"/>
        <w:rPr>
          <w:color w:val="70AD47" w:themeColor="accent6"/>
          <w:sz w:val="28"/>
          <w:szCs w:val="28"/>
        </w:rPr>
      </w:pPr>
      <w:proofErr w:type="spellStart"/>
      <w:r w:rsidRPr="00491EA8">
        <w:rPr>
          <w:color w:val="70AD47" w:themeColor="accent6"/>
          <w:sz w:val="28"/>
          <w:szCs w:val="28"/>
        </w:rPr>
        <w:t>corpus_ngrams</w:t>
      </w:r>
      <w:proofErr w:type="spellEnd"/>
      <w:r w:rsidRPr="00491EA8">
        <w:rPr>
          <w:color w:val="70AD47" w:themeColor="accent6"/>
          <w:sz w:val="28"/>
          <w:szCs w:val="28"/>
        </w:rPr>
        <w:t xml:space="preserve"> = </w:t>
      </w:r>
      <w:proofErr w:type="spellStart"/>
      <w:r w:rsidRPr="00491EA8">
        <w:rPr>
          <w:color w:val="70AD47" w:themeColor="accent6"/>
          <w:sz w:val="28"/>
          <w:szCs w:val="28"/>
        </w:rPr>
        <w:t>X_</w:t>
      </w:r>
      <w:proofErr w:type="gramStart"/>
      <w:r w:rsidRPr="00491EA8">
        <w:rPr>
          <w:color w:val="70AD47" w:themeColor="accent6"/>
          <w:sz w:val="28"/>
          <w:szCs w:val="28"/>
        </w:rPr>
        <w:t>corpus.toarray</w:t>
      </w:r>
      <w:proofErr w:type="spellEnd"/>
      <w:proofErr w:type="gramEnd"/>
      <w:r w:rsidRPr="00491EA8">
        <w:rPr>
          <w:color w:val="70AD47" w:themeColor="accent6"/>
          <w:sz w:val="28"/>
          <w:szCs w:val="28"/>
        </w:rPr>
        <w:t>().sum(axis=0)</w:t>
      </w:r>
    </w:p>
    <w:p w14:paraId="5B69DD76" w14:textId="47BAB312" w:rsidR="008C4050" w:rsidRPr="00491EA8" w:rsidRDefault="00573350" w:rsidP="00EB07F4">
      <w:pPr>
        <w:spacing w:after="0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lastRenderedPageBreak/>
        <w:t>The summing operation across the corpus works efficiently on a dense array. It treats all elements, including zeros, consistently and allows the result to be a simple 1D array of n-gram counts. Doing this directly on a sparse matrix is more complex and less intuitive in certain cases.</w:t>
      </w:r>
    </w:p>
    <w:p w14:paraId="4E7F0CF7" w14:textId="77777777" w:rsidR="001C3952" w:rsidRPr="00491EA8" w:rsidRDefault="001C3952" w:rsidP="00EB07F4">
      <w:pPr>
        <w:spacing w:after="0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</w:p>
    <w:p w14:paraId="295D25A2" w14:textId="77777777" w:rsidR="001C3952" w:rsidRPr="00491EA8" w:rsidRDefault="001C3952" w:rsidP="001C3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Compatibility with Other Python Libraries:</w:t>
      </w:r>
    </w:p>
    <w:p w14:paraId="75797058" w14:textId="77777777" w:rsidR="001C3952" w:rsidRPr="00491EA8" w:rsidRDefault="001C3952" w:rsidP="001C3952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Many libraries, especially for data manipulation and visualization (e.g.,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pandas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), expect dense arrays or standard data structures like lists or NumPy arrays as inputs.</w:t>
      </w:r>
    </w:p>
    <w:p w14:paraId="4ED7DE86" w14:textId="77777777" w:rsidR="001C3952" w:rsidRPr="00491EA8" w:rsidRDefault="001C3952" w:rsidP="001C3952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For example, when creating a </w:t>
      </w:r>
      <w:proofErr w:type="gramStart"/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pandas DataFrame</w:t>
      </w:r>
      <w:proofErr w:type="gramEnd"/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, you need the data in a form that pandas can work with:</w:t>
      </w:r>
    </w:p>
    <w:p w14:paraId="4CEFD0F0" w14:textId="31FF746D" w:rsidR="009554C5" w:rsidRPr="00491EA8" w:rsidRDefault="009554C5" w:rsidP="009554C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 Using a dense array ensures smooth integration with pandas.</w:t>
      </w:r>
    </w:p>
    <w:p w14:paraId="2985781A" w14:textId="6E111E6C" w:rsidR="009554C5" w:rsidRPr="00491EA8" w:rsidRDefault="009554C5" w:rsidP="009554C5">
      <w:pPr>
        <w:pStyle w:val="NormalWeb"/>
        <w:rPr>
          <w:color w:val="70AD47" w:themeColor="accent6"/>
        </w:rPr>
      </w:pPr>
      <w:proofErr w:type="gramStart"/>
      <w:r w:rsidRPr="00491EA8">
        <w:rPr>
          <w:rFonts w:hAnsi="Symbol"/>
          <w:color w:val="70AD47" w:themeColor="accent6"/>
        </w:rPr>
        <w:t></w:t>
      </w:r>
      <w:r w:rsidRPr="00491EA8">
        <w:rPr>
          <w:color w:val="70AD47" w:themeColor="accent6"/>
        </w:rPr>
        <w:t xml:space="preserve">  </w:t>
      </w:r>
      <w:r w:rsidRPr="00491EA8">
        <w:rPr>
          <w:b/>
          <w:bCs/>
          <w:color w:val="70AD47" w:themeColor="accent6"/>
        </w:rPr>
        <w:t>Simplicity</w:t>
      </w:r>
      <w:proofErr w:type="gramEnd"/>
      <w:r w:rsidRPr="00491EA8">
        <w:rPr>
          <w:b/>
          <w:bCs/>
          <w:color w:val="70AD47" w:themeColor="accent6"/>
        </w:rPr>
        <w:t xml:space="preserve"> for Small Data:</w:t>
      </w:r>
    </w:p>
    <w:p w14:paraId="005D40A9" w14:textId="77777777" w:rsidR="009554C5" w:rsidRPr="00491EA8" w:rsidRDefault="009554C5" w:rsidP="009554C5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For small corpora or datasets (like the one in the example), the memory overhead of converting the sparse matrix to a dense array is negligible. This makes dense arrays a good choice for simplicity in implementation.</w:t>
      </w:r>
    </w:p>
    <w:p w14:paraId="14864440" w14:textId="77777777" w:rsidR="009554C5" w:rsidRPr="00491EA8" w:rsidRDefault="009554C5" w:rsidP="009554C5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The example corpus only has a few n-grams, so the cost of storing zeros is very low. However, with a large corpus, keeping data in sparse format might be more appropriate.</w:t>
      </w:r>
    </w:p>
    <w:p w14:paraId="7DF50F35" w14:textId="77777777" w:rsidR="009554C5" w:rsidRPr="00491EA8" w:rsidRDefault="009554C5" w:rsidP="009554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proofErr w:type="gramStart"/>
      <w:r w:rsidRPr="00491EA8">
        <w:rPr>
          <w:rFonts w:ascii="Times New Roman" w:eastAsia="Times New Roman" w:hAnsi="Symbol" w:cs="Times New Roman"/>
          <w:color w:val="70AD47" w:themeColor="accent6"/>
          <w:sz w:val="24"/>
          <w:szCs w:val="24"/>
          <w:lang w:eastAsia="en-PK"/>
        </w:rPr>
        <w:t>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Summing</w:t>
      </w:r>
      <w:proofErr w:type="gramEnd"/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 xml:space="preserve"> Across Documents:</w:t>
      </w:r>
    </w:p>
    <w:p w14:paraId="3D556929" w14:textId="77777777" w:rsidR="009554C5" w:rsidRPr="00491EA8" w:rsidRDefault="009554C5" w:rsidP="009554C5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e code </w:t>
      </w:r>
      <w:proofErr w:type="gramStart"/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uses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.sum</w:t>
      </w:r>
      <w:proofErr w:type="gramEnd"/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(axis=0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to get the total counts of each n-gram across all documents. With a dense array, this operation is very straightforward. It sums each column (representing an n-gram) across all rows (representing documents). This is easy to understand and implement in code.</w:t>
      </w:r>
    </w:p>
    <w:p w14:paraId="10B00E28" w14:textId="77777777" w:rsidR="009554C5" w:rsidRPr="00491EA8" w:rsidRDefault="009554C5" w:rsidP="009554C5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In a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sparse matrix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, summing operations may not be as intuitive and would require different methods (like using </w:t>
      </w:r>
      <w:proofErr w:type="gramStart"/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sum(</w:t>
      </w:r>
      <w:proofErr w:type="gramEnd"/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or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.</w:t>
      </w:r>
      <w:proofErr w:type="spellStart"/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A.sum</w:t>
      </w:r>
      <w:proofErr w:type="spellEnd"/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(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for sparse matrices in SciPy or directly working with the non-zero elements).</w:t>
      </w:r>
    </w:p>
    <w:p w14:paraId="4D1BDA37" w14:textId="77777777" w:rsidR="009554C5" w:rsidRPr="00491EA8" w:rsidRDefault="009554C5" w:rsidP="009554C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proofErr w:type="gramStart"/>
      <w:r w:rsidRPr="00491EA8">
        <w:rPr>
          <w:rFonts w:ascii="Times New Roman" w:eastAsia="Times New Roman" w:hAnsi="Symbol" w:cs="Times New Roman"/>
          <w:color w:val="70AD47" w:themeColor="accent6"/>
          <w:sz w:val="24"/>
          <w:szCs w:val="24"/>
          <w:lang w:eastAsia="en-PK"/>
        </w:rPr>
        <w:t>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Flattening</w:t>
      </w:r>
      <w:proofErr w:type="gramEnd"/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 xml:space="preserve"> the Array for New Documents:</w:t>
      </w:r>
    </w:p>
    <w:p w14:paraId="408F46F9" w14:textId="77777777" w:rsidR="009554C5" w:rsidRPr="00491EA8" w:rsidRDefault="009554C5" w:rsidP="009554C5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When transforming the new document's n-grams, </w:t>
      </w:r>
      <w:proofErr w:type="gramStart"/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e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.flatten</w:t>
      </w:r>
      <w:proofErr w:type="gramEnd"/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(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operation works on the dense array to convert a 2D array into a 1D array, making it easier to access counts. In this case:</w:t>
      </w:r>
    </w:p>
    <w:p w14:paraId="4421910B" w14:textId="77777777" w:rsidR="007075F0" w:rsidRPr="00491EA8" w:rsidRDefault="007075F0" w:rsidP="007075F0">
      <w:pPr>
        <w:pStyle w:val="Heading3"/>
        <w:rPr>
          <w:color w:val="70AD47" w:themeColor="accent6"/>
        </w:rPr>
      </w:pPr>
      <w:r w:rsidRPr="00491EA8">
        <w:rPr>
          <w:color w:val="70AD47" w:themeColor="accent6"/>
        </w:rPr>
        <w:t>When to Avoid Converting to Dense Arrays:</w:t>
      </w:r>
    </w:p>
    <w:p w14:paraId="56C63407" w14:textId="77777777" w:rsidR="007075F0" w:rsidRPr="00491EA8" w:rsidRDefault="007075F0" w:rsidP="007075F0">
      <w:pPr>
        <w:pStyle w:val="NormalWeb"/>
        <w:rPr>
          <w:color w:val="70AD47" w:themeColor="accent6"/>
        </w:rPr>
      </w:pPr>
      <w:r w:rsidRPr="00491EA8">
        <w:rPr>
          <w:color w:val="70AD47" w:themeColor="accent6"/>
        </w:rPr>
        <w:t xml:space="preserve">In practice, converting sparse matrices to dense arrays should be avoided for </w:t>
      </w:r>
      <w:r w:rsidRPr="00491EA8">
        <w:rPr>
          <w:rStyle w:val="Strong"/>
          <w:color w:val="70AD47" w:themeColor="accent6"/>
        </w:rPr>
        <w:t>large datasets</w:t>
      </w:r>
      <w:r w:rsidRPr="00491EA8">
        <w:rPr>
          <w:color w:val="70AD47" w:themeColor="accent6"/>
        </w:rPr>
        <w:t xml:space="preserve"> or </w:t>
      </w:r>
      <w:r w:rsidRPr="00491EA8">
        <w:rPr>
          <w:rStyle w:val="Strong"/>
          <w:color w:val="70AD47" w:themeColor="accent6"/>
        </w:rPr>
        <w:t>high-dimensional data</w:t>
      </w:r>
      <w:r w:rsidRPr="00491EA8">
        <w:rPr>
          <w:color w:val="70AD47" w:themeColor="accent6"/>
        </w:rPr>
        <w:t>, because storing all zeros explicitly can consume a lot of memory. For example, if you have a corpus with millions of documents and tens of thousands of unique n-grams, the number of zero entries would grow significantly, leading to inefficient memory usage.</w:t>
      </w:r>
    </w:p>
    <w:p w14:paraId="0CC6D301" w14:textId="77777777" w:rsidR="007075F0" w:rsidRPr="00491EA8" w:rsidRDefault="007075F0" w:rsidP="007075F0">
      <w:pPr>
        <w:pStyle w:val="NormalWeb"/>
        <w:rPr>
          <w:color w:val="70AD47" w:themeColor="accent6"/>
        </w:rPr>
      </w:pPr>
      <w:r w:rsidRPr="00491EA8">
        <w:rPr>
          <w:color w:val="70AD47" w:themeColor="accent6"/>
        </w:rPr>
        <w:lastRenderedPageBreak/>
        <w:t>However, for smaller datasets like the one in the example, the simplicity and ease of working with dense arrays can outweigh the minor memory overhead.</w:t>
      </w:r>
    </w:p>
    <w:p w14:paraId="42C5C7CD" w14:textId="454ECF98" w:rsidR="001C3952" w:rsidRPr="00491EA8" w:rsidRDefault="00DD6CDA" w:rsidP="009554C5">
      <w:pPr>
        <w:spacing w:after="0"/>
        <w:rPr>
          <w:color w:val="70AD47" w:themeColor="accent6"/>
        </w:rPr>
      </w:pPr>
      <w:r w:rsidRPr="00491EA8">
        <w:rPr>
          <w:color w:val="70AD47" w:themeColor="accent6"/>
        </w:rPr>
        <w:t xml:space="preserve">The sparse matrix representation </w:t>
      </w:r>
      <w:r w:rsidRPr="00491EA8">
        <w:rPr>
          <w:rStyle w:val="HTMLCode"/>
          <w:rFonts w:eastAsiaTheme="minorHAnsi"/>
          <w:color w:val="70AD47" w:themeColor="accent6"/>
        </w:rPr>
        <w:t>[(1, 1), (2, 1), (3, 1)]</w:t>
      </w:r>
      <w:r w:rsidRPr="00491EA8">
        <w:rPr>
          <w:color w:val="70AD47" w:themeColor="accent6"/>
        </w:rPr>
        <w:t xml:space="preserve"> shows a more compact way of representing data, where only </w:t>
      </w:r>
      <w:r w:rsidRPr="00491EA8">
        <w:rPr>
          <w:rStyle w:val="Strong"/>
          <w:color w:val="70AD47" w:themeColor="accent6"/>
        </w:rPr>
        <w:t>non-zero</w:t>
      </w:r>
      <w:r w:rsidRPr="00491EA8">
        <w:rPr>
          <w:color w:val="70AD47" w:themeColor="accent6"/>
        </w:rPr>
        <w:t xml:space="preserve"> elements are stored.</w:t>
      </w:r>
    </w:p>
    <w:p w14:paraId="78B2F491" w14:textId="77777777" w:rsidR="006E5F86" w:rsidRPr="00491EA8" w:rsidRDefault="006E5F86" w:rsidP="006E5F8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70AD47" w:themeColor="accent6"/>
          <w:sz w:val="27"/>
          <w:szCs w:val="27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7"/>
          <w:szCs w:val="27"/>
          <w:lang w:eastAsia="en-PK"/>
        </w:rPr>
        <w:t>What It Represents:</w:t>
      </w:r>
    </w:p>
    <w:p w14:paraId="045D5597" w14:textId="77777777" w:rsidR="006E5F86" w:rsidRPr="00491EA8" w:rsidRDefault="006E5F86" w:rsidP="006E5F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is sparse matrix representation is for a document (or row of data) where only certain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words (or n-grams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ppear, and their counts are non-zero. Instead of storing all values (including zeros for the words that don't appear in the document), we only store the positions and the corresponding counts of the words that appear.</w:t>
      </w:r>
    </w:p>
    <w:p w14:paraId="76F6BDF6" w14:textId="77777777" w:rsidR="006E5F86" w:rsidRPr="00491EA8" w:rsidRDefault="006E5F86" w:rsidP="006E5F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Each tuple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(position, count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in the sparse matrix means:</w:t>
      </w:r>
    </w:p>
    <w:p w14:paraId="72E26EBD" w14:textId="77777777" w:rsidR="006E5F86" w:rsidRPr="00491EA8" w:rsidRDefault="006E5F86" w:rsidP="006E5F86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Position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 The index in the vector (which corresponds to a word or n-gram).</w:t>
      </w:r>
    </w:p>
    <w:p w14:paraId="73BF49E9" w14:textId="77777777" w:rsidR="006E5F86" w:rsidRPr="00491EA8" w:rsidRDefault="006E5F86" w:rsidP="006E5F86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Count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 How many times that word or n-gram appears in the document.</w:t>
      </w:r>
    </w:p>
    <w:p w14:paraId="0C83563A" w14:textId="77777777" w:rsidR="006E5F86" w:rsidRPr="00491EA8" w:rsidRDefault="006E5F86" w:rsidP="006E5F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So, in the sparse matrix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[(1, 1), (2, 1), (3, 1)]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</w:t>
      </w:r>
    </w:p>
    <w:p w14:paraId="258F95CF" w14:textId="77777777" w:rsidR="006E5F86" w:rsidRPr="00491EA8" w:rsidRDefault="006E5F86" w:rsidP="006A070D">
      <w:pPr>
        <w:numPr>
          <w:ilvl w:val="0"/>
          <w:numId w:val="40"/>
        </w:numPr>
        <w:spacing w:before="120" w:after="120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(1, 1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 At index 1 (which corresponds to the word "sky"), there is a count of 1. This means "sky" appears once in this document.</w:t>
      </w:r>
    </w:p>
    <w:p w14:paraId="1072FC85" w14:textId="77777777" w:rsidR="006E5F86" w:rsidRPr="00491EA8" w:rsidRDefault="006E5F86" w:rsidP="006A070D">
      <w:pPr>
        <w:numPr>
          <w:ilvl w:val="0"/>
          <w:numId w:val="40"/>
        </w:numPr>
        <w:spacing w:before="120" w:after="120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(2, 1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 At index 2 (which corresponds to the word "is"), there is a count of 1. "Is" appears once in this document.</w:t>
      </w:r>
    </w:p>
    <w:p w14:paraId="264E3763" w14:textId="77777777" w:rsidR="006E5F86" w:rsidRPr="00491EA8" w:rsidRDefault="006E5F86" w:rsidP="006A070D">
      <w:pPr>
        <w:numPr>
          <w:ilvl w:val="0"/>
          <w:numId w:val="40"/>
        </w:numPr>
        <w:spacing w:before="120" w:after="120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(3, 1)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 At index 3 (which corresponds to the word "blue"), there is a count of 1. "Blue" appears once in this document.</w:t>
      </w:r>
    </w:p>
    <w:p w14:paraId="0E5F82DD" w14:textId="77777777" w:rsidR="00401570" w:rsidRPr="00491EA8" w:rsidRDefault="00401570" w:rsidP="006A070D">
      <w:pPr>
        <w:pStyle w:val="Heading3"/>
        <w:rPr>
          <w:color w:val="70AD47" w:themeColor="accent6"/>
        </w:rPr>
      </w:pPr>
      <w:r w:rsidRPr="00491EA8">
        <w:rPr>
          <w:color w:val="70AD47" w:themeColor="accent6"/>
        </w:rPr>
        <w:t>Example Context:</w:t>
      </w:r>
    </w:p>
    <w:p w14:paraId="012C1AE7" w14:textId="77777777" w:rsidR="00401570" w:rsidRPr="00491EA8" w:rsidRDefault="00401570" w:rsidP="00401570">
      <w:pPr>
        <w:pStyle w:val="NormalWeb"/>
        <w:rPr>
          <w:color w:val="70AD47" w:themeColor="accent6"/>
        </w:rPr>
      </w:pPr>
      <w:r w:rsidRPr="00491EA8">
        <w:rPr>
          <w:color w:val="70AD47" w:themeColor="accent6"/>
        </w:rPr>
        <w:t xml:space="preserve">Let's assume we have a simple </w:t>
      </w:r>
      <w:r w:rsidRPr="00491EA8">
        <w:rPr>
          <w:rStyle w:val="Strong"/>
          <w:color w:val="70AD47" w:themeColor="accent6"/>
        </w:rPr>
        <w:t>vocabulary</w:t>
      </w:r>
      <w:r w:rsidRPr="00491EA8">
        <w:rPr>
          <w:color w:val="70AD47" w:themeColor="accent6"/>
        </w:rPr>
        <w:t xml:space="preserve"> of 6 words: </w:t>
      </w:r>
      <w:r w:rsidRPr="00491EA8">
        <w:rPr>
          <w:rStyle w:val="HTMLCode"/>
          <w:color w:val="70AD47" w:themeColor="accent6"/>
        </w:rPr>
        <w:t>["the", "sky", "is", "blue", "cheese", "love"]</w:t>
      </w:r>
      <w:r w:rsidRPr="00491EA8">
        <w:rPr>
          <w:color w:val="70AD47" w:themeColor="accent6"/>
        </w:rPr>
        <w:t>. When you create a bag-of-words model, each document is represented as a vector of counts corresponding to these words.</w:t>
      </w:r>
    </w:p>
    <w:p w14:paraId="1410AF64" w14:textId="77777777" w:rsidR="00401570" w:rsidRPr="00491EA8" w:rsidRDefault="00401570" w:rsidP="00401570">
      <w:pPr>
        <w:pStyle w:val="NormalWeb"/>
        <w:rPr>
          <w:color w:val="70AD47" w:themeColor="accent6"/>
        </w:rPr>
      </w:pPr>
      <w:r w:rsidRPr="00491EA8">
        <w:rPr>
          <w:color w:val="70AD47" w:themeColor="accent6"/>
        </w:rPr>
        <w:t xml:space="preserve">For the document </w:t>
      </w:r>
      <w:r w:rsidRPr="00491EA8">
        <w:rPr>
          <w:rStyle w:val="HTMLCode"/>
          <w:color w:val="70AD47" w:themeColor="accent6"/>
        </w:rPr>
        <w:t>"sky is blue"</w:t>
      </w:r>
      <w:r w:rsidRPr="00491EA8">
        <w:rPr>
          <w:color w:val="70AD47" w:themeColor="accent6"/>
        </w:rPr>
        <w:t xml:space="preserve">, this is how the vector representation would look in a </w:t>
      </w:r>
      <w:r w:rsidRPr="00491EA8">
        <w:rPr>
          <w:rStyle w:val="Strong"/>
          <w:color w:val="70AD47" w:themeColor="accent6"/>
        </w:rPr>
        <w:t>dense array</w:t>
      </w:r>
      <w:r w:rsidRPr="00491EA8">
        <w:rPr>
          <w:color w:val="70AD47" w:themeColor="accent6"/>
        </w:rPr>
        <w:t xml:space="preserve"> (count of each word in the vocabulary):</w:t>
      </w:r>
    </w:p>
    <w:p w14:paraId="41C8D5FE" w14:textId="77B07423" w:rsidR="006E5F86" w:rsidRPr="00491EA8" w:rsidRDefault="00401570" w:rsidP="009554C5">
      <w:pPr>
        <w:spacing w:after="0"/>
        <w:rPr>
          <w:b/>
          <w:bCs/>
          <w:color w:val="70AD47" w:themeColor="accent6"/>
          <w:sz w:val="36"/>
          <w:szCs w:val="36"/>
        </w:rPr>
      </w:pPr>
      <w:r w:rsidRPr="00491EA8">
        <w:rPr>
          <w:b/>
          <w:bCs/>
          <w:color w:val="70AD47" w:themeColor="accent6"/>
          <w:sz w:val="36"/>
          <w:szCs w:val="36"/>
        </w:rPr>
        <w:t>[0, 1, 1, 1, 0, 0</w:t>
      </w:r>
      <w:proofErr w:type="gramStart"/>
      <w:r w:rsidRPr="00491EA8">
        <w:rPr>
          <w:b/>
          <w:bCs/>
          <w:color w:val="70AD47" w:themeColor="accent6"/>
          <w:sz w:val="36"/>
          <w:szCs w:val="36"/>
        </w:rPr>
        <w:t>]  #</w:t>
      </w:r>
      <w:proofErr w:type="gramEnd"/>
      <w:r w:rsidRPr="00491EA8">
        <w:rPr>
          <w:b/>
          <w:bCs/>
          <w:color w:val="70AD47" w:themeColor="accent6"/>
          <w:sz w:val="36"/>
          <w:szCs w:val="36"/>
        </w:rPr>
        <w:t xml:space="preserve"> Counts of ["the", "sky", "is", "blue", "cheese", "love"]</w:t>
      </w:r>
    </w:p>
    <w:p w14:paraId="6FF49165" w14:textId="77777777" w:rsidR="00401570" w:rsidRPr="00491EA8" w:rsidRDefault="00401570" w:rsidP="009554C5">
      <w:pPr>
        <w:spacing w:after="0"/>
        <w:rPr>
          <w:b/>
          <w:bCs/>
          <w:color w:val="70AD47" w:themeColor="accent6"/>
          <w:sz w:val="36"/>
          <w:szCs w:val="36"/>
        </w:rPr>
      </w:pPr>
    </w:p>
    <w:p w14:paraId="5BEEBAB4" w14:textId="77777777" w:rsidR="00401570" w:rsidRPr="00491EA8" w:rsidRDefault="00401570" w:rsidP="0040157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e word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the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ppears 0 times.</w:t>
      </w:r>
    </w:p>
    <w:p w14:paraId="707D8200" w14:textId="77777777" w:rsidR="00401570" w:rsidRPr="00491EA8" w:rsidRDefault="00401570" w:rsidP="0040157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e word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sky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ppears 1 time.</w:t>
      </w:r>
    </w:p>
    <w:p w14:paraId="19F12872" w14:textId="77777777" w:rsidR="00401570" w:rsidRPr="00491EA8" w:rsidRDefault="00401570" w:rsidP="0040157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e word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is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</w:t>
      </w:r>
      <w:proofErr w:type="gramStart"/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appears</w:t>
      </w:r>
      <w:proofErr w:type="gramEnd"/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1 time.</w:t>
      </w:r>
    </w:p>
    <w:p w14:paraId="53A96D5D" w14:textId="77777777" w:rsidR="00401570" w:rsidRPr="00491EA8" w:rsidRDefault="00401570" w:rsidP="0040157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e word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blue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ppears 1 time.</w:t>
      </w:r>
    </w:p>
    <w:p w14:paraId="25D55B5C" w14:textId="77777777" w:rsidR="00401570" w:rsidRPr="00491EA8" w:rsidRDefault="00401570" w:rsidP="00401570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The words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cheese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nd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love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ppear 0 times.</w:t>
      </w:r>
    </w:p>
    <w:p w14:paraId="051E9258" w14:textId="77777777" w:rsidR="00401570" w:rsidRPr="00491EA8" w:rsidRDefault="00401570" w:rsidP="004015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lastRenderedPageBreak/>
        <w:t xml:space="preserve">In a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sparse matrix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format, only the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non-zero values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(i.e., the words that actually appear in the document) are stored, along with their positions:</w:t>
      </w:r>
    </w:p>
    <w:p w14:paraId="00E0FD1C" w14:textId="77777777" w:rsidR="00401570" w:rsidRPr="00491EA8" w:rsidRDefault="00401570" w:rsidP="0040157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sky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is at index 1 and appears once.</w:t>
      </w:r>
    </w:p>
    <w:p w14:paraId="525AC50E" w14:textId="77777777" w:rsidR="00401570" w:rsidRPr="00491EA8" w:rsidRDefault="00401570" w:rsidP="0040157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is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</w:t>
      </w:r>
      <w:proofErr w:type="gramStart"/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is</w:t>
      </w:r>
      <w:proofErr w:type="gramEnd"/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at index 2 and appears once.</w:t>
      </w:r>
    </w:p>
    <w:p w14:paraId="7F469887" w14:textId="77777777" w:rsidR="00401570" w:rsidRPr="00491EA8" w:rsidRDefault="00401570" w:rsidP="00401570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blue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is at index 3 and appears once.</w:t>
      </w:r>
    </w:p>
    <w:p w14:paraId="4604FBD5" w14:textId="69A8C4A8" w:rsidR="00401570" w:rsidRPr="00491EA8" w:rsidRDefault="00401570" w:rsidP="009554C5">
      <w:pPr>
        <w:spacing w:after="0"/>
        <w:rPr>
          <w:b/>
          <w:bCs/>
          <w:color w:val="70AD47" w:themeColor="accent6"/>
          <w:sz w:val="36"/>
          <w:szCs w:val="36"/>
        </w:rPr>
      </w:pPr>
      <w:r w:rsidRPr="00491EA8">
        <w:rPr>
          <w:b/>
          <w:bCs/>
          <w:color w:val="70AD47" w:themeColor="accent6"/>
          <w:sz w:val="36"/>
          <w:szCs w:val="36"/>
        </w:rPr>
        <w:t>This gives: [(1, 1), (2, 1), (3, 1)]</w:t>
      </w:r>
    </w:p>
    <w:p w14:paraId="0AF2C773" w14:textId="77777777" w:rsidR="004708B8" w:rsidRPr="00491EA8" w:rsidRDefault="004708B8" w:rsidP="009554C5">
      <w:pPr>
        <w:spacing w:after="0"/>
        <w:rPr>
          <w:b/>
          <w:bCs/>
          <w:color w:val="70AD47" w:themeColor="accent6"/>
          <w:sz w:val="36"/>
          <w:szCs w:val="36"/>
        </w:rPr>
      </w:pPr>
    </w:p>
    <w:p w14:paraId="7B41C872" w14:textId="77777777" w:rsidR="004708B8" w:rsidRPr="00491EA8" w:rsidRDefault="004708B8" w:rsidP="004708B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70AD47" w:themeColor="accent6"/>
          <w:sz w:val="27"/>
          <w:szCs w:val="27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7"/>
          <w:szCs w:val="27"/>
          <w:lang w:eastAsia="en-PK"/>
        </w:rPr>
        <w:t>Why Sparse Representation?</w:t>
      </w:r>
    </w:p>
    <w:p w14:paraId="0F077839" w14:textId="665ACBF4" w:rsidR="001F7020" w:rsidRPr="00491EA8" w:rsidRDefault="004708B8" w:rsidP="001F7020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Memory Efficiency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 Instead of storing all the zeros (which could be many if the vocabulary is large), sparse representation only stores the non-zero values. This is more memory-efficient, especially when working with large corpora where most words (or n-grams) will not appear in most documents.</w:t>
      </w:r>
    </w:p>
    <w:p w14:paraId="77FD507E" w14:textId="77777777" w:rsidR="004708B8" w:rsidRPr="00491EA8" w:rsidRDefault="004708B8" w:rsidP="004708B8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Position-Based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>: The sparse matrix stores the index (position) where a word or n-gram occurs in the vectorized representation, along with how many times it occurs (the count).</w:t>
      </w:r>
    </w:p>
    <w:p w14:paraId="4C05E5E9" w14:textId="77777777" w:rsidR="004708B8" w:rsidRPr="00491EA8" w:rsidRDefault="004708B8" w:rsidP="004708B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70AD47" w:themeColor="accent6"/>
          <w:sz w:val="27"/>
          <w:szCs w:val="27"/>
          <w:lang w:eastAsia="en-PK"/>
        </w:rPr>
      </w:pP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7"/>
          <w:szCs w:val="27"/>
          <w:lang w:eastAsia="en-PK"/>
        </w:rPr>
        <w:t>Comparison with Dense Representation:</w:t>
      </w:r>
    </w:p>
    <w:p w14:paraId="19520A77" w14:textId="77777777" w:rsidR="004708B8" w:rsidRPr="00491EA8" w:rsidRDefault="004708B8" w:rsidP="004708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In contrast, a </w:t>
      </w:r>
      <w:r w:rsidRPr="00491EA8">
        <w:rPr>
          <w:rFonts w:ascii="Times New Roman" w:eastAsia="Times New Roman" w:hAnsi="Times New Roman" w:cs="Times New Roman"/>
          <w:b/>
          <w:bCs/>
          <w:color w:val="70AD47" w:themeColor="accent6"/>
          <w:sz w:val="24"/>
          <w:szCs w:val="24"/>
          <w:lang w:eastAsia="en-PK"/>
        </w:rPr>
        <w:t>dense array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representation of the document </w:t>
      </w:r>
      <w:r w:rsidRPr="00491EA8">
        <w:rPr>
          <w:rFonts w:ascii="Courier New" w:eastAsia="Times New Roman" w:hAnsi="Courier New" w:cs="Courier New"/>
          <w:color w:val="70AD47" w:themeColor="accent6"/>
          <w:sz w:val="20"/>
          <w:szCs w:val="20"/>
          <w:lang w:eastAsia="en-PK"/>
        </w:rPr>
        <w:t>"sky is blue"</w:t>
      </w:r>
      <w:r w:rsidRPr="00491EA8"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  <w:t xml:space="preserve"> would look like this:</w:t>
      </w:r>
    </w:p>
    <w:p w14:paraId="1E7F5006" w14:textId="77777777" w:rsidR="006A23E9" w:rsidRPr="00491EA8" w:rsidRDefault="006A23E9" w:rsidP="004708B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70AD47" w:themeColor="accent6"/>
          <w:sz w:val="24"/>
          <w:szCs w:val="24"/>
          <w:lang w:eastAsia="en-PK"/>
        </w:rPr>
      </w:pPr>
    </w:p>
    <w:p w14:paraId="336CF322" w14:textId="1FACF0FD" w:rsidR="004708B8" w:rsidRPr="00491EA8" w:rsidRDefault="006A23E9" w:rsidP="009554C5">
      <w:pPr>
        <w:spacing w:after="0"/>
        <w:rPr>
          <w:b/>
          <w:bCs/>
          <w:color w:val="70AD47" w:themeColor="accent6"/>
          <w:sz w:val="36"/>
          <w:szCs w:val="36"/>
        </w:rPr>
      </w:pPr>
      <w:r w:rsidRPr="00491EA8">
        <w:rPr>
          <w:b/>
          <w:bCs/>
          <w:color w:val="70AD47" w:themeColor="accent6"/>
          <w:sz w:val="36"/>
          <w:szCs w:val="36"/>
        </w:rPr>
        <w:t>[0, 1, 1, 1, 0, 0</w:t>
      </w:r>
      <w:proofErr w:type="gramStart"/>
      <w:r w:rsidRPr="00491EA8">
        <w:rPr>
          <w:b/>
          <w:bCs/>
          <w:color w:val="70AD47" w:themeColor="accent6"/>
          <w:sz w:val="36"/>
          <w:szCs w:val="36"/>
        </w:rPr>
        <w:t>]  #</w:t>
      </w:r>
      <w:proofErr w:type="gramEnd"/>
      <w:r w:rsidRPr="00491EA8">
        <w:rPr>
          <w:b/>
          <w:bCs/>
          <w:color w:val="70AD47" w:themeColor="accent6"/>
          <w:sz w:val="36"/>
          <w:szCs w:val="36"/>
        </w:rPr>
        <w:t xml:space="preserve"> Include all words, even with zero counts</w:t>
      </w:r>
    </w:p>
    <w:p w14:paraId="1D20F0FE" w14:textId="77777777" w:rsidR="006A23E9" w:rsidRPr="00491EA8" w:rsidRDefault="006A23E9" w:rsidP="009554C5">
      <w:pPr>
        <w:spacing w:after="0"/>
        <w:rPr>
          <w:b/>
          <w:bCs/>
          <w:color w:val="70AD47" w:themeColor="accent6"/>
          <w:sz w:val="36"/>
          <w:szCs w:val="36"/>
        </w:rPr>
      </w:pPr>
    </w:p>
    <w:p w14:paraId="458A7F12" w14:textId="77B75BBE" w:rsidR="006A23E9" w:rsidRPr="00491EA8" w:rsidRDefault="006A23E9" w:rsidP="009554C5">
      <w:pPr>
        <w:spacing w:after="0"/>
        <w:rPr>
          <w:color w:val="70AD47" w:themeColor="accent6"/>
        </w:rPr>
      </w:pPr>
      <w:r w:rsidRPr="00491EA8">
        <w:rPr>
          <w:color w:val="70AD47" w:themeColor="accent6"/>
        </w:rPr>
        <w:t>But the sparse matrix only stores:</w:t>
      </w:r>
    </w:p>
    <w:p w14:paraId="07F00A44" w14:textId="77777777" w:rsidR="006A23E9" w:rsidRPr="00491EA8" w:rsidRDefault="006A23E9" w:rsidP="009554C5">
      <w:pPr>
        <w:spacing w:after="0"/>
        <w:rPr>
          <w:color w:val="70AD47" w:themeColor="accent6"/>
        </w:rPr>
      </w:pPr>
    </w:p>
    <w:p w14:paraId="3FA0B532" w14:textId="2B7D60A5" w:rsidR="006A23E9" w:rsidRPr="00491EA8" w:rsidRDefault="006A23E9" w:rsidP="009554C5">
      <w:pPr>
        <w:spacing w:after="0"/>
        <w:rPr>
          <w:b/>
          <w:bCs/>
          <w:color w:val="70AD47" w:themeColor="accent6"/>
          <w:sz w:val="36"/>
          <w:szCs w:val="36"/>
        </w:rPr>
      </w:pPr>
      <w:r w:rsidRPr="00491EA8">
        <w:rPr>
          <w:b/>
          <w:bCs/>
          <w:color w:val="70AD47" w:themeColor="accent6"/>
          <w:sz w:val="36"/>
          <w:szCs w:val="36"/>
        </w:rPr>
        <w:t>[(1, 1), (2, 1), (3, 1</w:t>
      </w:r>
      <w:proofErr w:type="gramStart"/>
      <w:r w:rsidRPr="00491EA8">
        <w:rPr>
          <w:b/>
          <w:bCs/>
          <w:color w:val="70AD47" w:themeColor="accent6"/>
          <w:sz w:val="36"/>
          <w:szCs w:val="36"/>
        </w:rPr>
        <w:t>)]  #</w:t>
      </w:r>
      <w:proofErr w:type="gramEnd"/>
      <w:r w:rsidRPr="00491EA8">
        <w:rPr>
          <w:b/>
          <w:bCs/>
          <w:color w:val="70AD47" w:themeColor="accent6"/>
          <w:sz w:val="36"/>
          <w:szCs w:val="36"/>
        </w:rPr>
        <w:t xml:space="preserve"> Only store non-zero counts</w:t>
      </w:r>
    </w:p>
    <w:p w14:paraId="617AAB40" w14:textId="1AC4261D" w:rsidR="006A23E9" w:rsidRPr="00491EA8" w:rsidRDefault="006A23E9" w:rsidP="009554C5">
      <w:pPr>
        <w:spacing w:after="0"/>
        <w:rPr>
          <w:color w:val="70AD47" w:themeColor="accent6"/>
        </w:rPr>
      </w:pPr>
      <w:r w:rsidRPr="00491EA8">
        <w:rPr>
          <w:color w:val="70AD47" w:themeColor="accent6"/>
        </w:rPr>
        <w:t>This sparse representation helps save memory and is often used for text data because most documents will have a lot of zeros in their vectorized form, especially with a large vocabulary.</w:t>
      </w:r>
    </w:p>
    <w:p w14:paraId="731FEA59" w14:textId="77777777" w:rsidR="00FA59CA" w:rsidRDefault="00FA59CA" w:rsidP="009554C5">
      <w:pPr>
        <w:spacing w:after="0"/>
      </w:pPr>
    </w:p>
    <w:p w14:paraId="503ECD1D" w14:textId="77777777" w:rsidR="00FA59CA" w:rsidRPr="00491EA8" w:rsidRDefault="00FA59CA" w:rsidP="00491EA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9"/>
          <w:szCs w:val="29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1.</w:t>
      </w:r>
      <w:r w:rsidRPr="00491EA8">
        <w:rPr>
          <w:rFonts w:ascii="Times New Roman" w:eastAsia="Times New Roman" w:hAnsi="Times New Roman" w:cs="Times New Roman"/>
          <w:b/>
          <w:bCs/>
          <w:sz w:val="29"/>
          <w:szCs w:val="29"/>
          <w:lang w:eastAsia="en-PK"/>
        </w:rPr>
        <w:t xml:space="preserve"> </w:t>
      </w:r>
      <w:r w:rsidRPr="00491EA8">
        <w:rPr>
          <w:rFonts w:ascii="Courier New" w:eastAsia="Times New Roman" w:hAnsi="Courier New" w:cs="Courier New"/>
          <w:b/>
          <w:bCs/>
          <w:lang w:eastAsia="en-PK"/>
        </w:rPr>
        <w:t>print(</w:t>
      </w:r>
      <w:proofErr w:type="spellStart"/>
      <w:proofErr w:type="gramStart"/>
      <w:r w:rsidRPr="00491EA8">
        <w:rPr>
          <w:rFonts w:ascii="Courier New" w:eastAsia="Times New Roman" w:hAnsi="Courier New" w:cs="Courier New"/>
          <w:b/>
          <w:bCs/>
          <w:lang w:eastAsia="en-PK"/>
        </w:rPr>
        <w:t>df.isnull</w:t>
      </w:r>
      <w:proofErr w:type="spellEnd"/>
      <w:proofErr w:type="gramEnd"/>
      <w:r w:rsidRPr="00491EA8">
        <w:rPr>
          <w:rFonts w:ascii="Courier New" w:eastAsia="Times New Roman" w:hAnsi="Courier New" w:cs="Courier New"/>
          <w:b/>
          <w:bCs/>
          <w:lang w:eastAsia="en-PK"/>
        </w:rPr>
        <w:t>().sum())</w:t>
      </w:r>
    </w:p>
    <w:p w14:paraId="144FC3A7" w14:textId="77777777" w:rsidR="00FA59CA" w:rsidRPr="00FA59CA" w:rsidRDefault="00FA59CA" w:rsidP="00491EA8">
      <w:pPr>
        <w:numPr>
          <w:ilvl w:val="0"/>
          <w:numId w:val="4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line prints the </w:t>
      </w:r>
      <w:r w:rsidRPr="00215F4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number of missing values (</w:t>
      </w:r>
      <w:proofErr w:type="spellStart"/>
      <w:r w:rsidRPr="00215F4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NaN</w:t>
      </w:r>
      <w:proofErr w:type="spellEnd"/>
      <w:r w:rsidRPr="00215F4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or </w:t>
      </w:r>
      <w:r w:rsidRPr="00215F41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None</w:t>
      </w:r>
      <w:r w:rsidRPr="00215F4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) in each colum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f the DataFrame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df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5311A9A5" w14:textId="77777777" w:rsidR="00FA59CA" w:rsidRPr="00FA59CA" w:rsidRDefault="00FA59CA" w:rsidP="00491EA8">
      <w:pPr>
        <w:numPr>
          <w:ilvl w:val="0"/>
          <w:numId w:val="4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proofErr w:type="gram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df.isnull</w:t>
      </w:r>
      <w:proofErr w:type="spellEnd"/>
      <w:proofErr w:type="gram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(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turns a </w:t>
      </w:r>
      <w:proofErr w:type="spellStart"/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DataFrame</w:t>
      </w:r>
      <w:proofErr w:type="spellEnd"/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f the same shape as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df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here </w:t>
      </w:r>
      <w:r w:rsidRPr="00215F4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each element is </w:t>
      </w:r>
      <w:r w:rsidRPr="00215F41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Tru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f the corresponding </w:t>
      </w:r>
      <w:r w:rsidRPr="00215F4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element in </w:t>
      </w:r>
      <w:r w:rsidRPr="00215F41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df</w:t>
      </w:r>
      <w:r w:rsidRPr="00215F4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s missing (null),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Fal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therwise.</w:t>
      </w:r>
    </w:p>
    <w:p w14:paraId="67A5FFD2" w14:textId="77777777" w:rsidR="00FA59CA" w:rsidRPr="00FA59CA" w:rsidRDefault="00FA59CA" w:rsidP="00491EA8">
      <w:pPr>
        <w:numPr>
          <w:ilvl w:val="0"/>
          <w:numId w:val="4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.sum</w:t>
      </w:r>
      <w:proofErr w:type="gram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(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dds up the </w:t>
      </w:r>
      <w:r w:rsidRPr="00215F41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True</w:t>
      </w:r>
      <w:r w:rsidRPr="00215F41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values for each colum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, effectively counting the number of null values in each column.</w:t>
      </w:r>
    </w:p>
    <w:p w14:paraId="6654162B" w14:textId="77777777" w:rsidR="00FA59CA" w:rsidRPr="00FA59CA" w:rsidRDefault="00FA59CA" w:rsidP="00FA59CA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lastRenderedPageBreak/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To check if there are any missing values in the dataset and in which columns they occur.</w:t>
      </w:r>
    </w:p>
    <w:p w14:paraId="42E36BA1" w14:textId="77777777" w:rsidR="00FA59CA" w:rsidRPr="00215F41" w:rsidRDefault="00FA59CA" w:rsidP="00FA59CA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b/>
          <w:bCs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2. </w:t>
      </w:r>
      <w:r w:rsidRPr="00215F41">
        <w:rPr>
          <w:rFonts w:ascii="Courier New" w:eastAsia="Times New Roman" w:hAnsi="Courier New" w:cs="Courier New"/>
          <w:b/>
          <w:bCs/>
          <w:lang w:eastAsia="en-PK"/>
        </w:rPr>
        <w:t>print(</w:t>
      </w:r>
      <w:proofErr w:type="spellStart"/>
      <w:r w:rsidRPr="00215F41">
        <w:rPr>
          <w:rFonts w:ascii="Courier New" w:eastAsia="Times New Roman" w:hAnsi="Courier New" w:cs="Courier New"/>
          <w:b/>
          <w:bCs/>
          <w:lang w:eastAsia="en-PK"/>
        </w:rPr>
        <w:t>df</w:t>
      </w:r>
      <w:proofErr w:type="spellEnd"/>
      <w:r w:rsidRPr="00215F41">
        <w:rPr>
          <w:rFonts w:ascii="Courier New" w:eastAsia="Times New Roman" w:hAnsi="Courier New" w:cs="Courier New"/>
          <w:b/>
          <w:bCs/>
          <w:lang w:eastAsia="en-PK"/>
        </w:rPr>
        <w:t>['Label'].</w:t>
      </w:r>
      <w:proofErr w:type="spellStart"/>
      <w:r w:rsidRPr="00215F41">
        <w:rPr>
          <w:rFonts w:ascii="Courier New" w:eastAsia="Times New Roman" w:hAnsi="Courier New" w:cs="Courier New"/>
          <w:b/>
          <w:bCs/>
          <w:lang w:eastAsia="en-PK"/>
        </w:rPr>
        <w:t>value_</w:t>
      </w:r>
      <w:proofErr w:type="gramStart"/>
      <w:r w:rsidRPr="00215F41">
        <w:rPr>
          <w:rFonts w:ascii="Courier New" w:eastAsia="Times New Roman" w:hAnsi="Courier New" w:cs="Courier New"/>
          <w:b/>
          <w:bCs/>
          <w:lang w:eastAsia="en-PK"/>
        </w:rPr>
        <w:t>counts</w:t>
      </w:r>
      <w:proofErr w:type="spellEnd"/>
      <w:r w:rsidRPr="00215F41">
        <w:rPr>
          <w:rFonts w:ascii="Courier New" w:eastAsia="Times New Roman" w:hAnsi="Courier New" w:cs="Courier New"/>
          <w:b/>
          <w:bCs/>
          <w:lang w:eastAsia="en-PK"/>
        </w:rPr>
        <w:t>(</w:t>
      </w:r>
      <w:proofErr w:type="gramEnd"/>
      <w:r w:rsidRPr="00215F41">
        <w:rPr>
          <w:rFonts w:ascii="Courier New" w:eastAsia="Times New Roman" w:hAnsi="Courier New" w:cs="Courier New"/>
          <w:b/>
          <w:bCs/>
          <w:lang w:eastAsia="en-PK"/>
        </w:rPr>
        <w:t>))</w:t>
      </w:r>
    </w:p>
    <w:p w14:paraId="29A4CA91" w14:textId="77777777" w:rsidR="00FA59CA" w:rsidRPr="00FA59CA" w:rsidRDefault="00FA59CA" w:rsidP="00A53115">
      <w:pPr>
        <w:numPr>
          <w:ilvl w:val="0"/>
          <w:numId w:val="45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This line prints the f</w:t>
      </w:r>
      <w:r w:rsidRPr="00A531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requency (count) of each unique valu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the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'Label'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lumn of the DataFrame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df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31FBF6AA" w14:textId="77777777" w:rsidR="00FA59CA" w:rsidRPr="00FA59CA" w:rsidRDefault="00FA59CA" w:rsidP="00A53115">
      <w:pPr>
        <w:numPr>
          <w:ilvl w:val="0"/>
          <w:numId w:val="45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df['Label']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ccesses the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'Label'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lumn, and </w:t>
      </w:r>
      <w:proofErr w:type="spell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value_</w:t>
      </w:r>
      <w:proofErr w:type="gram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counts</w:t>
      </w:r>
      <w:proofErr w:type="spell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(</w:t>
      </w:r>
      <w:proofErr w:type="gram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unts how many times each unique label appears.</w:t>
      </w:r>
    </w:p>
    <w:p w14:paraId="2A32B75E" w14:textId="77777777" w:rsidR="00FA59CA" w:rsidRPr="00A53115" w:rsidRDefault="00FA59CA" w:rsidP="00A53115">
      <w:pPr>
        <w:numPr>
          <w:ilvl w:val="0"/>
          <w:numId w:val="45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o show the </w:t>
      </w:r>
      <w:r w:rsidRPr="00A531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distribution of classes (or categories) in the </w:t>
      </w:r>
      <w:r w:rsidRPr="00A53115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'Label'</w:t>
      </w:r>
      <w:r w:rsidRPr="00A531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colum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hich is helpful for </w:t>
      </w:r>
      <w:r w:rsidRPr="00A531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understanding if the data is balanced or imbalanced.</w:t>
      </w:r>
    </w:p>
    <w:p w14:paraId="76B1624B" w14:textId="77777777" w:rsidR="00FA59CA" w:rsidRPr="00FA59CA" w:rsidRDefault="00FA59CA" w:rsidP="00FA59C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3. </w:t>
      </w:r>
      <w:r w:rsidRPr="00A53115">
        <w:rPr>
          <w:rFonts w:ascii="Courier New" w:eastAsia="Times New Roman" w:hAnsi="Courier New" w:cs="Courier New"/>
          <w:b/>
          <w:bCs/>
          <w:lang w:eastAsia="en-PK"/>
        </w:rPr>
        <w:t>import re</w:t>
      </w:r>
    </w:p>
    <w:p w14:paraId="0E14CC96" w14:textId="77777777" w:rsidR="00FA59CA" w:rsidRPr="00FA59CA" w:rsidRDefault="00FA59CA" w:rsidP="00A53115">
      <w:pPr>
        <w:numPr>
          <w:ilvl w:val="0"/>
          <w:numId w:val="46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line imports Python's </w:t>
      </w: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egular expressions (re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ibrary, which is used for text </w:t>
      </w:r>
      <w:r w:rsidRPr="00A531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pattern matching and string manipulatio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4EF95B5A" w14:textId="77777777" w:rsidR="00FA59CA" w:rsidRPr="00FA59CA" w:rsidRDefault="00FA59CA" w:rsidP="00A53115">
      <w:pPr>
        <w:numPr>
          <w:ilvl w:val="0"/>
          <w:numId w:val="46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Allows you to perform text cleaning, such as removing unwanted characters or patterns from strings.</w:t>
      </w:r>
    </w:p>
    <w:p w14:paraId="4F3262C3" w14:textId="77777777" w:rsidR="00FA59CA" w:rsidRPr="00FA59CA" w:rsidRDefault="00FA59CA" w:rsidP="00FA59C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4.</w:t>
      </w:r>
      <w:r w:rsidRPr="00A53115">
        <w:rPr>
          <w:rFonts w:ascii="Courier New" w:eastAsia="Times New Roman" w:hAnsi="Courier New" w:cs="Courier New"/>
          <w:b/>
          <w:bCs/>
          <w:lang w:eastAsia="en-PK"/>
        </w:rPr>
        <w:t xml:space="preserve"> from </w:t>
      </w:r>
      <w:proofErr w:type="spellStart"/>
      <w:proofErr w:type="gramStart"/>
      <w:r w:rsidRPr="00A53115">
        <w:rPr>
          <w:rFonts w:ascii="Courier New" w:eastAsia="Times New Roman" w:hAnsi="Courier New" w:cs="Courier New"/>
          <w:b/>
          <w:bCs/>
          <w:lang w:eastAsia="en-PK"/>
        </w:rPr>
        <w:t>sklearn.model</w:t>
      </w:r>
      <w:proofErr w:type="gramEnd"/>
      <w:r w:rsidRPr="00A53115">
        <w:rPr>
          <w:rFonts w:ascii="Courier New" w:eastAsia="Times New Roman" w:hAnsi="Courier New" w:cs="Courier New"/>
          <w:b/>
          <w:bCs/>
          <w:lang w:eastAsia="en-PK"/>
        </w:rPr>
        <w:t>_selection</w:t>
      </w:r>
      <w:proofErr w:type="spellEnd"/>
      <w:r w:rsidRPr="00A53115">
        <w:rPr>
          <w:rFonts w:ascii="Courier New" w:eastAsia="Times New Roman" w:hAnsi="Courier New" w:cs="Courier New"/>
          <w:b/>
          <w:bCs/>
          <w:lang w:eastAsia="en-PK"/>
        </w:rPr>
        <w:t xml:space="preserve"> import </w:t>
      </w:r>
      <w:proofErr w:type="spellStart"/>
      <w:r w:rsidRPr="00A53115">
        <w:rPr>
          <w:rFonts w:ascii="Courier New" w:eastAsia="Times New Roman" w:hAnsi="Courier New" w:cs="Courier New"/>
          <w:b/>
          <w:bCs/>
          <w:lang w:eastAsia="en-PK"/>
        </w:rPr>
        <w:t>train_test_split</w:t>
      </w:r>
      <w:proofErr w:type="spellEnd"/>
    </w:p>
    <w:p w14:paraId="5B03AF3A" w14:textId="77777777" w:rsidR="00FA59CA" w:rsidRPr="00FA59CA" w:rsidRDefault="00FA59CA" w:rsidP="00A53115">
      <w:pPr>
        <w:numPr>
          <w:ilvl w:val="0"/>
          <w:numId w:val="4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imports the </w:t>
      </w:r>
      <w:proofErr w:type="spellStart"/>
      <w:r w:rsidRPr="00A53115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train_test_split</w:t>
      </w:r>
      <w:proofErr w:type="spellEnd"/>
      <w:r w:rsidRPr="00A53115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function from the </w:t>
      </w:r>
      <w:r w:rsidRPr="00A53115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scikit-lear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ibrary.</w:t>
      </w:r>
    </w:p>
    <w:p w14:paraId="37661C7D" w14:textId="77777777" w:rsidR="00FA59CA" w:rsidRPr="00FA59CA" w:rsidRDefault="00FA59CA" w:rsidP="00A53115">
      <w:pPr>
        <w:numPr>
          <w:ilvl w:val="0"/>
          <w:numId w:val="47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This function is used to split the dataset into training and testing sets, which is important for machine learning tasks to evaluate model performance.</w:t>
      </w:r>
    </w:p>
    <w:p w14:paraId="635FA7C6" w14:textId="77777777" w:rsidR="00FA59CA" w:rsidRPr="00FA59CA" w:rsidRDefault="00FA59CA" w:rsidP="00FA59C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5</w:t>
      </w:r>
      <w:bookmarkStart w:id="0" w:name="_Hlk179540770"/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. </w:t>
      </w:r>
      <w:r w:rsidRPr="00B16B69">
        <w:rPr>
          <w:rFonts w:ascii="Courier New" w:eastAsia="Times New Roman" w:hAnsi="Courier New" w:cs="Courier New"/>
          <w:b/>
          <w:bCs/>
          <w:color w:val="0070C0"/>
          <w:lang w:eastAsia="en-PK"/>
        </w:rPr>
        <w:t>f</w:t>
      </w:r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rom </w:t>
      </w:r>
      <w:proofErr w:type="spellStart"/>
      <w:proofErr w:type="gram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sklearn.feature</w:t>
      </w:r>
      <w:proofErr w:type="gram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_extraction.text</w:t>
      </w:r>
      <w:proofErr w:type="spell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 import </w:t>
      </w:r>
      <w:proofErr w:type="spell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CountVectorizer</w:t>
      </w:r>
      <w:proofErr w:type="spellEnd"/>
    </w:p>
    <w:p w14:paraId="67B431E4" w14:textId="77777777" w:rsidR="00FA59CA" w:rsidRPr="00FA59CA" w:rsidRDefault="00FA59CA" w:rsidP="00FA59CA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imports the </w:t>
      </w:r>
      <w:proofErr w:type="spellStart"/>
      <w:r w:rsidRPr="00B16B69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CountVectorizer</w:t>
      </w:r>
      <w:proofErr w:type="spellEnd"/>
      <w:r w:rsidRPr="00B16B69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class from </w:t>
      </w:r>
      <w:r w:rsidRPr="00B16B69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scikit-lear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, which is used to convert a collection of text documents into a matrix of token counts (bag-of-words model).</w:t>
      </w:r>
    </w:p>
    <w:p w14:paraId="06EAE54D" w14:textId="77777777" w:rsidR="00FA59CA" w:rsidRPr="00FA59CA" w:rsidRDefault="00FA59CA" w:rsidP="00FA59CA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To transform textual data into numerical data (word counts) so that it can be used as input for machine learning models.</w:t>
      </w:r>
    </w:p>
    <w:bookmarkEnd w:id="0"/>
    <w:p w14:paraId="7C6B7CE8" w14:textId="77777777" w:rsidR="00FA59CA" w:rsidRPr="00FA59CA" w:rsidRDefault="00FA59CA" w:rsidP="00FA59C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6. </w:t>
      </w:r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def </w:t>
      </w:r>
      <w:proofErr w:type="spell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preprocess_text</w:t>
      </w:r>
      <w:proofErr w:type="spell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(text):</w:t>
      </w:r>
    </w:p>
    <w:p w14:paraId="42A3CA7D" w14:textId="77777777" w:rsidR="00FA59CA" w:rsidRPr="00FA59CA" w:rsidRDefault="00FA59CA" w:rsidP="00FA59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This function defines the steps for preprocessing the text.</w:t>
      </w:r>
    </w:p>
    <w:p w14:paraId="209C0124" w14:textId="77777777" w:rsidR="00FA59CA" w:rsidRPr="00FA59CA" w:rsidRDefault="00FA59CA" w:rsidP="00FA59CA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Steps Inside </w:t>
      </w:r>
      <w:proofErr w:type="spellStart"/>
      <w:r w:rsidRPr="00FA59C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preprocess_text</w:t>
      </w:r>
      <w:proofErr w:type="spellEnd"/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:</w:t>
      </w:r>
    </w:p>
    <w:p w14:paraId="1BE492DA" w14:textId="77777777" w:rsidR="00FA59CA" w:rsidRPr="00FA59CA" w:rsidRDefault="00FA59CA" w:rsidP="00B16B69">
      <w:pPr>
        <w:numPr>
          <w:ilvl w:val="0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owercasing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 xml:space="preserve">text = </w:t>
      </w:r>
      <w:proofErr w:type="spellStart"/>
      <w:proofErr w:type="gram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text.lower</w:t>
      </w:r>
      <w:proofErr w:type="spellEnd"/>
      <w:proofErr w:type="gram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()</w:t>
      </w:r>
    </w:p>
    <w:p w14:paraId="2AE287B1" w14:textId="77777777" w:rsidR="00FA59CA" w:rsidRPr="00FA59CA" w:rsidRDefault="00FA59CA" w:rsidP="00B16B69">
      <w:pPr>
        <w:numPr>
          <w:ilvl w:val="1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Converts all characters in the text to lowercase to ensure that "Apple" and "apple" are treated as the same word.</w:t>
      </w:r>
    </w:p>
    <w:p w14:paraId="4F7C6A9D" w14:textId="77777777" w:rsidR="00FA59CA" w:rsidRPr="00FA59CA" w:rsidRDefault="00FA59CA" w:rsidP="00B16B69">
      <w:pPr>
        <w:numPr>
          <w:ilvl w:val="1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Helps standardize the text and avoid case sensitivity.</w:t>
      </w:r>
    </w:p>
    <w:p w14:paraId="1FB54A7E" w14:textId="77777777" w:rsidR="00B16B69" w:rsidRPr="00B16B69" w:rsidRDefault="00FA59CA" w:rsidP="00B16B69">
      <w:pPr>
        <w:numPr>
          <w:ilvl w:val="0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emove Punctuation and Non-Alphanumeric Characters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 xml:space="preserve">text = </w:t>
      </w:r>
    </w:p>
    <w:p w14:paraId="184AA810" w14:textId="77777777" w:rsidR="00B16B69" w:rsidRPr="00B16B69" w:rsidRDefault="00B16B69" w:rsidP="00B16B69">
      <w:pPr>
        <w:numPr>
          <w:ilvl w:val="0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7312F6A7" w14:textId="08F774DB" w:rsidR="00FA59CA" w:rsidRPr="00B16B69" w:rsidRDefault="00FA59CA" w:rsidP="00B16B69">
      <w:pPr>
        <w:numPr>
          <w:ilvl w:val="0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6"/>
          <w:szCs w:val="26"/>
          <w:lang w:eastAsia="en-PK"/>
        </w:rPr>
      </w:pPr>
      <w:proofErr w:type="spellStart"/>
      <w:r w:rsidRPr="00B16B69">
        <w:rPr>
          <w:rFonts w:ascii="Courier New" w:eastAsia="Times New Roman" w:hAnsi="Courier New" w:cs="Courier New"/>
          <w:lang w:eastAsia="en-PK"/>
        </w:rPr>
        <w:lastRenderedPageBreak/>
        <w:t>re.sub</w:t>
      </w:r>
      <w:proofErr w:type="spellEnd"/>
      <w:r w:rsidRPr="00B16B69">
        <w:rPr>
          <w:rFonts w:ascii="Courier New" w:eastAsia="Times New Roman" w:hAnsi="Courier New" w:cs="Courier New"/>
          <w:lang w:eastAsia="en-PK"/>
        </w:rPr>
        <w:t>(r'[^a-zA-Z0-9\s]', '', text)</w:t>
      </w:r>
    </w:p>
    <w:p w14:paraId="398D5AE8" w14:textId="77777777" w:rsidR="00FA59CA" w:rsidRPr="00FA59CA" w:rsidRDefault="00FA59CA" w:rsidP="00B16B69">
      <w:pPr>
        <w:numPr>
          <w:ilvl w:val="1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Uses the </w:t>
      </w:r>
      <w:proofErr w:type="spellStart"/>
      <w:proofErr w:type="gram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re.sub</w:t>
      </w:r>
      <w:proofErr w:type="spell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(</w:t>
      </w:r>
      <w:proofErr w:type="gram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unction from the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r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ibrary to 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substitute any character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at 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is not a letter (</w:t>
      </w:r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a-</w:t>
      </w:r>
      <w:proofErr w:type="spellStart"/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zA</w:t>
      </w:r>
      <w:proofErr w:type="spellEnd"/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-Z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), number (</w:t>
      </w:r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0-9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), or whitespace (</w:t>
      </w:r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\s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ith an 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empty string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''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).</w:t>
      </w:r>
    </w:p>
    <w:p w14:paraId="7EE54208" w14:textId="77777777" w:rsidR="00FA59CA" w:rsidRPr="00FA59CA" w:rsidRDefault="00FA59CA" w:rsidP="00B16B69">
      <w:pPr>
        <w:numPr>
          <w:ilvl w:val="1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is effectively removes 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punctuation, special symbols, and other non-alphanumeric characters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rom the text.</w:t>
      </w:r>
    </w:p>
    <w:p w14:paraId="3C231F3F" w14:textId="77777777" w:rsidR="00FA59CA" w:rsidRPr="00FA59CA" w:rsidRDefault="00FA59CA" w:rsidP="00B16B69">
      <w:pPr>
        <w:numPr>
          <w:ilvl w:val="1"/>
          <w:numId w:val="49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To clean up the text by removing unnecessary characters, leaving only letters, numbers, and spaces.</w:t>
      </w:r>
    </w:p>
    <w:p w14:paraId="2A7294EC" w14:textId="77777777" w:rsidR="00FA59CA" w:rsidRPr="00FA59CA" w:rsidRDefault="00FA59CA" w:rsidP="00FA59C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7. </w:t>
      </w:r>
      <w:proofErr w:type="spell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df</w:t>
      </w:r>
      <w:proofErr w:type="spell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['</w:t>
      </w:r>
      <w:proofErr w:type="spell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Cleaned_Message</w:t>
      </w:r>
      <w:proofErr w:type="spell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'] = </w:t>
      </w:r>
      <w:proofErr w:type="spell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df</w:t>
      </w:r>
      <w:proofErr w:type="spell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['Message'</w:t>
      </w:r>
      <w:proofErr w:type="gram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].apply</w:t>
      </w:r>
      <w:proofErr w:type="gram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(</w:t>
      </w:r>
      <w:proofErr w:type="spellStart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preprocess_text</w:t>
      </w:r>
      <w:proofErr w:type="spellEnd"/>
      <w:r w:rsidRPr="00B16B69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)</w:t>
      </w:r>
    </w:p>
    <w:p w14:paraId="08C7DDD5" w14:textId="77777777" w:rsidR="00FA59CA" w:rsidRPr="00FA59CA" w:rsidRDefault="00FA59CA" w:rsidP="00FF4964">
      <w:pPr>
        <w:numPr>
          <w:ilvl w:val="0"/>
          <w:numId w:val="5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This line a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pplies the </w:t>
      </w:r>
      <w:proofErr w:type="spellStart"/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preprocess_text</w:t>
      </w:r>
      <w:proofErr w:type="spellEnd"/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function to the </w:t>
      </w:r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'Message'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colum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the DataFrame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df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stores the 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leaned text in a new colum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alled </w:t>
      </w:r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'</w:t>
      </w:r>
      <w:proofErr w:type="spell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Cleaned_Message</w:t>
      </w:r>
      <w:proofErr w:type="spell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'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7695DB6A" w14:textId="77777777" w:rsidR="00FA59CA" w:rsidRPr="00FF4964" w:rsidRDefault="00FA59CA" w:rsidP="00FF4964">
      <w:pPr>
        <w:numPr>
          <w:ilvl w:val="0"/>
          <w:numId w:val="5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proofErr w:type="gram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.apply</w:t>
      </w:r>
      <w:proofErr w:type="gram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(</w:t>
      </w:r>
      <w:proofErr w:type="spellStart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preprocess_text</w:t>
      </w:r>
      <w:proofErr w:type="spellEnd"/>
      <w:r w:rsidRPr="00FA59CA">
        <w:rPr>
          <w:rFonts w:ascii="Courier New" w:eastAsia="Times New Roman" w:hAnsi="Courier New" w:cs="Courier New"/>
          <w:sz w:val="20"/>
          <w:szCs w:val="20"/>
          <w:lang w:eastAsia="en-PK"/>
        </w:rPr>
        <w:t>)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applies the </w:t>
      </w:r>
      <w:proofErr w:type="spellStart"/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preprocess_text</w:t>
      </w:r>
      <w:proofErr w:type="spellEnd"/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function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o each 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value (message) in the </w:t>
      </w:r>
      <w:r w:rsidRPr="00FF4964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'Message'</w:t>
      </w:r>
      <w:r w:rsidRPr="00FF496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column.</w:t>
      </w:r>
    </w:p>
    <w:p w14:paraId="6E0F63B2" w14:textId="77777777" w:rsidR="00FA59CA" w:rsidRPr="00FA59CA" w:rsidRDefault="00FA59CA" w:rsidP="00FF4964">
      <w:pPr>
        <w:numPr>
          <w:ilvl w:val="0"/>
          <w:numId w:val="5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A59C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FA59CA">
        <w:rPr>
          <w:rFonts w:ascii="Times New Roman" w:eastAsia="Times New Roman" w:hAnsi="Times New Roman" w:cs="Times New Roman"/>
          <w:sz w:val="24"/>
          <w:szCs w:val="24"/>
          <w:lang w:eastAsia="en-PK"/>
        </w:rPr>
        <w:t>: Preprocess and clean the text data before using it for machine learning, making it more suitable for analysis and model training.</w:t>
      </w:r>
    </w:p>
    <w:p w14:paraId="0C6389F0" w14:textId="77777777" w:rsidR="00797872" w:rsidRPr="00797872" w:rsidRDefault="00797872" w:rsidP="00FF496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 the pattern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'[^a-zA-Z0-9\s]'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the components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\s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proofErr w:type="gramStart"/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have</w:t>
      </w:r>
      <w:proofErr w:type="gramEnd"/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specific meanings in the context of regular expressions in Python:</w:t>
      </w:r>
    </w:p>
    <w:p w14:paraId="61AF738F" w14:textId="77777777" w:rsidR="00797872" w:rsidRPr="00797872" w:rsidRDefault="00797872" w:rsidP="007978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797872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1</w:t>
      </w:r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. r (Raw String Literal):</w:t>
      </w:r>
    </w:p>
    <w:p w14:paraId="22F117B5" w14:textId="77777777" w:rsidR="00797872" w:rsidRPr="00797872" w:rsidRDefault="00797872" w:rsidP="00D950BD">
      <w:pPr>
        <w:numPr>
          <w:ilvl w:val="0"/>
          <w:numId w:val="5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efore the string indicates a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aw string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03274F78" w14:textId="12B01922" w:rsidR="00FF4964" w:rsidRPr="00FF4964" w:rsidRDefault="00797872" w:rsidP="00D950BD">
      <w:pPr>
        <w:numPr>
          <w:ilvl w:val="0"/>
          <w:numId w:val="5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n a normal string, </w:t>
      </w:r>
      <w:r w:rsidRPr="00FF4964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>backslashes (</w:t>
      </w:r>
      <w:r w:rsidRPr="00FF4964">
        <w:rPr>
          <w:rFonts w:ascii="Courier New" w:eastAsia="Times New Roman" w:hAnsi="Courier New" w:cs="Courier New"/>
          <w:color w:val="0070C0"/>
          <w:sz w:val="20"/>
          <w:szCs w:val="20"/>
          <w:lang w:eastAsia="en-PK"/>
        </w:rPr>
        <w:t>\</w:t>
      </w:r>
      <w:r w:rsidRPr="00FF4964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 xml:space="preserve">) are treated as escape characters (e.g., </w:t>
      </w:r>
      <w:r w:rsidRPr="00FF4964">
        <w:rPr>
          <w:rFonts w:ascii="Courier New" w:eastAsia="Times New Roman" w:hAnsi="Courier New" w:cs="Courier New"/>
          <w:color w:val="0070C0"/>
          <w:sz w:val="20"/>
          <w:szCs w:val="20"/>
          <w:lang w:eastAsia="en-PK"/>
        </w:rPr>
        <w:t>\n</w:t>
      </w:r>
      <w:r w:rsidRPr="00FF4964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 xml:space="preserve"> for newline, </w:t>
      </w:r>
      <w:r w:rsidRPr="00FF4964">
        <w:rPr>
          <w:rFonts w:ascii="Courier New" w:eastAsia="Times New Roman" w:hAnsi="Courier New" w:cs="Courier New"/>
          <w:color w:val="0070C0"/>
          <w:sz w:val="20"/>
          <w:szCs w:val="20"/>
          <w:lang w:eastAsia="en-PK"/>
        </w:rPr>
        <w:t>\t</w:t>
      </w:r>
      <w:r w:rsidRPr="00FF4964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 xml:space="preserve"> for tab)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However, </w:t>
      </w:r>
      <w:r w:rsidRPr="00FF4964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 xml:space="preserve">in a raw string 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(denoted by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'...'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), </w:t>
      </w:r>
      <w:r w:rsidRPr="00FF4964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>backslashes are treated as literal characters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and Python </w:t>
      </w:r>
      <w:r w:rsidRPr="00FF4964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>does not interpret them as escape sequences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7A758476" w14:textId="77777777" w:rsidR="00797872" w:rsidRPr="00797872" w:rsidRDefault="00797872" w:rsidP="00D950BD">
      <w:pPr>
        <w:numPr>
          <w:ilvl w:val="0"/>
          <w:numId w:val="51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urpose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Using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ensures that the backslashes in the regular expression are treated literally, which makes it easier to write regex patterns without worrying about Python’s escape rules.</w:t>
      </w:r>
    </w:p>
    <w:p w14:paraId="09679DAE" w14:textId="77777777" w:rsidR="00797872" w:rsidRPr="00797872" w:rsidRDefault="00797872" w:rsidP="007978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For example:</w:t>
      </w:r>
    </w:p>
    <w:p w14:paraId="6718C498" w14:textId="77777777" w:rsidR="00797872" w:rsidRPr="00797872" w:rsidRDefault="00797872" w:rsidP="00797872">
      <w:pPr>
        <w:numPr>
          <w:ilvl w:val="0"/>
          <w:numId w:val="5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'\\s'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without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) would need to escape the backslash, but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'\s'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with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) is easier to read and write.</w:t>
      </w:r>
    </w:p>
    <w:p w14:paraId="3C3AF7C0" w14:textId="77777777" w:rsidR="00797872" w:rsidRPr="00797872" w:rsidRDefault="00797872" w:rsidP="007978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797872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2</w:t>
      </w:r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. \s (Whitespace Character)</w:t>
      </w:r>
    </w:p>
    <w:p w14:paraId="3D3F563E" w14:textId="77777777" w:rsidR="00797872" w:rsidRPr="00797872" w:rsidRDefault="00797872" w:rsidP="00797872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\s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a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pecial characte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 regular expressions that matches any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whitespace characte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. This includes:</w:t>
      </w:r>
    </w:p>
    <w:p w14:paraId="41DC6C07" w14:textId="77777777" w:rsidR="00797872" w:rsidRPr="00797872" w:rsidRDefault="00797872" w:rsidP="00797872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Spaces</w:t>
      </w:r>
    </w:p>
    <w:p w14:paraId="40292AC6" w14:textId="77777777" w:rsidR="00797872" w:rsidRPr="00797872" w:rsidRDefault="00797872" w:rsidP="00797872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Tabs (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\t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)</w:t>
      </w:r>
    </w:p>
    <w:p w14:paraId="065ACCCB" w14:textId="77777777" w:rsidR="00797872" w:rsidRPr="00797872" w:rsidRDefault="00797872" w:rsidP="00797872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Newlines (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\n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)</w:t>
      </w:r>
    </w:p>
    <w:p w14:paraId="646F3992" w14:textId="77777777" w:rsidR="00797872" w:rsidRPr="00797872" w:rsidRDefault="00797872" w:rsidP="00797872">
      <w:pPr>
        <w:numPr>
          <w:ilvl w:val="1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Carriage returns (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\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)</w:t>
      </w:r>
    </w:p>
    <w:p w14:paraId="1A008E3A" w14:textId="77777777" w:rsidR="00797872" w:rsidRPr="00797872" w:rsidRDefault="00797872" w:rsidP="00D950BD">
      <w:pPr>
        <w:numPr>
          <w:ilvl w:val="0"/>
          <w:numId w:val="5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lastRenderedPageBreak/>
        <w:t>Purpose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In the pattern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'[^a-zA-Z0-9\s]'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the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\s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part tells the regex engine to </w:t>
      </w:r>
      <w:r w:rsidRPr="00D950B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onsider whitespace (spaces, tabs, etc.) as valid characters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, which means they won’t be removed when applying this pattern.</w:t>
      </w:r>
    </w:p>
    <w:p w14:paraId="225D0809" w14:textId="77777777" w:rsidR="00797872" w:rsidRPr="00797872" w:rsidRDefault="00797872" w:rsidP="0079787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797872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Breakdown of the Full Pattern </w:t>
      </w:r>
      <w:r w:rsidRPr="00797872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r'[^a-zA-Z0-9\s]'</w:t>
      </w:r>
      <w:r w:rsidRPr="00797872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:</w:t>
      </w:r>
    </w:p>
    <w:p w14:paraId="660A0740" w14:textId="77777777" w:rsidR="00797872" w:rsidRPr="00797872" w:rsidRDefault="00797872" w:rsidP="00797872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^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nside the square brackets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[]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eans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"not"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so it </w:t>
      </w:r>
      <w:r w:rsidRPr="00D950B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negates the pattern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at follows.</w:t>
      </w:r>
    </w:p>
    <w:p w14:paraId="29C5151E" w14:textId="77777777" w:rsidR="00797872" w:rsidRPr="00797872" w:rsidRDefault="00797872" w:rsidP="00797872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a-</w:t>
      </w:r>
      <w:proofErr w:type="spellStart"/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zA</w:t>
      </w:r>
      <w:proofErr w:type="spellEnd"/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-Z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atches any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uppercase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A-Z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) or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lowercase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a-z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) letter.</w:t>
      </w:r>
    </w:p>
    <w:p w14:paraId="08C7E4D6" w14:textId="77777777" w:rsidR="00797872" w:rsidRPr="00797872" w:rsidRDefault="00797872" w:rsidP="00797872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0-9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atches any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digit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0-9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>).</w:t>
      </w:r>
    </w:p>
    <w:p w14:paraId="77A29D69" w14:textId="77777777" w:rsidR="00797872" w:rsidRPr="00797872" w:rsidRDefault="00797872" w:rsidP="00797872">
      <w:pPr>
        <w:numPr>
          <w:ilvl w:val="0"/>
          <w:numId w:val="5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\s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atches any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whitespace character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spaces, tabs, etc.).</w:t>
      </w:r>
    </w:p>
    <w:p w14:paraId="347DC3C6" w14:textId="77777777" w:rsidR="00797872" w:rsidRPr="00797872" w:rsidRDefault="00797872" w:rsidP="0079787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us, </w:t>
      </w:r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[^a-zA-Z0-9\s]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atches any character that is </w:t>
      </w:r>
      <w:r w:rsidRPr="00797872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not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 letter (uppercase or lowercase), a number, or a whitespace character. This includes punctuation, special symbols, and other non-alphanumeric characters. The </w:t>
      </w:r>
      <w:proofErr w:type="spellStart"/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re.sub</w:t>
      </w:r>
      <w:proofErr w:type="spellEnd"/>
      <w:r w:rsidRPr="00797872">
        <w:rPr>
          <w:rFonts w:ascii="Courier New" w:eastAsia="Times New Roman" w:hAnsi="Courier New" w:cs="Courier New"/>
          <w:sz w:val="20"/>
          <w:szCs w:val="20"/>
          <w:lang w:eastAsia="en-PK"/>
        </w:rPr>
        <w:t>(r'[^a-zA-Z0-9\s]', '', text)</w:t>
      </w:r>
      <w:r w:rsidRPr="00797872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moves these unwanted characters from the text.</w:t>
      </w:r>
    </w:p>
    <w:p w14:paraId="137EC4E3" w14:textId="77777777" w:rsidR="001E4224" w:rsidRPr="001E4224" w:rsidRDefault="001E4224" w:rsidP="001E422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</w:pPr>
      <w:r w:rsidRPr="001E4224"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>1</w:t>
      </w:r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. X = 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df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['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Cleaned_Text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'] and y = df['category']</w:t>
      </w:r>
    </w:p>
    <w:p w14:paraId="015405DF" w14:textId="77777777" w:rsidR="001E4224" w:rsidRPr="001E4224" w:rsidRDefault="001E4224" w:rsidP="00D950BD">
      <w:pPr>
        <w:numPr>
          <w:ilvl w:val="0"/>
          <w:numId w:val="55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E4224">
        <w:rPr>
          <w:rFonts w:ascii="Courier New" w:eastAsia="Times New Roman" w:hAnsi="Courier New" w:cs="Courier New"/>
          <w:sz w:val="20"/>
          <w:szCs w:val="20"/>
          <w:lang w:eastAsia="en-PK"/>
        </w:rPr>
        <w:t>X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1E4224">
        <w:rPr>
          <w:rFonts w:ascii="Courier New" w:eastAsia="Times New Roman" w:hAnsi="Courier New" w:cs="Courier New"/>
          <w:sz w:val="20"/>
          <w:szCs w:val="20"/>
          <w:lang w:eastAsia="en-PK"/>
        </w:rPr>
        <w:t>y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present the </w:t>
      </w:r>
      <w:r w:rsidRPr="001E422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eatures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</w:t>
      </w:r>
      <w:r w:rsidRPr="001E4224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arget labels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respectively.</w:t>
      </w:r>
    </w:p>
    <w:p w14:paraId="0F71E17B" w14:textId="77777777" w:rsidR="001E4224" w:rsidRPr="001E4224" w:rsidRDefault="001E4224" w:rsidP="00D950BD">
      <w:pPr>
        <w:numPr>
          <w:ilvl w:val="1"/>
          <w:numId w:val="55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950BD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X</w:t>
      </w:r>
      <w:r w:rsidRPr="00D950B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s the input text data (features),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which in this case is the </w:t>
      </w:r>
      <w:proofErr w:type="spellStart"/>
      <w:r w:rsidRPr="001E4224">
        <w:rPr>
          <w:rFonts w:ascii="Courier New" w:eastAsia="Times New Roman" w:hAnsi="Courier New" w:cs="Courier New"/>
          <w:sz w:val="20"/>
          <w:szCs w:val="20"/>
          <w:lang w:eastAsia="en-PK"/>
        </w:rPr>
        <w:t>C</w:t>
      </w:r>
      <w:r w:rsidRPr="00D950BD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leaned_Text</w:t>
      </w:r>
      <w:proofErr w:type="spellEnd"/>
      <w:r w:rsidRPr="00D950B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column from the DataFrame </w:t>
      </w:r>
      <w:r w:rsidRPr="00D950BD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df</w:t>
      </w:r>
      <w:r w:rsidRPr="00D950B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.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is column contains </w:t>
      </w:r>
      <w:proofErr w:type="spellStart"/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>preprocessed</w:t>
      </w:r>
      <w:proofErr w:type="spellEnd"/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ext (cleaned versions of messages or documents).</w:t>
      </w:r>
    </w:p>
    <w:p w14:paraId="1EE3D845" w14:textId="77777777" w:rsidR="001E4224" w:rsidRDefault="001E4224" w:rsidP="00D950BD">
      <w:pPr>
        <w:numPr>
          <w:ilvl w:val="1"/>
          <w:numId w:val="55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1E4224">
        <w:rPr>
          <w:rFonts w:ascii="Courier New" w:eastAsia="Times New Roman" w:hAnsi="Courier New" w:cs="Courier New"/>
          <w:sz w:val="20"/>
          <w:szCs w:val="20"/>
          <w:lang w:eastAsia="en-PK"/>
        </w:rPr>
        <w:t>y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the </w:t>
      </w:r>
      <w:r w:rsidRPr="00D950BD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>target variable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hich contains the </w:t>
      </w:r>
      <w:r w:rsidRPr="00D950BD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>labels for each corresponding text document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The </w:t>
      </w:r>
      <w:r w:rsidRPr="001E4224">
        <w:rPr>
          <w:rFonts w:ascii="Courier New" w:eastAsia="Times New Roman" w:hAnsi="Courier New" w:cs="Courier New"/>
          <w:sz w:val="20"/>
          <w:szCs w:val="20"/>
          <w:lang w:eastAsia="en-PK"/>
        </w:rPr>
        <w:t>category</w:t>
      </w:r>
      <w:r w:rsidRPr="001E4224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olumn likely represents some classification labels (e.g., spam/ham, positive/negative, etc.).</w:t>
      </w:r>
    </w:p>
    <w:p w14:paraId="3DA13BE5" w14:textId="77777777" w:rsidR="001E4224" w:rsidRDefault="001E4224" w:rsidP="00D950B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7B1C4F25" w14:textId="5EE68908" w:rsidR="0063399A" w:rsidRPr="00D950BD" w:rsidRDefault="0063399A" w:rsidP="0063399A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</w:pPr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2. </w:t>
      </w:r>
      <w:r w:rsidRPr="00451A94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Splitting Data into Training and Testing Sets</w:t>
      </w:r>
    </w:p>
    <w:p w14:paraId="672D472B" w14:textId="530955D3" w:rsidR="00FA59CA" w:rsidRPr="00D950BD" w:rsidRDefault="0063399A" w:rsidP="009554C5">
      <w:pPr>
        <w:spacing w:after="0"/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</w:pP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X_train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, 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X_test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, 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y_train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, 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y_test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 = 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train_test_</w:t>
      </w:r>
      <w:proofErr w:type="gram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split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(</w:t>
      </w:r>
      <w:proofErr w:type="gram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X, y, 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test_size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 xml:space="preserve">=0.2, </w:t>
      </w:r>
      <w:proofErr w:type="spellStart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random_state</w:t>
      </w:r>
      <w:proofErr w:type="spellEnd"/>
      <w:r w:rsidRPr="00D950BD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=42)</w:t>
      </w:r>
    </w:p>
    <w:p w14:paraId="16DB350D" w14:textId="77777777" w:rsidR="0063399A" w:rsidRDefault="0063399A" w:rsidP="009554C5">
      <w:pPr>
        <w:spacing w:after="0"/>
        <w:rPr>
          <w:b/>
          <w:bCs/>
          <w:sz w:val="36"/>
          <w:szCs w:val="36"/>
        </w:rPr>
      </w:pPr>
    </w:p>
    <w:p w14:paraId="5DB42DEB" w14:textId="77777777" w:rsidR="00F0589A" w:rsidRPr="00F0589A" w:rsidRDefault="00F0589A" w:rsidP="00F0589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train_test_</w:t>
      </w:r>
      <w:proofErr w:type="gramStart"/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split</w:t>
      </w:r>
      <w:proofErr w:type="spellEnd"/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(</w:t>
      </w:r>
      <w:proofErr w:type="gramEnd"/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)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is function from </w:t>
      </w:r>
      <w:proofErr w:type="spellStart"/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sklearn.model_selection</w:t>
      </w:r>
      <w:proofErr w:type="spellEnd"/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splits the dataset into two subsets: a </w:t>
      </w:r>
      <w:r w:rsidRPr="00F0589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raining set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a </w:t>
      </w:r>
      <w:r w:rsidRPr="00F0589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testing set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64527D2A" w14:textId="77777777" w:rsidR="00F0589A" w:rsidRPr="00F0589A" w:rsidRDefault="00F0589A" w:rsidP="00F0589A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X</w:t>
      </w:r>
      <w:r w:rsidRPr="00F0589A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and </w:t>
      </w:r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y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re split into:</w:t>
      </w:r>
    </w:p>
    <w:p w14:paraId="4B98AA92" w14:textId="77777777" w:rsidR="00F0589A" w:rsidRPr="00F0589A" w:rsidRDefault="00F0589A" w:rsidP="00C6470F">
      <w:pPr>
        <w:numPr>
          <w:ilvl w:val="1"/>
          <w:numId w:val="56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X_train</w:t>
      </w:r>
      <w:proofErr w:type="spellEnd"/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80% of the </w:t>
      </w:r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X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data used for training.</w:t>
      </w:r>
    </w:p>
    <w:p w14:paraId="3AD4759C" w14:textId="77777777" w:rsidR="00F0589A" w:rsidRPr="00F0589A" w:rsidRDefault="00F0589A" w:rsidP="00C6470F">
      <w:pPr>
        <w:numPr>
          <w:ilvl w:val="1"/>
          <w:numId w:val="56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X_test</w:t>
      </w:r>
      <w:proofErr w:type="spellEnd"/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20% of the </w:t>
      </w:r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X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data used for testing.</w:t>
      </w:r>
    </w:p>
    <w:p w14:paraId="03B0C1F5" w14:textId="77777777" w:rsidR="00F0589A" w:rsidRPr="00F0589A" w:rsidRDefault="00F0589A" w:rsidP="00C6470F">
      <w:pPr>
        <w:numPr>
          <w:ilvl w:val="1"/>
          <w:numId w:val="56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y_train</w:t>
      </w:r>
      <w:proofErr w:type="spellEnd"/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80% of the </w:t>
      </w:r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y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abels corresponding to the training data.</w:t>
      </w:r>
    </w:p>
    <w:p w14:paraId="2F0D9724" w14:textId="77777777" w:rsidR="00F0589A" w:rsidRPr="00F0589A" w:rsidRDefault="00F0589A" w:rsidP="00C6470F">
      <w:pPr>
        <w:numPr>
          <w:ilvl w:val="1"/>
          <w:numId w:val="56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y_test</w:t>
      </w:r>
      <w:proofErr w:type="spellEnd"/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20% of the </w:t>
      </w:r>
      <w:r w:rsidRPr="00F0589A">
        <w:rPr>
          <w:rFonts w:ascii="Courier New" w:eastAsia="Times New Roman" w:hAnsi="Courier New" w:cs="Courier New"/>
          <w:sz w:val="20"/>
          <w:szCs w:val="20"/>
          <w:lang w:eastAsia="en-PK"/>
        </w:rPr>
        <w:t>y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abels corresponding to the testing data.</w:t>
      </w:r>
    </w:p>
    <w:p w14:paraId="376C1054" w14:textId="77777777" w:rsidR="00F0589A" w:rsidRPr="00F0589A" w:rsidRDefault="00F0589A" w:rsidP="00F0589A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test_size</w:t>
      </w:r>
      <w:proofErr w:type="spellEnd"/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=0.2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eans that 20% of the data is allocated to the testing set, and 80% is for training.</w:t>
      </w:r>
    </w:p>
    <w:p w14:paraId="47BB2E99" w14:textId="77777777" w:rsidR="00F0589A" w:rsidRPr="00451A94" w:rsidRDefault="00F0589A" w:rsidP="00451A94">
      <w:pPr>
        <w:numPr>
          <w:ilvl w:val="0"/>
          <w:numId w:val="5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F0589A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random_state=42</w:t>
      </w:r>
      <w:r w:rsidRPr="00F0589A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ensures that the split is reproducible. Using the same random state ensures t</w:t>
      </w:r>
      <w:r w:rsidRPr="00451A94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he same split every time the code is run.</w:t>
      </w:r>
    </w:p>
    <w:p w14:paraId="6E906979" w14:textId="28860BCB" w:rsidR="0063399A" w:rsidRPr="00B51FB8" w:rsidRDefault="00505F90" w:rsidP="00451A94">
      <w:pPr>
        <w:pStyle w:val="ListParagraph"/>
        <w:numPr>
          <w:ilvl w:val="0"/>
          <w:numId w:val="7"/>
        </w:numPr>
        <w:spacing w:after="0"/>
        <w:ind w:left="360"/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</w:pPr>
      <w:r w:rsidRPr="00B51FB8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lastRenderedPageBreak/>
        <w:t>Vectorizing the Text Data</w:t>
      </w:r>
    </w:p>
    <w:p w14:paraId="6CEB72F1" w14:textId="77777777" w:rsidR="00063181" w:rsidRPr="00451A94" w:rsidRDefault="00063181" w:rsidP="00063181">
      <w:pPr>
        <w:spacing w:after="0"/>
        <w:rPr>
          <w:sz w:val="24"/>
          <w:szCs w:val="24"/>
        </w:rPr>
      </w:pPr>
      <w:r w:rsidRPr="00451A94">
        <w:rPr>
          <w:sz w:val="24"/>
          <w:szCs w:val="24"/>
        </w:rPr>
        <w:t xml:space="preserve">vectorizer = </w:t>
      </w:r>
      <w:proofErr w:type="spellStart"/>
      <w:proofErr w:type="gramStart"/>
      <w:r w:rsidRPr="00451A94">
        <w:rPr>
          <w:sz w:val="24"/>
          <w:szCs w:val="24"/>
        </w:rPr>
        <w:t>CountVectorizer</w:t>
      </w:r>
      <w:proofErr w:type="spellEnd"/>
      <w:r w:rsidRPr="00451A94">
        <w:rPr>
          <w:sz w:val="24"/>
          <w:szCs w:val="24"/>
        </w:rPr>
        <w:t>(</w:t>
      </w:r>
      <w:proofErr w:type="gramEnd"/>
      <w:r w:rsidRPr="00451A94">
        <w:rPr>
          <w:sz w:val="24"/>
          <w:szCs w:val="24"/>
        </w:rPr>
        <w:t>)</w:t>
      </w:r>
    </w:p>
    <w:p w14:paraId="1FA574E0" w14:textId="77777777" w:rsidR="00063181" w:rsidRPr="00451A94" w:rsidRDefault="00063181" w:rsidP="00063181">
      <w:pPr>
        <w:spacing w:after="0"/>
        <w:rPr>
          <w:sz w:val="24"/>
          <w:szCs w:val="24"/>
        </w:rPr>
      </w:pPr>
      <w:proofErr w:type="spellStart"/>
      <w:r w:rsidRPr="00451A94">
        <w:rPr>
          <w:sz w:val="24"/>
          <w:szCs w:val="24"/>
        </w:rPr>
        <w:t>X_train_vectorized</w:t>
      </w:r>
      <w:proofErr w:type="spellEnd"/>
      <w:r w:rsidRPr="00451A94">
        <w:rPr>
          <w:sz w:val="24"/>
          <w:szCs w:val="24"/>
        </w:rPr>
        <w:t xml:space="preserve"> = </w:t>
      </w:r>
      <w:proofErr w:type="spellStart"/>
      <w:r w:rsidRPr="00451A94">
        <w:rPr>
          <w:sz w:val="24"/>
          <w:szCs w:val="24"/>
        </w:rPr>
        <w:t>vectorizer.fit_transform</w:t>
      </w:r>
      <w:proofErr w:type="spellEnd"/>
      <w:r w:rsidRPr="00451A94">
        <w:rPr>
          <w:sz w:val="24"/>
          <w:szCs w:val="24"/>
        </w:rPr>
        <w:t>(</w:t>
      </w:r>
      <w:proofErr w:type="spellStart"/>
      <w:r w:rsidRPr="00451A94">
        <w:rPr>
          <w:sz w:val="24"/>
          <w:szCs w:val="24"/>
        </w:rPr>
        <w:t>X_train</w:t>
      </w:r>
      <w:proofErr w:type="spellEnd"/>
      <w:r w:rsidRPr="00451A94">
        <w:rPr>
          <w:sz w:val="24"/>
          <w:szCs w:val="24"/>
        </w:rPr>
        <w:t>)</w:t>
      </w:r>
    </w:p>
    <w:p w14:paraId="65B22129" w14:textId="534BD425" w:rsidR="00063181" w:rsidRPr="00B51FB8" w:rsidRDefault="00063181" w:rsidP="00B51FB8">
      <w:pPr>
        <w:spacing w:after="0"/>
        <w:rPr>
          <w:sz w:val="24"/>
          <w:szCs w:val="24"/>
        </w:rPr>
      </w:pPr>
      <w:proofErr w:type="spellStart"/>
      <w:r w:rsidRPr="00451A94">
        <w:rPr>
          <w:sz w:val="24"/>
          <w:szCs w:val="24"/>
        </w:rPr>
        <w:t>X_test_vectorized</w:t>
      </w:r>
      <w:proofErr w:type="spellEnd"/>
      <w:r w:rsidRPr="00451A94">
        <w:rPr>
          <w:sz w:val="24"/>
          <w:szCs w:val="24"/>
        </w:rPr>
        <w:t xml:space="preserve"> = </w:t>
      </w:r>
      <w:proofErr w:type="spellStart"/>
      <w:proofErr w:type="gramStart"/>
      <w:r w:rsidRPr="00451A94">
        <w:rPr>
          <w:sz w:val="24"/>
          <w:szCs w:val="24"/>
        </w:rPr>
        <w:t>vectorizer.transform</w:t>
      </w:r>
      <w:proofErr w:type="spellEnd"/>
      <w:proofErr w:type="gramEnd"/>
      <w:r w:rsidRPr="00451A94">
        <w:rPr>
          <w:sz w:val="24"/>
          <w:szCs w:val="24"/>
        </w:rPr>
        <w:t>(</w:t>
      </w:r>
      <w:proofErr w:type="spellStart"/>
      <w:r w:rsidRPr="00451A94">
        <w:rPr>
          <w:sz w:val="24"/>
          <w:szCs w:val="24"/>
        </w:rPr>
        <w:t>X_test</w:t>
      </w:r>
      <w:proofErr w:type="spellEnd"/>
      <w:r w:rsidR="00B51FB8">
        <w:rPr>
          <w:sz w:val="24"/>
          <w:szCs w:val="24"/>
        </w:rPr>
        <w:t>)</w:t>
      </w:r>
    </w:p>
    <w:p w14:paraId="1EF7C384" w14:textId="77777777" w:rsidR="00D261A0" w:rsidRPr="00D261A0" w:rsidRDefault="00D261A0" w:rsidP="00B51FB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value </w:t>
      </w:r>
      <w:r w:rsidRPr="00B51FB8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42</w:t>
      </w:r>
      <w:r w:rsidRPr="00B51FB8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for </w:t>
      </w:r>
      <w:r w:rsidRPr="00B51FB8">
        <w:rPr>
          <w:rFonts w:ascii="Courier New" w:eastAsia="Times New Roman" w:hAnsi="Courier New" w:cs="Courier New"/>
          <w:sz w:val="20"/>
          <w:szCs w:val="20"/>
          <w:highlight w:val="yellow"/>
          <w:lang w:eastAsia="en-PK"/>
        </w:rPr>
        <w:t>random_state</w:t>
      </w:r>
      <w:r w:rsidRPr="00B51FB8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is not special or necessary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—it's simply a commonly used value for reproducibility in machine learning examples. You can use any integer as the </w:t>
      </w:r>
      <w:r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The key is that specifying </w:t>
      </w:r>
      <w:r w:rsidRPr="00B51FB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any fixed integer</w:t>
      </w:r>
      <w:r w:rsidRPr="00B51FB8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 xml:space="preserve"> ensures that the split of the data is </w:t>
      </w:r>
      <w:r w:rsidRPr="00B51FB8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eastAsia="en-PK"/>
        </w:rPr>
        <w:t>reproducible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cross different runs of the code.</w:t>
      </w:r>
    </w:p>
    <w:p w14:paraId="22145940" w14:textId="77777777" w:rsidR="00D261A0" w:rsidRPr="00B51FB8" w:rsidRDefault="00D261A0" w:rsidP="00B51FB8">
      <w:pPr>
        <w:pStyle w:val="ListParagraph"/>
        <w:numPr>
          <w:ilvl w:val="0"/>
          <w:numId w:val="7"/>
        </w:numPr>
        <w:spacing w:after="0"/>
        <w:ind w:left="360"/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</w:pPr>
      <w:r w:rsidRPr="00B51FB8">
        <w:rPr>
          <w:rFonts w:ascii="Courier New" w:eastAsia="Times New Roman" w:hAnsi="Courier New" w:cs="Courier New"/>
          <w:b/>
          <w:bCs/>
          <w:color w:val="0070C0"/>
          <w:sz w:val="24"/>
          <w:szCs w:val="24"/>
          <w:lang w:eastAsia="en-PK"/>
        </w:rPr>
        <w:t>Why Use random_state?</w:t>
      </w:r>
    </w:p>
    <w:p w14:paraId="4F8B173A" w14:textId="1922918A" w:rsidR="00B51FB8" w:rsidRPr="00B51FB8" w:rsidRDefault="00D261A0" w:rsidP="00B51FB8">
      <w:pPr>
        <w:numPr>
          <w:ilvl w:val="0"/>
          <w:numId w:val="6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261A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eproducibility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When you specify a </w:t>
      </w:r>
      <w:r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>, it ensures that the data is split in the same way every time the code is run, which is useful for consistency in experiments and debugging.</w:t>
      </w:r>
    </w:p>
    <w:p w14:paraId="71BE1F4A" w14:textId="77777777" w:rsidR="00D261A0" w:rsidRPr="00B51FB8" w:rsidRDefault="00D261A0" w:rsidP="00B51FB8">
      <w:pPr>
        <w:numPr>
          <w:ilvl w:val="0"/>
          <w:numId w:val="60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r w:rsidRPr="00D261A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Without </w:t>
      </w:r>
      <w:r w:rsidRPr="00D261A0">
        <w:rPr>
          <w:rFonts w:ascii="Courier New" w:eastAsia="Times New Roman" w:hAnsi="Courier New" w:cs="Courier New"/>
          <w:b/>
          <w:bCs/>
          <w:sz w:val="20"/>
          <w:szCs w:val="20"/>
          <w:lang w:eastAsia="en-PK"/>
        </w:rPr>
        <w:t>random_state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If you do not specify </w:t>
      </w:r>
      <w:r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the </w:t>
      </w:r>
      <w:r w:rsidRPr="00B51FB8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data will be split randomly every time the code is executed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hich can lead to </w:t>
      </w:r>
      <w:r w:rsidRPr="00B51FB8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different training and test sets on different runs, potentially causing varying results.</w:t>
      </w:r>
    </w:p>
    <w:p w14:paraId="50028215" w14:textId="4AA3D16F" w:rsidR="00D261A0" w:rsidRPr="00D261A0" w:rsidRDefault="00B51FB8" w:rsidP="00B51FB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B51FB8">
        <w:rPr>
          <w:rFonts w:ascii="Times New Roman" w:eastAsia="Times New Roman" w:hAnsi="Times New Roman" w:cs="Times New Roman"/>
          <w:sz w:val="24"/>
          <w:szCs w:val="24"/>
          <w:lang w:eastAsia="en-PK"/>
        </w:rPr>
        <w:t>Other Values</w:t>
      </w:r>
      <w:r>
        <w:rPr>
          <w:rFonts w:ascii="Times New Roman" w:eastAsia="Times New Roman" w:hAnsi="Times New Roman" w:cs="Times New Roman"/>
          <w:b/>
          <w:bCs/>
          <w:sz w:val="27"/>
          <w:szCs w:val="27"/>
          <w:lang w:eastAsia="en-PK"/>
        </w:rPr>
        <w:t xml:space="preserve"> </w:t>
      </w:r>
      <w:r w:rsidR="00D261A0"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can use any integer for </w:t>
      </w:r>
      <w:proofErr w:type="spellStart"/>
      <w:r w:rsidR="00D261A0"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</w:t>
      </w:r>
      <w:proofErr w:type="spellEnd"/>
      <w:r w:rsidR="00D261A0"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>. For example:</w:t>
      </w:r>
    </w:p>
    <w:p w14:paraId="0B454DA1" w14:textId="77777777" w:rsidR="00D261A0" w:rsidRPr="00D261A0" w:rsidRDefault="00D261A0" w:rsidP="00D261A0">
      <w:pPr>
        <w:numPr>
          <w:ilvl w:val="0"/>
          <w:numId w:val="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=1</w:t>
      </w:r>
    </w:p>
    <w:p w14:paraId="7CBFBF79" w14:textId="77777777" w:rsidR="00D261A0" w:rsidRPr="00D261A0" w:rsidRDefault="00D261A0" w:rsidP="00D261A0">
      <w:pPr>
        <w:numPr>
          <w:ilvl w:val="0"/>
          <w:numId w:val="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=123</w:t>
      </w:r>
    </w:p>
    <w:p w14:paraId="632188AE" w14:textId="77777777" w:rsidR="00D261A0" w:rsidRPr="00D261A0" w:rsidRDefault="00D261A0" w:rsidP="00D261A0">
      <w:pPr>
        <w:numPr>
          <w:ilvl w:val="0"/>
          <w:numId w:val="6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=7</w:t>
      </w:r>
    </w:p>
    <w:p w14:paraId="188561A4" w14:textId="77777777" w:rsidR="00D261A0" w:rsidRPr="00D261A0" w:rsidRDefault="00D261A0" w:rsidP="00B51FB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B51FB8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All of these will create different, but still consistent and reproducible, splits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>. The choice of the integer itself doesn’t affect the quality of the model or the split; it just controls the randomness.</w:t>
      </w:r>
    </w:p>
    <w:p w14:paraId="4FFF8FAB" w14:textId="77777777" w:rsidR="00D261A0" w:rsidRPr="00D261A0" w:rsidRDefault="00D261A0" w:rsidP="00B51FB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f you want non-reproducible random splits, you can leave </w:t>
      </w:r>
      <w:r w:rsidRPr="00D261A0">
        <w:rPr>
          <w:rFonts w:ascii="Courier New" w:eastAsia="Times New Roman" w:hAnsi="Courier New" w:cs="Courier New"/>
          <w:sz w:val="20"/>
          <w:szCs w:val="20"/>
          <w:lang w:eastAsia="en-PK"/>
        </w:rPr>
        <w:t>random_state</w:t>
      </w:r>
      <w:r w:rsidRPr="00D261A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unset, and it will split randomly each time.</w:t>
      </w:r>
    </w:p>
    <w:p w14:paraId="29F7D54B" w14:textId="13AE1C1D" w:rsidR="008F2640" w:rsidRPr="00D04870" w:rsidRDefault="008F2640" w:rsidP="00063181">
      <w:pPr>
        <w:spacing w:after="0"/>
        <w:rPr>
          <w:sz w:val="24"/>
          <w:szCs w:val="24"/>
        </w:rPr>
      </w:pPr>
      <w:r w:rsidRPr="00B51FB8">
        <w:rPr>
          <w:rStyle w:val="Strong"/>
          <w:color w:val="0070C0"/>
          <w:sz w:val="26"/>
          <w:szCs w:val="26"/>
        </w:rPr>
        <w:t>Initialize the Multinomial Naive Bayes Classifier</w:t>
      </w:r>
    </w:p>
    <w:p w14:paraId="65604BFC" w14:textId="7E7D3F66" w:rsidR="008F2640" w:rsidRPr="00D04870" w:rsidRDefault="008F2640" w:rsidP="00063181">
      <w:pPr>
        <w:spacing w:after="0"/>
        <w:rPr>
          <w:sz w:val="24"/>
          <w:szCs w:val="24"/>
        </w:rPr>
      </w:pPr>
      <w:r w:rsidRPr="00D04870">
        <w:rPr>
          <w:sz w:val="24"/>
          <w:szCs w:val="24"/>
          <w:highlight w:val="yellow"/>
        </w:rPr>
        <w:t xml:space="preserve">classifier = </w:t>
      </w:r>
      <w:proofErr w:type="spellStart"/>
      <w:proofErr w:type="gramStart"/>
      <w:r w:rsidRPr="00D04870">
        <w:rPr>
          <w:sz w:val="24"/>
          <w:szCs w:val="24"/>
          <w:highlight w:val="yellow"/>
        </w:rPr>
        <w:t>MultinomialNB</w:t>
      </w:r>
      <w:proofErr w:type="spellEnd"/>
      <w:r w:rsidRPr="00D04870">
        <w:rPr>
          <w:sz w:val="24"/>
          <w:szCs w:val="24"/>
          <w:highlight w:val="yellow"/>
        </w:rPr>
        <w:t>(</w:t>
      </w:r>
      <w:proofErr w:type="gramEnd"/>
      <w:r w:rsidRPr="00D04870">
        <w:rPr>
          <w:sz w:val="24"/>
          <w:szCs w:val="24"/>
          <w:highlight w:val="yellow"/>
        </w:rPr>
        <w:t>)</w:t>
      </w:r>
    </w:p>
    <w:p w14:paraId="1657E225" w14:textId="77777777" w:rsidR="001C0FDC" w:rsidRPr="00D04870" w:rsidRDefault="001C0FDC" w:rsidP="00063181">
      <w:pPr>
        <w:spacing w:after="0"/>
        <w:rPr>
          <w:sz w:val="24"/>
          <w:szCs w:val="24"/>
        </w:rPr>
      </w:pPr>
    </w:p>
    <w:p w14:paraId="21802BA7" w14:textId="2AC168C5" w:rsidR="001C0FDC" w:rsidRPr="00D04870" w:rsidRDefault="00D04870" w:rsidP="00D0487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04870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is</w:t>
      </w:r>
      <w:r w:rsidR="001C0FDC"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ine creates an instance of the </w:t>
      </w:r>
      <w:r w:rsidR="001C0FDC" w:rsidRPr="00D0487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Multinomial Naive Bayes</w:t>
      </w:r>
      <w:r w:rsidR="001C0FDC"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classifier from the </w:t>
      </w:r>
      <w:proofErr w:type="spellStart"/>
      <w:proofErr w:type="gramStart"/>
      <w:r w:rsidR="001C0FDC" w:rsidRPr="00D04870">
        <w:rPr>
          <w:rFonts w:ascii="Courier New" w:eastAsia="Times New Roman" w:hAnsi="Courier New" w:cs="Courier New"/>
          <w:sz w:val="24"/>
          <w:szCs w:val="24"/>
          <w:lang w:eastAsia="en-PK"/>
        </w:rPr>
        <w:t>sklearn.naive</w:t>
      </w:r>
      <w:proofErr w:type="gramEnd"/>
      <w:r w:rsidR="001C0FDC" w:rsidRPr="00D04870">
        <w:rPr>
          <w:rFonts w:ascii="Courier New" w:eastAsia="Times New Roman" w:hAnsi="Courier New" w:cs="Courier New"/>
          <w:sz w:val="24"/>
          <w:szCs w:val="24"/>
          <w:lang w:eastAsia="en-PK"/>
        </w:rPr>
        <w:t>_bayes</w:t>
      </w:r>
      <w:proofErr w:type="spellEnd"/>
      <w:r w:rsidR="001C0FDC"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library.</w:t>
      </w:r>
    </w:p>
    <w:p w14:paraId="29D0B8F0" w14:textId="77777777" w:rsidR="00D04870" w:rsidRPr="00D04870" w:rsidRDefault="00D04870" w:rsidP="00D0487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2FA88F03" w14:textId="733E5503" w:rsidR="001C0FDC" w:rsidRPr="00D04870" w:rsidRDefault="00D04870" w:rsidP="00D04870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04870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Multinomial</w:t>
      </w:r>
      <w:r w:rsidR="001C0FDC" w:rsidRPr="00D04870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 xml:space="preserve"> Naive Bayes</w:t>
      </w:r>
      <w:r w:rsidR="001C0FDC"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is commonly used for </w:t>
      </w:r>
      <w:r w:rsidR="001C0FDC" w:rsidRPr="00B51FB8">
        <w:rPr>
          <w:rFonts w:ascii="Times New Roman" w:eastAsia="Times New Roman" w:hAnsi="Times New Roman" w:cs="Times New Roman"/>
          <w:color w:val="0070C0"/>
          <w:sz w:val="24"/>
          <w:szCs w:val="24"/>
          <w:lang w:eastAsia="en-PK"/>
        </w:rPr>
        <w:t>text classification problems where features (word counts or frequencies) are represented as discrete data</w:t>
      </w:r>
      <w:r w:rsidR="001C0FDC"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(hence the use of </w:t>
      </w:r>
      <w:proofErr w:type="spellStart"/>
      <w:r w:rsidR="001C0FDC" w:rsidRPr="00D04870">
        <w:rPr>
          <w:rFonts w:ascii="Courier New" w:eastAsia="Times New Roman" w:hAnsi="Courier New" w:cs="Courier New"/>
          <w:sz w:val="24"/>
          <w:szCs w:val="24"/>
          <w:lang w:eastAsia="en-PK"/>
        </w:rPr>
        <w:t>CountVectorizer</w:t>
      </w:r>
      <w:proofErr w:type="spellEnd"/>
      <w:r w:rsidR="001C0FDC"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for vectorization).</w:t>
      </w:r>
    </w:p>
    <w:p w14:paraId="22610B98" w14:textId="77777777" w:rsidR="00630106" w:rsidRPr="00D04870" w:rsidRDefault="00630106" w:rsidP="001C0FDC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187979A9" w14:textId="19203764" w:rsidR="00630106" w:rsidRPr="00842096" w:rsidRDefault="00630106" w:rsidP="00D04870">
      <w:pPr>
        <w:spacing w:after="0"/>
        <w:rPr>
          <w:rStyle w:val="Strong"/>
          <w:color w:val="0070C0"/>
          <w:sz w:val="26"/>
          <w:szCs w:val="26"/>
        </w:rPr>
      </w:pPr>
      <w:r w:rsidRPr="00842096">
        <w:rPr>
          <w:rStyle w:val="Strong"/>
          <w:color w:val="0070C0"/>
          <w:sz w:val="26"/>
          <w:szCs w:val="26"/>
        </w:rPr>
        <w:t>Fit the Model on Training Data</w:t>
      </w:r>
    </w:p>
    <w:p w14:paraId="0D0F258D" w14:textId="4F6FD1B7" w:rsidR="00AC66E8" w:rsidRPr="00D04870" w:rsidRDefault="00D04870" w:rsidP="00D04870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 </w:t>
      </w:r>
      <w:proofErr w:type="spellStart"/>
      <w:proofErr w:type="gramStart"/>
      <w:r w:rsidR="00AC66E8" w:rsidRPr="00D04870">
        <w:rPr>
          <w:b/>
          <w:bCs/>
          <w:sz w:val="24"/>
          <w:szCs w:val="24"/>
        </w:rPr>
        <w:t>classifier.fit</w:t>
      </w:r>
      <w:proofErr w:type="spellEnd"/>
      <w:r w:rsidR="00AC66E8" w:rsidRPr="00D04870">
        <w:rPr>
          <w:b/>
          <w:bCs/>
          <w:sz w:val="24"/>
          <w:szCs w:val="24"/>
        </w:rPr>
        <w:t>(</w:t>
      </w:r>
      <w:proofErr w:type="spellStart"/>
      <w:proofErr w:type="gramEnd"/>
      <w:r w:rsidR="00AC66E8" w:rsidRPr="00D04870">
        <w:rPr>
          <w:b/>
          <w:bCs/>
          <w:sz w:val="24"/>
          <w:szCs w:val="24"/>
        </w:rPr>
        <w:t>X_train_vectorized</w:t>
      </w:r>
      <w:proofErr w:type="spellEnd"/>
      <w:r w:rsidR="00AC66E8" w:rsidRPr="00D04870">
        <w:rPr>
          <w:b/>
          <w:bCs/>
          <w:sz w:val="24"/>
          <w:szCs w:val="24"/>
        </w:rPr>
        <w:t xml:space="preserve">, </w:t>
      </w:r>
      <w:proofErr w:type="spellStart"/>
      <w:r w:rsidR="00AC66E8" w:rsidRPr="00D04870">
        <w:rPr>
          <w:b/>
          <w:bCs/>
          <w:sz w:val="24"/>
          <w:szCs w:val="24"/>
        </w:rPr>
        <w:t>y_train</w:t>
      </w:r>
      <w:proofErr w:type="spellEnd"/>
      <w:r w:rsidR="00AC66E8" w:rsidRPr="00D04870">
        <w:rPr>
          <w:b/>
          <w:bCs/>
          <w:sz w:val="24"/>
          <w:szCs w:val="24"/>
        </w:rPr>
        <w:t>)</w:t>
      </w:r>
    </w:p>
    <w:p w14:paraId="44AD4198" w14:textId="77777777" w:rsidR="00AC66E8" w:rsidRPr="00D04870" w:rsidRDefault="00AC66E8" w:rsidP="00D04870">
      <w:pPr>
        <w:numPr>
          <w:ilvl w:val="0"/>
          <w:numId w:val="62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gramStart"/>
      <w:r w:rsidRPr="00D04870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t>fit(</w:t>
      </w:r>
      <w:proofErr w:type="gramEnd"/>
      <w:r w:rsidRPr="00D04870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t>)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>: This method trains the model using the training data.</w:t>
      </w:r>
    </w:p>
    <w:p w14:paraId="45BA2C86" w14:textId="378EF583" w:rsidR="00AC66E8" w:rsidRPr="00D04870" w:rsidRDefault="00AC66E8" w:rsidP="00D04870">
      <w:pPr>
        <w:numPr>
          <w:ilvl w:val="0"/>
          <w:numId w:val="62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proofErr w:type="spellStart"/>
      <w:r w:rsidRPr="00D04870">
        <w:rPr>
          <w:rFonts w:ascii="Courier New" w:eastAsia="Times New Roman" w:hAnsi="Courier New" w:cs="Courier New"/>
          <w:sz w:val="24"/>
          <w:szCs w:val="24"/>
          <w:lang w:eastAsia="en-PK"/>
        </w:rPr>
        <w:t>X_train_vectorized</w:t>
      </w:r>
      <w:proofErr w:type="spellEnd"/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is is the </w:t>
      </w:r>
      <w:r w:rsidRPr="00D0487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feature matrix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that has been transformed using </w:t>
      </w:r>
      <w:proofErr w:type="spellStart"/>
      <w:r w:rsidRPr="00D04870">
        <w:rPr>
          <w:rFonts w:ascii="Courier New" w:eastAsia="Times New Roman" w:hAnsi="Courier New" w:cs="Courier New"/>
          <w:sz w:val="24"/>
          <w:szCs w:val="24"/>
          <w:lang w:eastAsia="en-PK"/>
        </w:rPr>
        <w:t>CountVectorizer</w:t>
      </w:r>
      <w:proofErr w:type="spellEnd"/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. </w:t>
      </w:r>
      <w:r w:rsid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It contains the </w:t>
      </w:r>
      <w:r w:rsidRPr="00D0487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word count representation of the training documents.</w:t>
      </w:r>
    </w:p>
    <w:p w14:paraId="124AF563" w14:textId="77777777" w:rsidR="00AC66E8" w:rsidRPr="00D04870" w:rsidRDefault="00AC66E8" w:rsidP="00D04870">
      <w:pPr>
        <w:numPr>
          <w:ilvl w:val="0"/>
          <w:numId w:val="62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proofErr w:type="spellStart"/>
      <w:r w:rsidRPr="00D04870">
        <w:rPr>
          <w:rFonts w:ascii="Courier New" w:eastAsia="Times New Roman" w:hAnsi="Courier New" w:cs="Courier New"/>
          <w:sz w:val="24"/>
          <w:szCs w:val="24"/>
          <w:lang w:eastAsia="en-PK"/>
        </w:rPr>
        <w:lastRenderedPageBreak/>
        <w:t>y_train</w:t>
      </w:r>
      <w:proofErr w:type="spellEnd"/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is contains the </w:t>
      </w:r>
      <w:r w:rsidRPr="00D0487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actual labels (categories) of the training data.</w:t>
      </w:r>
    </w:p>
    <w:p w14:paraId="60B48F3C" w14:textId="77777777" w:rsidR="00AC66E8" w:rsidRPr="00D04870" w:rsidRDefault="00AC66E8" w:rsidP="00AC66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During this step, the </w:t>
      </w:r>
      <w:r w:rsidRPr="00D0487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model learns the relationship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between the </w:t>
      </w:r>
      <w:r w:rsidRPr="00D0487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word counts (features)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nd the </w:t>
      </w:r>
      <w:r w:rsidRPr="00D0487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labels (categories)</w:t>
      </w:r>
      <w:r w:rsidRPr="00D04870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, which it will </w:t>
      </w:r>
      <w:r w:rsidRPr="00D04870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use to make predictions.</w:t>
      </w:r>
    </w:p>
    <w:p w14:paraId="696A7DC0" w14:textId="487E9422" w:rsidR="00AC66E8" w:rsidRPr="00D04870" w:rsidRDefault="00AC66E8" w:rsidP="00AC66E8">
      <w:pPr>
        <w:spacing w:after="0"/>
        <w:rPr>
          <w:rStyle w:val="Strong"/>
          <w:color w:val="0070C0"/>
          <w:sz w:val="26"/>
          <w:szCs w:val="26"/>
        </w:rPr>
      </w:pPr>
      <w:r w:rsidRPr="00D04870">
        <w:rPr>
          <w:color w:val="0070C0"/>
          <w:sz w:val="26"/>
          <w:szCs w:val="26"/>
        </w:rPr>
        <w:t xml:space="preserve"> </w:t>
      </w:r>
      <w:r w:rsidRPr="00D04870">
        <w:rPr>
          <w:rStyle w:val="Strong"/>
          <w:color w:val="0070C0"/>
          <w:sz w:val="26"/>
          <w:szCs w:val="26"/>
        </w:rPr>
        <w:t>Make Predictions on the Test Data</w:t>
      </w:r>
    </w:p>
    <w:p w14:paraId="621EA9EA" w14:textId="670F6AAE" w:rsidR="00AC66E8" w:rsidRDefault="007E0A58" w:rsidP="00AC66E8">
      <w:pPr>
        <w:spacing w:after="0"/>
      </w:pPr>
      <w:proofErr w:type="spellStart"/>
      <w:r>
        <w:t>y_pred</w:t>
      </w:r>
      <w:proofErr w:type="spellEnd"/>
      <w:r>
        <w:t xml:space="preserve"> = </w:t>
      </w:r>
      <w:proofErr w:type="spellStart"/>
      <w:proofErr w:type="gramStart"/>
      <w:r>
        <w:t>classifier.predict</w:t>
      </w:r>
      <w:proofErr w:type="spellEnd"/>
      <w:proofErr w:type="gramEnd"/>
      <w:r>
        <w:t>(</w:t>
      </w:r>
      <w:proofErr w:type="spellStart"/>
      <w:r>
        <w:t>X_test_vectorized</w:t>
      </w:r>
      <w:proofErr w:type="spellEnd"/>
      <w:r>
        <w:t>)</w:t>
      </w:r>
    </w:p>
    <w:p w14:paraId="1053E346" w14:textId="77777777" w:rsidR="007E0A58" w:rsidRDefault="007E0A58" w:rsidP="00AC66E8">
      <w:pPr>
        <w:spacing w:after="0"/>
      </w:pPr>
    </w:p>
    <w:p w14:paraId="5D710B8A" w14:textId="75065D55" w:rsidR="0000348A" w:rsidRDefault="0000348A" w:rsidP="0000348A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gramStart"/>
      <w:r w:rsidRPr="00D04870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predict(</w:t>
      </w:r>
      <w:proofErr w:type="gramEnd"/>
      <w:r w:rsidRPr="00D04870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)</w:t>
      </w:r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: This method uses the </w:t>
      </w:r>
      <w:r w:rsidRPr="00842096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>trained classifier to make prediction</w:t>
      </w:r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>s on new (unseen) data.</w:t>
      </w:r>
    </w:p>
    <w:p w14:paraId="79A939F6" w14:textId="77777777" w:rsidR="00D04870" w:rsidRPr="00D04870" w:rsidRDefault="00D04870" w:rsidP="0000348A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54D496C8" w14:textId="5B1E2988" w:rsidR="0000348A" w:rsidRPr="00D04870" w:rsidRDefault="0000348A" w:rsidP="0000348A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proofErr w:type="spellStart"/>
      <w:r w:rsidRPr="002D037D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>X_test_vectorized</w:t>
      </w:r>
      <w:proofErr w:type="spellEnd"/>
      <w:r w:rsidRPr="002D037D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>:</w:t>
      </w:r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This is the </w:t>
      </w:r>
      <w:r w:rsidRPr="002D037D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>test feature matrix</w:t>
      </w:r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>, where each test document is represented by word counts.</w:t>
      </w:r>
    </w:p>
    <w:p w14:paraId="2760A82D" w14:textId="77777777" w:rsidR="002D037D" w:rsidRDefault="0000348A" w:rsidP="0000348A">
      <w:pPr>
        <w:spacing w:after="0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</w:p>
    <w:p w14:paraId="7F9DD30E" w14:textId="1119D72E" w:rsidR="007E0A58" w:rsidRPr="00D04870" w:rsidRDefault="0000348A" w:rsidP="0000348A">
      <w:pPr>
        <w:spacing w:after="0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he output </w:t>
      </w:r>
      <w:proofErr w:type="spellStart"/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>y_pred</w:t>
      </w:r>
      <w:proofErr w:type="spellEnd"/>
      <w:r w:rsidRPr="00D04870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contains the predicted labels for the test data.</w:t>
      </w:r>
    </w:p>
    <w:p w14:paraId="3A242D46" w14:textId="77777777" w:rsidR="0000348A" w:rsidRDefault="0000348A" w:rsidP="0000348A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</w:p>
    <w:p w14:paraId="598C082F" w14:textId="1B2CB471" w:rsidR="0000348A" w:rsidRPr="002D037D" w:rsidRDefault="00A827AD" w:rsidP="002D037D">
      <w:pPr>
        <w:spacing w:after="0"/>
        <w:rPr>
          <w:rStyle w:val="Strong"/>
          <w:color w:val="0070C0"/>
          <w:sz w:val="28"/>
          <w:szCs w:val="28"/>
        </w:rPr>
      </w:pPr>
      <w:r w:rsidRPr="002D037D">
        <w:rPr>
          <w:rStyle w:val="Strong"/>
          <w:color w:val="0070C0"/>
          <w:sz w:val="28"/>
          <w:szCs w:val="28"/>
        </w:rPr>
        <w:t>Evaluate the Model</w:t>
      </w:r>
    </w:p>
    <w:p w14:paraId="7CA68441" w14:textId="74FE8BF6" w:rsidR="00A827AD" w:rsidRPr="002D037D" w:rsidRDefault="002D037D" w:rsidP="00A827AD">
      <w:pPr>
        <w:spacing w:after="0"/>
        <w:rPr>
          <w:sz w:val="28"/>
          <w:szCs w:val="28"/>
        </w:rPr>
      </w:pPr>
      <w:r w:rsidRPr="002D037D">
        <w:rPr>
          <w:sz w:val="28"/>
          <w:szCs w:val="28"/>
        </w:rPr>
        <w:t>P</w:t>
      </w:r>
      <w:r w:rsidR="00503DFF" w:rsidRPr="002D037D">
        <w:rPr>
          <w:sz w:val="28"/>
          <w:szCs w:val="28"/>
        </w:rPr>
        <w:t>rint</w:t>
      </w:r>
      <w:r>
        <w:rPr>
          <w:sz w:val="28"/>
          <w:szCs w:val="28"/>
        </w:rPr>
        <w:t xml:space="preserve"> </w:t>
      </w:r>
      <w:r w:rsidR="00503DFF" w:rsidRPr="002D037D">
        <w:rPr>
          <w:sz w:val="28"/>
          <w:szCs w:val="28"/>
        </w:rPr>
        <w:t>(</w:t>
      </w:r>
      <w:proofErr w:type="spellStart"/>
      <w:r w:rsidR="00503DFF" w:rsidRPr="002D037D">
        <w:rPr>
          <w:sz w:val="28"/>
          <w:szCs w:val="28"/>
        </w:rPr>
        <w:t>classification_</w:t>
      </w:r>
      <w:proofErr w:type="gramStart"/>
      <w:r w:rsidR="00503DFF" w:rsidRPr="002D037D">
        <w:rPr>
          <w:sz w:val="28"/>
          <w:szCs w:val="28"/>
        </w:rPr>
        <w:t>report</w:t>
      </w:r>
      <w:proofErr w:type="spellEnd"/>
      <w:r w:rsidR="00503DFF" w:rsidRPr="002D037D">
        <w:rPr>
          <w:sz w:val="28"/>
          <w:szCs w:val="28"/>
        </w:rPr>
        <w:t>(</w:t>
      </w:r>
      <w:proofErr w:type="spellStart"/>
      <w:proofErr w:type="gramEnd"/>
      <w:r w:rsidR="00503DFF" w:rsidRPr="002D037D">
        <w:rPr>
          <w:sz w:val="28"/>
          <w:szCs w:val="28"/>
        </w:rPr>
        <w:t>y_test</w:t>
      </w:r>
      <w:proofErr w:type="spellEnd"/>
      <w:r w:rsidR="00503DFF" w:rsidRPr="002D037D">
        <w:rPr>
          <w:sz w:val="28"/>
          <w:szCs w:val="28"/>
        </w:rPr>
        <w:t xml:space="preserve">, </w:t>
      </w:r>
      <w:proofErr w:type="spellStart"/>
      <w:r w:rsidR="00503DFF" w:rsidRPr="002D037D">
        <w:rPr>
          <w:sz w:val="28"/>
          <w:szCs w:val="28"/>
        </w:rPr>
        <w:t>y_pred</w:t>
      </w:r>
      <w:proofErr w:type="spellEnd"/>
      <w:r w:rsidR="00503DFF" w:rsidRPr="002D037D">
        <w:rPr>
          <w:sz w:val="28"/>
          <w:szCs w:val="28"/>
        </w:rPr>
        <w:t>))</w:t>
      </w:r>
    </w:p>
    <w:p w14:paraId="74841C1D" w14:textId="77777777" w:rsidR="00FE6CA3" w:rsidRPr="002D037D" w:rsidRDefault="00FE6CA3" w:rsidP="002D037D">
      <w:pPr>
        <w:numPr>
          <w:ilvl w:val="0"/>
          <w:numId w:val="63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2D037D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t>classification_</w:t>
      </w:r>
      <w:proofErr w:type="gramStart"/>
      <w:r w:rsidRPr="002D037D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t>report</w:t>
      </w:r>
      <w:proofErr w:type="spellEnd"/>
      <w:r w:rsidRPr="002D037D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t>(</w:t>
      </w:r>
      <w:proofErr w:type="gramEnd"/>
      <w:r w:rsidRPr="002D037D">
        <w:rPr>
          <w:rFonts w:ascii="Courier New" w:eastAsia="Times New Roman" w:hAnsi="Courier New" w:cs="Courier New"/>
          <w:b/>
          <w:bCs/>
          <w:sz w:val="24"/>
          <w:szCs w:val="24"/>
          <w:lang w:eastAsia="en-PK"/>
        </w:rPr>
        <w:t>)</w:t>
      </w:r>
      <w:r w:rsidRPr="002D037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is function generates a </w:t>
      </w:r>
      <w:r w:rsidRPr="002D037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comprehensive evaluation report for the classification model</w:t>
      </w:r>
      <w:r w:rsidRPr="002D037D">
        <w:rPr>
          <w:rFonts w:ascii="Times New Roman" w:eastAsia="Times New Roman" w:hAnsi="Times New Roman" w:cs="Times New Roman"/>
          <w:sz w:val="24"/>
          <w:szCs w:val="24"/>
          <w:lang w:eastAsia="en-PK"/>
        </w:rPr>
        <w:t>.</w:t>
      </w:r>
    </w:p>
    <w:p w14:paraId="0B376DF6" w14:textId="77777777" w:rsidR="00FE6CA3" w:rsidRPr="002D037D" w:rsidRDefault="00FE6CA3" w:rsidP="002D037D">
      <w:pPr>
        <w:numPr>
          <w:ilvl w:val="0"/>
          <w:numId w:val="63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</w:pPr>
      <w:proofErr w:type="spellStart"/>
      <w:r w:rsidRPr="002D037D">
        <w:rPr>
          <w:rFonts w:ascii="Courier New" w:eastAsia="Times New Roman" w:hAnsi="Courier New" w:cs="Courier New"/>
          <w:sz w:val="24"/>
          <w:szCs w:val="24"/>
          <w:lang w:eastAsia="en-PK"/>
        </w:rPr>
        <w:t>y_test</w:t>
      </w:r>
      <w:proofErr w:type="spellEnd"/>
      <w:r w:rsidRPr="002D037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ese are the </w:t>
      </w:r>
      <w:r w:rsidRPr="002D037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true labels for the test set.</w:t>
      </w:r>
    </w:p>
    <w:p w14:paraId="68823FB8" w14:textId="77777777" w:rsidR="00FE6CA3" w:rsidRPr="002D037D" w:rsidRDefault="00FE6CA3" w:rsidP="002D037D">
      <w:pPr>
        <w:numPr>
          <w:ilvl w:val="0"/>
          <w:numId w:val="63"/>
        </w:numPr>
        <w:spacing w:before="120" w:after="12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proofErr w:type="spellStart"/>
      <w:r w:rsidRPr="002D037D">
        <w:rPr>
          <w:rFonts w:ascii="Courier New" w:eastAsia="Times New Roman" w:hAnsi="Courier New" w:cs="Courier New"/>
          <w:sz w:val="24"/>
          <w:szCs w:val="24"/>
          <w:lang w:eastAsia="en-PK"/>
        </w:rPr>
        <w:t>y_pred</w:t>
      </w:r>
      <w:proofErr w:type="spellEnd"/>
      <w:r w:rsidRPr="002D037D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ese are the </w:t>
      </w:r>
      <w:r w:rsidRPr="002D037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predicted labels made by the model.</w:t>
      </w:r>
    </w:p>
    <w:p w14:paraId="67D36F60" w14:textId="77777777" w:rsidR="00FE6CA3" w:rsidRPr="00FE6CA3" w:rsidRDefault="00FE6CA3" w:rsidP="00FE6CA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>The classification report includes:</w:t>
      </w:r>
    </w:p>
    <w:p w14:paraId="3564A78B" w14:textId="77777777" w:rsidR="00FE6CA3" w:rsidRPr="00FE6CA3" w:rsidRDefault="00FE6CA3" w:rsidP="002D037D">
      <w:pPr>
        <w:numPr>
          <w:ilvl w:val="0"/>
          <w:numId w:val="6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E6CA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Precision</w:t>
      </w: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>: The ratio of true positives to the sum of true and false positives.</w:t>
      </w:r>
    </w:p>
    <w:p w14:paraId="717C4806" w14:textId="77777777" w:rsidR="00FE6CA3" w:rsidRPr="00FE6CA3" w:rsidRDefault="00FE6CA3" w:rsidP="002D037D">
      <w:pPr>
        <w:numPr>
          <w:ilvl w:val="0"/>
          <w:numId w:val="6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E6CA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Recall</w:t>
      </w: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>: The ratio of true positives to the sum of true positives and false negatives.</w:t>
      </w:r>
    </w:p>
    <w:p w14:paraId="47E407CA" w14:textId="33946CFF" w:rsidR="00FE6CA3" w:rsidRPr="00FE6CA3" w:rsidRDefault="00FE6CA3" w:rsidP="002D037D">
      <w:pPr>
        <w:numPr>
          <w:ilvl w:val="0"/>
          <w:numId w:val="6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E6CA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F1-Score</w:t>
      </w: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: The harmonic </w:t>
      </w:r>
      <w:r w:rsidR="002D037D"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>means</w:t>
      </w: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of precision and recall.</w:t>
      </w:r>
    </w:p>
    <w:p w14:paraId="120BA2BB" w14:textId="77777777" w:rsidR="00FE6CA3" w:rsidRPr="00FE6CA3" w:rsidRDefault="00FE6CA3" w:rsidP="002D037D">
      <w:pPr>
        <w:numPr>
          <w:ilvl w:val="0"/>
          <w:numId w:val="64"/>
        </w:numPr>
        <w:spacing w:before="120" w:after="120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E6CA3">
        <w:rPr>
          <w:rFonts w:ascii="Times New Roman" w:eastAsia="Times New Roman" w:hAnsi="Times New Roman" w:cs="Times New Roman"/>
          <w:b/>
          <w:bCs/>
          <w:sz w:val="24"/>
          <w:szCs w:val="24"/>
          <w:lang w:eastAsia="en-PK"/>
        </w:rPr>
        <w:t>Support</w:t>
      </w: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>: The number of actual occurrences of each class.</w:t>
      </w:r>
    </w:p>
    <w:p w14:paraId="636EAB4F" w14:textId="77777777" w:rsidR="00FE6CA3" w:rsidRPr="00FE6CA3" w:rsidRDefault="00FE6CA3" w:rsidP="002D03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PK"/>
        </w:rPr>
      </w:pP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The printed report will show </w:t>
      </w:r>
      <w:r w:rsidRPr="002D037D">
        <w:rPr>
          <w:rFonts w:ascii="Times New Roman" w:eastAsia="Times New Roman" w:hAnsi="Times New Roman" w:cs="Times New Roman"/>
          <w:sz w:val="24"/>
          <w:szCs w:val="24"/>
          <w:highlight w:val="yellow"/>
          <w:lang w:eastAsia="en-PK"/>
        </w:rPr>
        <w:t>these metrics for each class,</w:t>
      </w:r>
      <w:r w:rsidRPr="00FE6CA3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as well as averages (macro, micro, and weighted).</w:t>
      </w:r>
    </w:p>
    <w:p w14:paraId="281E4572" w14:textId="3B606FEB" w:rsidR="00503DFF" w:rsidRDefault="00251DAA" w:rsidP="00A827AD">
      <w:pPr>
        <w:spacing w:after="0"/>
        <w:rPr>
          <w:b/>
          <w:bCs/>
          <w:sz w:val="36"/>
          <w:szCs w:val="36"/>
        </w:rPr>
      </w:pPr>
      <w:r>
        <w:t xml:space="preserve">. </w:t>
      </w:r>
      <w:r w:rsidRPr="002D037D">
        <w:rPr>
          <w:rStyle w:val="Strong"/>
          <w:color w:val="0070C0"/>
          <w:sz w:val="28"/>
          <w:szCs w:val="28"/>
        </w:rPr>
        <w:t>Store the Classification Report as a Dictionary</w:t>
      </w:r>
    </w:p>
    <w:p w14:paraId="4316F716" w14:textId="77777777" w:rsidR="00B5307A" w:rsidRDefault="00B5307A" w:rsidP="00A827AD">
      <w:pPr>
        <w:spacing w:after="0"/>
        <w:rPr>
          <w:sz w:val="26"/>
          <w:szCs w:val="26"/>
          <w:highlight w:val="yellow"/>
        </w:rPr>
      </w:pPr>
    </w:p>
    <w:p w14:paraId="75045E59" w14:textId="4E62E5CE" w:rsidR="00FE6CA3" w:rsidRDefault="00F72368" w:rsidP="00A827AD">
      <w:pPr>
        <w:spacing w:after="0"/>
        <w:rPr>
          <w:sz w:val="26"/>
          <w:szCs w:val="26"/>
        </w:rPr>
      </w:pPr>
      <w:r w:rsidRPr="002D037D">
        <w:rPr>
          <w:sz w:val="26"/>
          <w:szCs w:val="26"/>
          <w:highlight w:val="yellow"/>
        </w:rPr>
        <w:t xml:space="preserve">report = </w:t>
      </w:r>
      <w:proofErr w:type="spellStart"/>
      <w:r w:rsidRPr="002D037D">
        <w:rPr>
          <w:sz w:val="26"/>
          <w:szCs w:val="26"/>
          <w:highlight w:val="yellow"/>
        </w:rPr>
        <w:t>classification_</w:t>
      </w:r>
      <w:proofErr w:type="gramStart"/>
      <w:r w:rsidRPr="002D037D">
        <w:rPr>
          <w:sz w:val="26"/>
          <w:szCs w:val="26"/>
          <w:highlight w:val="yellow"/>
        </w:rPr>
        <w:t>report</w:t>
      </w:r>
      <w:proofErr w:type="spellEnd"/>
      <w:r w:rsidRPr="002D037D">
        <w:rPr>
          <w:sz w:val="26"/>
          <w:szCs w:val="26"/>
          <w:highlight w:val="yellow"/>
        </w:rPr>
        <w:t>(</w:t>
      </w:r>
      <w:proofErr w:type="spellStart"/>
      <w:proofErr w:type="gramEnd"/>
      <w:r w:rsidRPr="002D037D">
        <w:rPr>
          <w:sz w:val="26"/>
          <w:szCs w:val="26"/>
          <w:highlight w:val="yellow"/>
        </w:rPr>
        <w:t>y_test</w:t>
      </w:r>
      <w:proofErr w:type="spellEnd"/>
      <w:r w:rsidRPr="002D037D">
        <w:rPr>
          <w:sz w:val="26"/>
          <w:szCs w:val="26"/>
          <w:highlight w:val="yellow"/>
        </w:rPr>
        <w:t xml:space="preserve">, </w:t>
      </w:r>
      <w:proofErr w:type="spellStart"/>
      <w:r w:rsidRPr="002D037D">
        <w:rPr>
          <w:sz w:val="26"/>
          <w:szCs w:val="26"/>
          <w:highlight w:val="yellow"/>
        </w:rPr>
        <w:t>y_pred</w:t>
      </w:r>
      <w:proofErr w:type="spellEnd"/>
      <w:r w:rsidRPr="002D037D">
        <w:rPr>
          <w:sz w:val="26"/>
          <w:szCs w:val="26"/>
          <w:highlight w:val="yellow"/>
        </w:rPr>
        <w:t xml:space="preserve">, </w:t>
      </w:r>
      <w:proofErr w:type="spellStart"/>
      <w:r w:rsidRPr="002D037D">
        <w:rPr>
          <w:sz w:val="26"/>
          <w:szCs w:val="26"/>
          <w:highlight w:val="yellow"/>
        </w:rPr>
        <w:t>output_dict</w:t>
      </w:r>
      <w:proofErr w:type="spellEnd"/>
      <w:r w:rsidRPr="002D037D">
        <w:rPr>
          <w:sz w:val="26"/>
          <w:szCs w:val="26"/>
          <w:highlight w:val="yellow"/>
        </w:rPr>
        <w:t>=True)</w:t>
      </w:r>
    </w:p>
    <w:p w14:paraId="11F3BB3E" w14:textId="77777777" w:rsidR="00B5307A" w:rsidRPr="002D037D" w:rsidRDefault="00B5307A" w:rsidP="00A827AD">
      <w:pPr>
        <w:spacing w:after="0"/>
        <w:rPr>
          <w:sz w:val="26"/>
          <w:szCs w:val="26"/>
        </w:rPr>
      </w:pPr>
    </w:p>
    <w:p w14:paraId="69C1D01C" w14:textId="77777777" w:rsidR="004665F9" w:rsidRPr="002D037D" w:rsidRDefault="004665F9" w:rsidP="00E92BC1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proofErr w:type="gramStart"/>
      <w:r w:rsidRPr="004665F9">
        <w:rPr>
          <w:rFonts w:ascii="Times New Roman" w:eastAsia="Times New Roman" w:hAnsi="Symbol" w:cs="Times New Roman"/>
          <w:sz w:val="24"/>
          <w:szCs w:val="24"/>
          <w:lang w:eastAsia="en-PK"/>
        </w:rPr>
        <w:t></w:t>
      </w:r>
      <w:r w:rsidRPr="004665F9">
        <w:rPr>
          <w:rFonts w:ascii="Times New Roman" w:eastAsia="Times New Roman" w:hAnsi="Times New Roman" w:cs="Times New Roman"/>
          <w:sz w:val="24"/>
          <w:szCs w:val="24"/>
          <w:lang w:eastAsia="en-PK"/>
        </w:rPr>
        <w:t xml:space="preserve">  </w:t>
      </w:r>
      <w:r w:rsidRPr="002D037D">
        <w:rPr>
          <w:rFonts w:asciiTheme="majorBidi" w:eastAsia="Times New Roman" w:hAnsiTheme="majorBidi" w:cstheme="majorBidi"/>
          <w:sz w:val="24"/>
          <w:szCs w:val="24"/>
          <w:lang w:eastAsia="en-PK"/>
        </w:rPr>
        <w:t>The</w:t>
      </w:r>
      <w:proofErr w:type="gramEnd"/>
      <w:r w:rsidRPr="002D037D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proofErr w:type="spellStart"/>
      <w:r w:rsidRPr="002D037D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output_dict</w:t>
      </w:r>
      <w:proofErr w:type="spellEnd"/>
      <w:r w:rsidRPr="002D037D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=True</w:t>
      </w:r>
      <w:r w:rsidRPr="002D037D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parameter converts the </w:t>
      </w:r>
      <w:r w:rsidRPr="002D037D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>classification report into a dictionary</w:t>
      </w:r>
      <w:r w:rsidRPr="002D037D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for further analysis or processing.</w:t>
      </w:r>
    </w:p>
    <w:p w14:paraId="7DFCA3B0" w14:textId="77777777" w:rsidR="002D037D" w:rsidRPr="002D037D" w:rsidRDefault="002D037D" w:rsidP="00E92BC1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04DC3B50" w14:textId="4ABBEEA7" w:rsidR="00F72368" w:rsidRPr="002D037D" w:rsidRDefault="004665F9" w:rsidP="00E92BC1">
      <w:pPr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2D037D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he report variable now holds a </w:t>
      </w:r>
      <w:r w:rsidRPr="002D037D">
        <w:rPr>
          <w:rFonts w:asciiTheme="majorBidi" w:eastAsia="Times New Roman" w:hAnsiTheme="majorBidi" w:cstheme="majorBidi"/>
          <w:sz w:val="24"/>
          <w:szCs w:val="24"/>
          <w:highlight w:val="yellow"/>
          <w:lang w:eastAsia="en-PK"/>
        </w:rPr>
        <w:t>dictionary t</w:t>
      </w:r>
      <w:r w:rsidRPr="002D037D">
        <w:rPr>
          <w:rFonts w:asciiTheme="majorBidi" w:eastAsia="Times New Roman" w:hAnsiTheme="majorBidi" w:cstheme="majorBidi"/>
          <w:sz w:val="24"/>
          <w:szCs w:val="24"/>
          <w:lang w:eastAsia="en-PK"/>
        </w:rPr>
        <w:t>hat contains the precision, recall, F1 score, and support for each class, as well as overall averages.</w:t>
      </w:r>
    </w:p>
    <w:p w14:paraId="1800E0F1" w14:textId="77777777" w:rsidR="004665F9" w:rsidRPr="002D037D" w:rsidRDefault="004665F9" w:rsidP="00E92BC1">
      <w:pPr>
        <w:spacing w:after="0"/>
        <w:jc w:val="both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3ABA218D" w14:textId="77777777" w:rsidR="00E92BC1" w:rsidRDefault="00E92BC1" w:rsidP="004665F9">
      <w:pPr>
        <w:spacing w:after="0"/>
        <w:rPr>
          <w:b/>
          <w:bCs/>
          <w:color w:val="0070C0"/>
          <w:sz w:val="26"/>
          <w:szCs w:val="26"/>
        </w:rPr>
      </w:pPr>
    </w:p>
    <w:p w14:paraId="23647AF1" w14:textId="77777777" w:rsidR="00E92BC1" w:rsidRDefault="00E92BC1" w:rsidP="004665F9">
      <w:pPr>
        <w:spacing w:after="0"/>
        <w:rPr>
          <w:b/>
          <w:bCs/>
          <w:color w:val="0070C0"/>
          <w:sz w:val="26"/>
          <w:szCs w:val="26"/>
        </w:rPr>
      </w:pPr>
    </w:p>
    <w:sectPr w:rsidR="00E92B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C550F"/>
    <w:multiLevelType w:val="multilevel"/>
    <w:tmpl w:val="B9E06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023CC0"/>
    <w:multiLevelType w:val="multilevel"/>
    <w:tmpl w:val="AD680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8A1EEF"/>
    <w:multiLevelType w:val="multilevel"/>
    <w:tmpl w:val="F2F67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B62A40"/>
    <w:multiLevelType w:val="multilevel"/>
    <w:tmpl w:val="0DBC4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3660880"/>
    <w:multiLevelType w:val="multilevel"/>
    <w:tmpl w:val="6A884A0C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9E260A"/>
    <w:multiLevelType w:val="multilevel"/>
    <w:tmpl w:val="F502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AF49A7"/>
    <w:multiLevelType w:val="multilevel"/>
    <w:tmpl w:val="C1B4A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40412D"/>
    <w:multiLevelType w:val="multilevel"/>
    <w:tmpl w:val="531CB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202F2A"/>
    <w:multiLevelType w:val="multilevel"/>
    <w:tmpl w:val="3B2C8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A7C5ED7"/>
    <w:multiLevelType w:val="multilevel"/>
    <w:tmpl w:val="5D2A8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BD9423E"/>
    <w:multiLevelType w:val="multilevel"/>
    <w:tmpl w:val="2332A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C066B87"/>
    <w:multiLevelType w:val="multilevel"/>
    <w:tmpl w:val="F2BA4E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CA84312"/>
    <w:multiLevelType w:val="multilevel"/>
    <w:tmpl w:val="87E6F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E9E69A2"/>
    <w:multiLevelType w:val="multilevel"/>
    <w:tmpl w:val="8D6AB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23A5C5F"/>
    <w:multiLevelType w:val="multilevel"/>
    <w:tmpl w:val="093213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41D5032"/>
    <w:multiLevelType w:val="multilevel"/>
    <w:tmpl w:val="B1B27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52A2138"/>
    <w:multiLevelType w:val="multilevel"/>
    <w:tmpl w:val="43BCF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56E4CE7"/>
    <w:multiLevelType w:val="multilevel"/>
    <w:tmpl w:val="DA2A1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B5E29BE"/>
    <w:multiLevelType w:val="multilevel"/>
    <w:tmpl w:val="1C569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BC92E8C"/>
    <w:multiLevelType w:val="multilevel"/>
    <w:tmpl w:val="C0C00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E2A5985"/>
    <w:multiLevelType w:val="multilevel"/>
    <w:tmpl w:val="F8546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E892A5A"/>
    <w:multiLevelType w:val="multilevel"/>
    <w:tmpl w:val="14488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E9577C3"/>
    <w:multiLevelType w:val="multilevel"/>
    <w:tmpl w:val="89B8E0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228D469A"/>
    <w:multiLevelType w:val="multilevel"/>
    <w:tmpl w:val="8BD86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04689F"/>
    <w:multiLevelType w:val="multilevel"/>
    <w:tmpl w:val="CDF261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5FD04B3"/>
    <w:multiLevelType w:val="multilevel"/>
    <w:tmpl w:val="E2EC29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60A14AF"/>
    <w:multiLevelType w:val="multilevel"/>
    <w:tmpl w:val="41220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6400FEA"/>
    <w:multiLevelType w:val="multilevel"/>
    <w:tmpl w:val="5CA21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66A5B21"/>
    <w:multiLevelType w:val="multilevel"/>
    <w:tmpl w:val="B8286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A17783F"/>
    <w:multiLevelType w:val="multilevel"/>
    <w:tmpl w:val="AECAF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A774F1D"/>
    <w:multiLevelType w:val="multilevel"/>
    <w:tmpl w:val="BD643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B7C664A"/>
    <w:multiLevelType w:val="multilevel"/>
    <w:tmpl w:val="DD8E3B60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CEA3E13"/>
    <w:multiLevelType w:val="multilevel"/>
    <w:tmpl w:val="3604A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E3A2899"/>
    <w:multiLevelType w:val="multilevel"/>
    <w:tmpl w:val="711E2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EF953A4"/>
    <w:multiLevelType w:val="multilevel"/>
    <w:tmpl w:val="10423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54028EB"/>
    <w:multiLevelType w:val="multilevel"/>
    <w:tmpl w:val="FEF24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56F12EF"/>
    <w:multiLevelType w:val="multilevel"/>
    <w:tmpl w:val="3932C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5AB1DF8"/>
    <w:multiLevelType w:val="multilevel"/>
    <w:tmpl w:val="C8D8A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5D72BAB"/>
    <w:multiLevelType w:val="multilevel"/>
    <w:tmpl w:val="F3FA7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7726011"/>
    <w:multiLevelType w:val="multilevel"/>
    <w:tmpl w:val="5156A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A5D53F2"/>
    <w:multiLevelType w:val="multilevel"/>
    <w:tmpl w:val="48507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A714512"/>
    <w:multiLevelType w:val="multilevel"/>
    <w:tmpl w:val="1EC82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295F08"/>
    <w:multiLevelType w:val="multilevel"/>
    <w:tmpl w:val="1A5A7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C221EDF"/>
    <w:multiLevelType w:val="multilevel"/>
    <w:tmpl w:val="EB023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F293797"/>
    <w:multiLevelType w:val="multilevel"/>
    <w:tmpl w:val="CF26874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3F4E43B2"/>
    <w:multiLevelType w:val="multilevel"/>
    <w:tmpl w:val="99889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3FC05D54"/>
    <w:multiLevelType w:val="multilevel"/>
    <w:tmpl w:val="4F363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0B24083"/>
    <w:multiLevelType w:val="multilevel"/>
    <w:tmpl w:val="57409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2D40D30"/>
    <w:multiLevelType w:val="multilevel"/>
    <w:tmpl w:val="436C1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38A452F"/>
    <w:multiLevelType w:val="multilevel"/>
    <w:tmpl w:val="A6D6F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65F5FCE"/>
    <w:multiLevelType w:val="multilevel"/>
    <w:tmpl w:val="6E6C8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6695B27"/>
    <w:multiLevelType w:val="multilevel"/>
    <w:tmpl w:val="463CC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90B7791"/>
    <w:multiLevelType w:val="multilevel"/>
    <w:tmpl w:val="6EC4D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92549CA"/>
    <w:multiLevelType w:val="multilevel"/>
    <w:tmpl w:val="322C2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A3C1853"/>
    <w:multiLevelType w:val="multilevel"/>
    <w:tmpl w:val="C3785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C9E7C07"/>
    <w:multiLevelType w:val="multilevel"/>
    <w:tmpl w:val="EDE61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D254F8D"/>
    <w:multiLevelType w:val="multilevel"/>
    <w:tmpl w:val="38A2E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13645A4"/>
    <w:multiLevelType w:val="multilevel"/>
    <w:tmpl w:val="E770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168582D"/>
    <w:multiLevelType w:val="multilevel"/>
    <w:tmpl w:val="E3FA8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2DA435D"/>
    <w:multiLevelType w:val="multilevel"/>
    <w:tmpl w:val="06DEF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32A2890"/>
    <w:multiLevelType w:val="multilevel"/>
    <w:tmpl w:val="A47A8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42544B0"/>
    <w:multiLevelType w:val="multilevel"/>
    <w:tmpl w:val="A326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6EE3A33"/>
    <w:multiLevelType w:val="multilevel"/>
    <w:tmpl w:val="F08CE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72B670A"/>
    <w:multiLevelType w:val="multilevel"/>
    <w:tmpl w:val="4AA4E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85157FF"/>
    <w:multiLevelType w:val="multilevel"/>
    <w:tmpl w:val="2D50D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88666ED"/>
    <w:multiLevelType w:val="multilevel"/>
    <w:tmpl w:val="B38A3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9F269DC"/>
    <w:multiLevelType w:val="multilevel"/>
    <w:tmpl w:val="CEBED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AB87CE8"/>
    <w:multiLevelType w:val="multilevel"/>
    <w:tmpl w:val="5A388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B2C7A96"/>
    <w:multiLevelType w:val="multilevel"/>
    <w:tmpl w:val="1DCEB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CC06C72"/>
    <w:multiLevelType w:val="multilevel"/>
    <w:tmpl w:val="1A3CD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5D012C58"/>
    <w:multiLevelType w:val="multilevel"/>
    <w:tmpl w:val="C4547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F9068C6"/>
    <w:multiLevelType w:val="multilevel"/>
    <w:tmpl w:val="8D266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5053481"/>
    <w:multiLevelType w:val="multilevel"/>
    <w:tmpl w:val="D758D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59C6067"/>
    <w:multiLevelType w:val="multilevel"/>
    <w:tmpl w:val="4C4A4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65DB3D8A"/>
    <w:multiLevelType w:val="multilevel"/>
    <w:tmpl w:val="313E7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CD730BE"/>
    <w:multiLevelType w:val="multilevel"/>
    <w:tmpl w:val="30E081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6ED830F1"/>
    <w:multiLevelType w:val="multilevel"/>
    <w:tmpl w:val="87DC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F5D0F84"/>
    <w:multiLevelType w:val="multilevel"/>
    <w:tmpl w:val="E6AAA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721D20B7"/>
    <w:multiLevelType w:val="multilevel"/>
    <w:tmpl w:val="86840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3217EDA"/>
    <w:multiLevelType w:val="multilevel"/>
    <w:tmpl w:val="750CE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3CC24EE"/>
    <w:multiLevelType w:val="multilevel"/>
    <w:tmpl w:val="D408D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73F95DD6"/>
    <w:multiLevelType w:val="multilevel"/>
    <w:tmpl w:val="393AD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740C4EC2"/>
    <w:multiLevelType w:val="multilevel"/>
    <w:tmpl w:val="5704C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74996EFB"/>
    <w:multiLevelType w:val="multilevel"/>
    <w:tmpl w:val="D5D6F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5202D93"/>
    <w:multiLevelType w:val="multilevel"/>
    <w:tmpl w:val="4CBC2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89E0A7D"/>
    <w:multiLevelType w:val="multilevel"/>
    <w:tmpl w:val="3D0A1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9190B44"/>
    <w:multiLevelType w:val="multilevel"/>
    <w:tmpl w:val="DAA46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A845E0E"/>
    <w:multiLevelType w:val="multilevel"/>
    <w:tmpl w:val="F01A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AFC6506"/>
    <w:multiLevelType w:val="multilevel"/>
    <w:tmpl w:val="AD2E2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CFE7F87"/>
    <w:multiLevelType w:val="multilevel"/>
    <w:tmpl w:val="75E8E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D9E590E"/>
    <w:multiLevelType w:val="multilevel"/>
    <w:tmpl w:val="61DA4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7DDC22CF"/>
    <w:multiLevelType w:val="multilevel"/>
    <w:tmpl w:val="4ADE7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7F6228F0"/>
    <w:multiLevelType w:val="multilevel"/>
    <w:tmpl w:val="848EB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773403">
    <w:abstractNumId w:val="39"/>
  </w:num>
  <w:num w:numId="2" w16cid:durableId="279386345">
    <w:abstractNumId w:val="7"/>
  </w:num>
  <w:num w:numId="3" w16cid:durableId="716780947">
    <w:abstractNumId w:val="83"/>
  </w:num>
  <w:num w:numId="4" w16cid:durableId="2103137540">
    <w:abstractNumId w:val="72"/>
  </w:num>
  <w:num w:numId="5" w16cid:durableId="1404260018">
    <w:abstractNumId w:val="58"/>
  </w:num>
  <w:num w:numId="6" w16cid:durableId="540174473">
    <w:abstractNumId w:val="57"/>
  </w:num>
  <w:num w:numId="7" w16cid:durableId="619381941">
    <w:abstractNumId w:val="69"/>
  </w:num>
  <w:num w:numId="8" w16cid:durableId="1371684862">
    <w:abstractNumId w:val="45"/>
  </w:num>
  <w:num w:numId="9" w16cid:durableId="918558614">
    <w:abstractNumId w:val="14"/>
  </w:num>
  <w:num w:numId="10" w16cid:durableId="1023628361">
    <w:abstractNumId w:val="19"/>
  </w:num>
  <w:num w:numId="11" w16cid:durableId="357437766">
    <w:abstractNumId w:val="30"/>
  </w:num>
  <w:num w:numId="12" w16cid:durableId="1289970721">
    <w:abstractNumId w:val="74"/>
  </w:num>
  <w:num w:numId="13" w16cid:durableId="1292900261">
    <w:abstractNumId w:val="15"/>
  </w:num>
  <w:num w:numId="14" w16cid:durableId="1998075926">
    <w:abstractNumId w:val="46"/>
  </w:num>
  <w:num w:numId="15" w16cid:durableId="1675063765">
    <w:abstractNumId w:val="92"/>
  </w:num>
  <w:num w:numId="16" w16cid:durableId="2082562129">
    <w:abstractNumId w:val="3"/>
  </w:num>
  <w:num w:numId="17" w16cid:durableId="1167674922">
    <w:abstractNumId w:val="29"/>
  </w:num>
  <w:num w:numId="18" w16cid:durableId="1312714997">
    <w:abstractNumId w:val="16"/>
  </w:num>
  <w:num w:numId="19" w16cid:durableId="1230116468">
    <w:abstractNumId w:val="49"/>
  </w:num>
  <w:num w:numId="20" w16cid:durableId="1939868036">
    <w:abstractNumId w:val="9"/>
  </w:num>
  <w:num w:numId="21" w16cid:durableId="1391997587">
    <w:abstractNumId w:val="38"/>
  </w:num>
  <w:num w:numId="22" w16cid:durableId="1201284055">
    <w:abstractNumId w:val="88"/>
  </w:num>
  <w:num w:numId="23" w16cid:durableId="1610315853">
    <w:abstractNumId w:val="33"/>
  </w:num>
  <w:num w:numId="24" w16cid:durableId="964191078">
    <w:abstractNumId w:val="1"/>
  </w:num>
  <w:num w:numId="25" w16cid:durableId="137234847">
    <w:abstractNumId w:val="90"/>
  </w:num>
  <w:num w:numId="26" w16cid:durableId="1465582766">
    <w:abstractNumId w:val="47"/>
  </w:num>
  <w:num w:numId="27" w16cid:durableId="1023046377">
    <w:abstractNumId w:val="68"/>
  </w:num>
  <w:num w:numId="28" w16cid:durableId="30614335">
    <w:abstractNumId w:val="24"/>
  </w:num>
  <w:num w:numId="29" w16cid:durableId="58018726">
    <w:abstractNumId w:val="80"/>
  </w:num>
  <w:num w:numId="30" w16cid:durableId="932935589">
    <w:abstractNumId w:val="25"/>
  </w:num>
  <w:num w:numId="31" w16cid:durableId="318003424">
    <w:abstractNumId w:val="2"/>
  </w:num>
  <w:num w:numId="32" w16cid:durableId="382482694">
    <w:abstractNumId w:val="62"/>
  </w:num>
  <w:num w:numId="33" w16cid:durableId="1283196884">
    <w:abstractNumId w:val="79"/>
  </w:num>
  <w:num w:numId="34" w16cid:durableId="838621923">
    <w:abstractNumId w:val="54"/>
  </w:num>
  <w:num w:numId="35" w16cid:durableId="244457618">
    <w:abstractNumId w:val="42"/>
  </w:num>
  <w:num w:numId="36" w16cid:durableId="475102178">
    <w:abstractNumId w:val="37"/>
  </w:num>
  <w:num w:numId="37" w16cid:durableId="1512522175">
    <w:abstractNumId w:val="78"/>
  </w:num>
  <w:num w:numId="38" w16cid:durableId="1695880596">
    <w:abstractNumId w:val="85"/>
  </w:num>
  <w:num w:numId="39" w16cid:durableId="963583459">
    <w:abstractNumId w:val="52"/>
  </w:num>
  <w:num w:numId="40" w16cid:durableId="1804496988">
    <w:abstractNumId w:val="63"/>
  </w:num>
  <w:num w:numId="41" w16cid:durableId="1041781811">
    <w:abstractNumId w:val="6"/>
  </w:num>
  <w:num w:numId="42" w16cid:durableId="2067757933">
    <w:abstractNumId w:val="70"/>
  </w:num>
  <w:num w:numId="43" w16cid:durableId="20396062">
    <w:abstractNumId w:val="10"/>
  </w:num>
  <w:num w:numId="44" w16cid:durableId="1119841668">
    <w:abstractNumId w:val="73"/>
  </w:num>
  <w:num w:numId="45" w16cid:durableId="437021696">
    <w:abstractNumId w:val="23"/>
  </w:num>
  <w:num w:numId="46" w16cid:durableId="195198355">
    <w:abstractNumId w:val="17"/>
  </w:num>
  <w:num w:numId="47" w16cid:durableId="1433744979">
    <w:abstractNumId w:val="41"/>
  </w:num>
  <w:num w:numId="48" w16cid:durableId="256014295">
    <w:abstractNumId w:val="59"/>
  </w:num>
  <w:num w:numId="49" w16cid:durableId="536355327">
    <w:abstractNumId w:val="61"/>
  </w:num>
  <w:num w:numId="50" w16cid:durableId="1339430318">
    <w:abstractNumId w:val="86"/>
  </w:num>
  <w:num w:numId="51" w16cid:durableId="186455039">
    <w:abstractNumId w:val="55"/>
  </w:num>
  <w:num w:numId="52" w16cid:durableId="641810175">
    <w:abstractNumId w:val="50"/>
  </w:num>
  <w:num w:numId="53" w16cid:durableId="1018235196">
    <w:abstractNumId w:val="13"/>
  </w:num>
  <w:num w:numId="54" w16cid:durableId="2090880617">
    <w:abstractNumId w:val="77"/>
  </w:num>
  <w:num w:numId="55" w16cid:durableId="267587677">
    <w:abstractNumId w:val="43"/>
  </w:num>
  <w:num w:numId="56" w16cid:durableId="1485850295">
    <w:abstractNumId w:val="26"/>
  </w:num>
  <w:num w:numId="57" w16cid:durableId="800416570">
    <w:abstractNumId w:val="32"/>
  </w:num>
  <w:num w:numId="58" w16cid:durableId="2015909922">
    <w:abstractNumId w:val="0"/>
  </w:num>
  <w:num w:numId="59" w16cid:durableId="53435262">
    <w:abstractNumId w:val="71"/>
  </w:num>
  <w:num w:numId="60" w16cid:durableId="1116486013">
    <w:abstractNumId w:val="89"/>
  </w:num>
  <w:num w:numId="61" w16cid:durableId="1333490543">
    <w:abstractNumId w:val="28"/>
  </w:num>
  <w:num w:numId="62" w16cid:durableId="628972267">
    <w:abstractNumId w:val="76"/>
  </w:num>
  <w:num w:numId="63" w16cid:durableId="1832402232">
    <w:abstractNumId w:val="11"/>
  </w:num>
  <w:num w:numId="64" w16cid:durableId="389158535">
    <w:abstractNumId w:val="64"/>
  </w:num>
  <w:num w:numId="65" w16cid:durableId="2024504228">
    <w:abstractNumId w:val="44"/>
  </w:num>
  <w:num w:numId="66" w16cid:durableId="1328947911">
    <w:abstractNumId w:val="84"/>
  </w:num>
  <w:num w:numId="67" w16cid:durableId="678898223">
    <w:abstractNumId w:val="82"/>
  </w:num>
  <w:num w:numId="68" w16cid:durableId="1449667243">
    <w:abstractNumId w:val="87"/>
  </w:num>
  <w:num w:numId="69" w16cid:durableId="2125298751">
    <w:abstractNumId w:val="18"/>
  </w:num>
  <w:num w:numId="70" w16cid:durableId="1296180642">
    <w:abstractNumId w:val="65"/>
  </w:num>
  <w:num w:numId="71" w16cid:durableId="494616190">
    <w:abstractNumId w:val="81"/>
  </w:num>
  <w:num w:numId="72" w16cid:durableId="1165436959">
    <w:abstractNumId w:val="91"/>
  </w:num>
  <w:num w:numId="73" w16cid:durableId="1781222449">
    <w:abstractNumId w:val="48"/>
  </w:num>
  <w:num w:numId="74" w16cid:durableId="1285889794">
    <w:abstractNumId w:val="53"/>
  </w:num>
  <w:num w:numId="75" w16cid:durableId="2027096514">
    <w:abstractNumId w:val="40"/>
  </w:num>
  <w:num w:numId="76" w16cid:durableId="1094321634">
    <w:abstractNumId w:val="75"/>
  </w:num>
  <w:num w:numId="77" w16cid:durableId="418454356">
    <w:abstractNumId w:val="56"/>
  </w:num>
  <w:num w:numId="78" w16cid:durableId="1838839818">
    <w:abstractNumId w:val="20"/>
  </w:num>
  <w:num w:numId="79" w16cid:durableId="676882033">
    <w:abstractNumId w:val="5"/>
  </w:num>
  <w:num w:numId="80" w16cid:durableId="1592814510">
    <w:abstractNumId w:val="21"/>
  </w:num>
  <w:num w:numId="81" w16cid:durableId="111361951">
    <w:abstractNumId w:val="60"/>
  </w:num>
  <w:num w:numId="82" w16cid:durableId="475296674">
    <w:abstractNumId w:val="35"/>
  </w:num>
  <w:num w:numId="83" w16cid:durableId="1781801553">
    <w:abstractNumId w:val="34"/>
  </w:num>
  <w:num w:numId="84" w16cid:durableId="1780173477">
    <w:abstractNumId w:val="36"/>
  </w:num>
  <w:num w:numId="85" w16cid:durableId="2103839624">
    <w:abstractNumId w:val="27"/>
  </w:num>
  <w:num w:numId="86" w16cid:durableId="588465471">
    <w:abstractNumId w:val="22"/>
  </w:num>
  <w:num w:numId="87" w16cid:durableId="720599030">
    <w:abstractNumId w:val="51"/>
  </w:num>
  <w:num w:numId="88" w16cid:durableId="315575623">
    <w:abstractNumId w:val="4"/>
  </w:num>
  <w:num w:numId="89" w16cid:durableId="111942649">
    <w:abstractNumId w:val="67"/>
  </w:num>
  <w:num w:numId="90" w16cid:durableId="1301955213">
    <w:abstractNumId w:val="12"/>
  </w:num>
  <w:num w:numId="91" w16cid:durableId="764495843">
    <w:abstractNumId w:val="8"/>
  </w:num>
  <w:num w:numId="92" w16cid:durableId="1052002334">
    <w:abstractNumId w:val="66"/>
  </w:num>
  <w:num w:numId="93" w16cid:durableId="53477828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2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wMjc2MLE0MDC2MDVQ0lEKTi0uzszPAykwrQUAFDeIMywAAAA="/>
  </w:docVars>
  <w:rsids>
    <w:rsidRoot w:val="00107D9C"/>
    <w:rsid w:val="0000348A"/>
    <w:rsid w:val="00023563"/>
    <w:rsid w:val="00032675"/>
    <w:rsid w:val="0003549C"/>
    <w:rsid w:val="00045FE1"/>
    <w:rsid w:val="00063181"/>
    <w:rsid w:val="00074FA3"/>
    <w:rsid w:val="000860F5"/>
    <w:rsid w:val="000C79AB"/>
    <w:rsid w:val="000D688D"/>
    <w:rsid w:val="000E5C7A"/>
    <w:rsid w:val="000E5D0A"/>
    <w:rsid w:val="000F325A"/>
    <w:rsid w:val="000F7214"/>
    <w:rsid w:val="00104FFF"/>
    <w:rsid w:val="00107D9C"/>
    <w:rsid w:val="001357C9"/>
    <w:rsid w:val="0014241F"/>
    <w:rsid w:val="00160AC7"/>
    <w:rsid w:val="00166296"/>
    <w:rsid w:val="0017101A"/>
    <w:rsid w:val="00175BB3"/>
    <w:rsid w:val="001A203A"/>
    <w:rsid w:val="001B1A5B"/>
    <w:rsid w:val="001B5A1C"/>
    <w:rsid w:val="001C0FDC"/>
    <w:rsid w:val="001C3952"/>
    <w:rsid w:val="001D0D3B"/>
    <w:rsid w:val="001D1E62"/>
    <w:rsid w:val="001D571C"/>
    <w:rsid w:val="001E4224"/>
    <w:rsid w:val="001F3310"/>
    <w:rsid w:val="001F7020"/>
    <w:rsid w:val="00203CC8"/>
    <w:rsid w:val="00207F60"/>
    <w:rsid w:val="00215F41"/>
    <w:rsid w:val="002229CF"/>
    <w:rsid w:val="00225157"/>
    <w:rsid w:val="0023062E"/>
    <w:rsid w:val="00233904"/>
    <w:rsid w:val="0024747A"/>
    <w:rsid w:val="00251DAA"/>
    <w:rsid w:val="00255FA7"/>
    <w:rsid w:val="0026302F"/>
    <w:rsid w:val="00277365"/>
    <w:rsid w:val="002C1597"/>
    <w:rsid w:val="002D037D"/>
    <w:rsid w:val="002F6F91"/>
    <w:rsid w:val="0030237E"/>
    <w:rsid w:val="00321444"/>
    <w:rsid w:val="00324D0C"/>
    <w:rsid w:val="003250C9"/>
    <w:rsid w:val="0033097F"/>
    <w:rsid w:val="00341968"/>
    <w:rsid w:val="00342F8E"/>
    <w:rsid w:val="00366F7F"/>
    <w:rsid w:val="00367A82"/>
    <w:rsid w:val="00371A3D"/>
    <w:rsid w:val="003933BF"/>
    <w:rsid w:val="003A1209"/>
    <w:rsid w:val="003B2E96"/>
    <w:rsid w:val="003D30E2"/>
    <w:rsid w:val="003D3520"/>
    <w:rsid w:val="003E012D"/>
    <w:rsid w:val="003E1FC2"/>
    <w:rsid w:val="003E5191"/>
    <w:rsid w:val="003E6826"/>
    <w:rsid w:val="00401570"/>
    <w:rsid w:val="00401E2D"/>
    <w:rsid w:val="00406FDD"/>
    <w:rsid w:val="00424894"/>
    <w:rsid w:val="00446234"/>
    <w:rsid w:val="00451A94"/>
    <w:rsid w:val="004665F9"/>
    <w:rsid w:val="004708B8"/>
    <w:rsid w:val="00472AE6"/>
    <w:rsid w:val="00474145"/>
    <w:rsid w:val="00491EA8"/>
    <w:rsid w:val="00494890"/>
    <w:rsid w:val="004B5C6D"/>
    <w:rsid w:val="004B5F9F"/>
    <w:rsid w:val="004C45B2"/>
    <w:rsid w:val="004D5850"/>
    <w:rsid w:val="004E6418"/>
    <w:rsid w:val="0050175C"/>
    <w:rsid w:val="00503DFF"/>
    <w:rsid w:val="00505F90"/>
    <w:rsid w:val="005110CD"/>
    <w:rsid w:val="00555E0C"/>
    <w:rsid w:val="00573350"/>
    <w:rsid w:val="00592219"/>
    <w:rsid w:val="00596E15"/>
    <w:rsid w:val="005A0EE8"/>
    <w:rsid w:val="005A2214"/>
    <w:rsid w:val="00611929"/>
    <w:rsid w:val="006267F3"/>
    <w:rsid w:val="00630106"/>
    <w:rsid w:val="0063399A"/>
    <w:rsid w:val="0064244F"/>
    <w:rsid w:val="00655FEE"/>
    <w:rsid w:val="006804AF"/>
    <w:rsid w:val="00684681"/>
    <w:rsid w:val="0068762E"/>
    <w:rsid w:val="006925D9"/>
    <w:rsid w:val="00694862"/>
    <w:rsid w:val="006A070D"/>
    <w:rsid w:val="006A23E9"/>
    <w:rsid w:val="006A74B1"/>
    <w:rsid w:val="006C4073"/>
    <w:rsid w:val="006E5F86"/>
    <w:rsid w:val="006F1833"/>
    <w:rsid w:val="006F2C34"/>
    <w:rsid w:val="00702140"/>
    <w:rsid w:val="007075F0"/>
    <w:rsid w:val="00714F4D"/>
    <w:rsid w:val="0073114B"/>
    <w:rsid w:val="00731DE6"/>
    <w:rsid w:val="00734CC9"/>
    <w:rsid w:val="00747FAD"/>
    <w:rsid w:val="00764412"/>
    <w:rsid w:val="007804D9"/>
    <w:rsid w:val="007950BA"/>
    <w:rsid w:val="00797872"/>
    <w:rsid w:val="007C0BAD"/>
    <w:rsid w:val="007E0A58"/>
    <w:rsid w:val="007F2094"/>
    <w:rsid w:val="00800833"/>
    <w:rsid w:val="008053D1"/>
    <w:rsid w:val="00826CE7"/>
    <w:rsid w:val="00842096"/>
    <w:rsid w:val="008710BA"/>
    <w:rsid w:val="0087399E"/>
    <w:rsid w:val="0087732E"/>
    <w:rsid w:val="00892EB7"/>
    <w:rsid w:val="008A05E6"/>
    <w:rsid w:val="008A6A6D"/>
    <w:rsid w:val="008C4050"/>
    <w:rsid w:val="008F2640"/>
    <w:rsid w:val="00905A8E"/>
    <w:rsid w:val="00922671"/>
    <w:rsid w:val="0093641C"/>
    <w:rsid w:val="009416C0"/>
    <w:rsid w:val="009554C5"/>
    <w:rsid w:val="00973EE9"/>
    <w:rsid w:val="009A2FC8"/>
    <w:rsid w:val="009B2337"/>
    <w:rsid w:val="009F349D"/>
    <w:rsid w:val="00A023A6"/>
    <w:rsid w:val="00A04386"/>
    <w:rsid w:val="00A4465D"/>
    <w:rsid w:val="00A53115"/>
    <w:rsid w:val="00A56FEB"/>
    <w:rsid w:val="00A61A82"/>
    <w:rsid w:val="00A8105B"/>
    <w:rsid w:val="00A81CCD"/>
    <w:rsid w:val="00A827AD"/>
    <w:rsid w:val="00AA104E"/>
    <w:rsid w:val="00AB48F0"/>
    <w:rsid w:val="00AC66E8"/>
    <w:rsid w:val="00AD24F1"/>
    <w:rsid w:val="00AF2F96"/>
    <w:rsid w:val="00AF3FD2"/>
    <w:rsid w:val="00B16B69"/>
    <w:rsid w:val="00B3767C"/>
    <w:rsid w:val="00B45497"/>
    <w:rsid w:val="00B460A0"/>
    <w:rsid w:val="00B51FB8"/>
    <w:rsid w:val="00B5307A"/>
    <w:rsid w:val="00B64AB6"/>
    <w:rsid w:val="00B7093C"/>
    <w:rsid w:val="00BC18B7"/>
    <w:rsid w:val="00C1554F"/>
    <w:rsid w:val="00C319F5"/>
    <w:rsid w:val="00C6239C"/>
    <w:rsid w:val="00C63749"/>
    <w:rsid w:val="00C6470F"/>
    <w:rsid w:val="00C7442F"/>
    <w:rsid w:val="00CA3B29"/>
    <w:rsid w:val="00CB0886"/>
    <w:rsid w:val="00CF41CB"/>
    <w:rsid w:val="00D04870"/>
    <w:rsid w:val="00D22CA0"/>
    <w:rsid w:val="00D261A0"/>
    <w:rsid w:val="00D35C4F"/>
    <w:rsid w:val="00D950BD"/>
    <w:rsid w:val="00DA7DED"/>
    <w:rsid w:val="00DD6CDA"/>
    <w:rsid w:val="00DE0BB2"/>
    <w:rsid w:val="00E0466D"/>
    <w:rsid w:val="00E176FA"/>
    <w:rsid w:val="00E33A3B"/>
    <w:rsid w:val="00E90623"/>
    <w:rsid w:val="00E91376"/>
    <w:rsid w:val="00E92BC1"/>
    <w:rsid w:val="00EB07F4"/>
    <w:rsid w:val="00ED0637"/>
    <w:rsid w:val="00EE4FAF"/>
    <w:rsid w:val="00EE7557"/>
    <w:rsid w:val="00EF2B45"/>
    <w:rsid w:val="00F01FDB"/>
    <w:rsid w:val="00F03615"/>
    <w:rsid w:val="00F0589A"/>
    <w:rsid w:val="00F11E94"/>
    <w:rsid w:val="00F4494E"/>
    <w:rsid w:val="00F63BFD"/>
    <w:rsid w:val="00F70C2F"/>
    <w:rsid w:val="00F72368"/>
    <w:rsid w:val="00F74608"/>
    <w:rsid w:val="00F83C2E"/>
    <w:rsid w:val="00F90C37"/>
    <w:rsid w:val="00F93F43"/>
    <w:rsid w:val="00F94807"/>
    <w:rsid w:val="00FA59CA"/>
    <w:rsid w:val="00FB045A"/>
    <w:rsid w:val="00FB7D95"/>
    <w:rsid w:val="00FD105D"/>
    <w:rsid w:val="00FE6CA3"/>
    <w:rsid w:val="00FF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CA506"/>
  <w15:chartTrackingRefBased/>
  <w15:docId w15:val="{C0707941-8A3E-450D-B6F5-4B44A0EC7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B5C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PK"/>
    </w:rPr>
  </w:style>
  <w:style w:type="paragraph" w:styleId="Heading4">
    <w:name w:val="heading 4"/>
    <w:basedOn w:val="Normal"/>
    <w:link w:val="Heading4Char"/>
    <w:uiPriority w:val="9"/>
    <w:qFormat/>
    <w:rsid w:val="004B5C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35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K"/>
    </w:rPr>
  </w:style>
  <w:style w:type="character" w:styleId="Strong">
    <w:name w:val="Strong"/>
    <w:basedOn w:val="DefaultParagraphFont"/>
    <w:uiPriority w:val="22"/>
    <w:qFormat/>
    <w:rsid w:val="0002356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3563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3D3520"/>
  </w:style>
  <w:style w:type="character" w:customStyle="1" w:styleId="Heading3Char">
    <w:name w:val="Heading 3 Char"/>
    <w:basedOn w:val="DefaultParagraphFont"/>
    <w:link w:val="Heading3"/>
    <w:uiPriority w:val="9"/>
    <w:rsid w:val="004B5C6D"/>
    <w:rPr>
      <w:rFonts w:ascii="Times New Roman" w:eastAsia="Times New Roman" w:hAnsi="Times New Roman" w:cs="Times New Roman"/>
      <w:b/>
      <w:bCs/>
      <w:sz w:val="27"/>
      <w:szCs w:val="27"/>
      <w:lang w:eastAsia="en-PK"/>
    </w:rPr>
  </w:style>
  <w:style w:type="character" w:customStyle="1" w:styleId="Heading4Char">
    <w:name w:val="Heading 4 Char"/>
    <w:basedOn w:val="DefaultParagraphFont"/>
    <w:link w:val="Heading4"/>
    <w:uiPriority w:val="9"/>
    <w:rsid w:val="004B5C6D"/>
    <w:rPr>
      <w:rFonts w:ascii="Times New Roman" w:eastAsia="Times New Roman" w:hAnsi="Times New Roman" w:cs="Times New Roman"/>
      <w:b/>
      <w:bCs/>
      <w:sz w:val="24"/>
      <w:szCs w:val="24"/>
      <w:lang w:eastAsia="en-PK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5C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5C6D"/>
    <w:rPr>
      <w:rFonts w:ascii="Courier New" w:eastAsia="Times New Roman" w:hAnsi="Courier New" w:cs="Courier New"/>
      <w:sz w:val="20"/>
      <w:szCs w:val="20"/>
      <w:lang w:eastAsia="en-PK"/>
    </w:rPr>
  </w:style>
  <w:style w:type="character" w:customStyle="1" w:styleId="hljs-number">
    <w:name w:val="hljs-number"/>
    <w:basedOn w:val="DefaultParagraphFont"/>
    <w:rsid w:val="00494890"/>
  </w:style>
  <w:style w:type="character" w:customStyle="1" w:styleId="hljs-comment">
    <w:name w:val="hljs-comment"/>
    <w:basedOn w:val="DefaultParagraphFont"/>
    <w:rsid w:val="00494890"/>
  </w:style>
  <w:style w:type="paragraph" w:styleId="ListParagraph">
    <w:name w:val="List Paragraph"/>
    <w:basedOn w:val="Normal"/>
    <w:uiPriority w:val="34"/>
    <w:qFormat/>
    <w:rsid w:val="00F01FDB"/>
    <w:pPr>
      <w:ind w:left="720"/>
      <w:contextualSpacing/>
    </w:pPr>
  </w:style>
  <w:style w:type="table" w:styleId="TableGrid">
    <w:name w:val="Table Grid"/>
    <w:basedOn w:val="TableNormal"/>
    <w:uiPriority w:val="39"/>
    <w:rsid w:val="00A81C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4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5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6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1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5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108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578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763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2667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9740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9737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7139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9453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842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0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9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99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78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19</Pages>
  <Words>4783</Words>
  <Characters>27268</Characters>
  <Application>Microsoft Office Word</Application>
  <DocSecurity>0</DocSecurity>
  <Lines>22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tif Khan</dc:creator>
  <cp:keywords/>
  <dc:description/>
  <cp:lastModifiedBy>Dr. Atif Khan</cp:lastModifiedBy>
  <cp:revision>3</cp:revision>
  <dcterms:created xsi:type="dcterms:W3CDTF">2024-10-16T17:14:00Z</dcterms:created>
  <dcterms:modified xsi:type="dcterms:W3CDTF">2024-10-16T17:15:00Z</dcterms:modified>
</cp:coreProperties>
</file>